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Normal1"/>
        <w:tblW w:w="10910" w:type="dxa"/>
        <w:tblInd w:w="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910"/>
      </w:tblGrid>
      <w:tr w:rsidR="009024C6" w:rsidRPr="002D369A" w14:paraId="6C71DE43" w14:textId="77777777" w:rsidTr="00E06739">
        <w:trPr>
          <w:trHeight w:val="15882"/>
        </w:trPr>
        <w:tc>
          <w:tcPr>
            <w:tcW w:w="10910" w:type="dxa"/>
          </w:tcPr>
          <w:p w14:paraId="094DE20E" w14:textId="77777777" w:rsidR="009024C6" w:rsidRPr="002D369A" w:rsidRDefault="009024C6">
            <w:pPr>
              <w:spacing w:line="243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E5E597" w14:textId="77777777" w:rsidR="009024C6" w:rsidRPr="002D369A" w:rsidRDefault="009024C6">
            <w:pPr>
              <w:spacing w:line="243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A595AB" w14:textId="77777777" w:rsidR="009024C6" w:rsidRPr="002D369A" w:rsidRDefault="009024C6">
            <w:pPr>
              <w:spacing w:line="243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46B835C" w14:textId="77777777" w:rsidR="009024C6" w:rsidRPr="002D369A" w:rsidRDefault="009024C6">
            <w:pPr>
              <w:spacing w:line="243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9B29C7" w14:textId="3B60378D" w:rsidR="009024C6" w:rsidRPr="002D369A" w:rsidRDefault="004173EB" w:rsidP="009024C6">
            <w:pPr>
              <w:spacing w:line="252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369A">
              <w:rPr>
                <w:rFonts w:ascii="Times New Roman" w:hAnsi="Times New Roman" w:cs="Times New Roman"/>
                <w:noProof/>
                <w:snapToGrid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5168" behindDoc="1" locked="0" layoutInCell="1" allowOverlap="1" wp14:anchorId="73785B08" wp14:editId="68072121">
                      <wp:simplePos x="0" y="0"/>
                      <wp:positionH relativeFrom="column">
                        <wp:posOffset>1066165</wp:posOffset>
                      </wp:positionH>
                      <wp:positionV relativeFrom="paragraph">
                        <wp:posOffset>17145</wp:posOffset>
                      </wp:positionV>
                      <wp:extent cx="4876800" cy="2257425"/>
                      <wp:effectExtent l="0" t="0" r="0" b="9525"/>
                      <wp:wrapNone/>
                      <wp:docPr id="1050560001" name="Rectangle: Rounded Corners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76800" cy="225742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14FF39" id="Rectangle: Rounded Corners 1" o:spid="_x0000_s1026" style="position:absolute;margin-left:83.95pt;margin-top:1.35pt;width:384pt;height:177.75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"/>
                  </w:pict>
                </mc:Fallback>
              </mc:AlternateContent>
            </w:r>
          </w:p>
          <w:p w14:paraId="1A9E8A77" w14:textId="77777777" w:rsidR="009024C6" w:rsidRPr="002D369A" w:rsidRDefault="009024C6" w:rsidP="009024C6">
            <w:pPr>
              <w:pStyle w:val="TableText"/>
              <w:spacing w:before="121" w:line="195" w:lineRule="auto"/>
              <w:ind w:left="1983"/>
              <w:rPr>
                <w:sz w:val="32"/>
                <w:szCs w:val="32"/>
              </w:rPr>
            </w:pPr>
            <w:r w:rsidRPr="002D369A">
              <w:rPr>
                <w:color w:val="00000A"/>
                <w:sz w:val="32"/>
                <w:szCs w:val="32"/>
              </w:rPr>
              <w:t xml:space="preserve">       Subject</w:t>
            </w:r>
            <w:r w:rsidRPr="002D369A">
              <w:rPr>
                <w:color w:val="00000A"/>
                <w:spacing w:val="29"/>
                <w:sz w:val="32"/>
                <w:szCs w:val="32"/>
              </w:rPr>
              <w:t xml:space="preserve"> </w:t>
            </w:r>
            <w:r w:rsidRPr="002D369A">
              <w:rPr>
                <w:color w:val="00000A"/>
                <w:sz w:val="32"/>
                <w:szCs w:val="32"/>
              </w:rPr>
              <w:t>Name</w:t>
            </w:r>
            <w:r w:rsidRPr="002D369A">
              <w:rPr>
                <w:color w:val="00000A"/>
                <w:spacing w:val="29"/>
                <w:sz w:val="32"/>
                <w:szCs w:val="32"/>
              </w:rPr>
              <w:t xml:space="preserve">: </w:t>
            </w:r>
            <w:r w:rsidRPr="002D369A">
              <w:rPr>
                <w:b/>
                <w:color w:val="00000A"/>
                <w:sz w:val="32"/>
                <w:szCs w:val="32"/>
              </w:rPr>
              <w:t>Source</w:t>
            </w:r>
            <w:r w:rsidRPr="002D369A">
              <w:rPr>
                <w:b/>
                <w:color w:val="00000A"/>
                <w:spacing w:val="29"/>
                <w:sz w:val="32"/>
                <w:szCs w:val="32"/>
              </w:rPr>
              <w:t xml:space="preserve"> </w:t>
            </w:r>
            <w:r w:rsidRPr="002D369A">
              <w:rPr>
                <w:b/>
                <w:color w:val="00000A"/>
                <w:sz w:val="32"/>
                <w:szCs w:val="32"/>
              </w:rPr>
              <w:t>Code</w:t>
            </w:r>
            <w:r w:rsidRPr="002D369A">
              <w:rPr>
                <w:b/>
                <w:color w:val="00000A"/>
                <w:spacing w:val="29"/>
                <w:sz w:val="32"/>
                <w:szCs w:val="32"/>
              </w:rPr>
              <w:t xml:space="preserve"> </w:t>
            </w:r>
            <w:r w:rsidRPr="002D369A">
              <w:rPr>
                <w:b/>
                <w:color w:val="00000A"/>
                <w:sz w:val="32"/>
                <w:szCs w:val="32"/>
              </w:rPr>
              <w:t>Management</w:t>
            </w:r>
          </w:p>
          <w:p w14:paraId="4F32C288" w14:textId="77777777" w:rsidR="009024C6" w:rsidRPr="002D369A" w:rsidRDefault="009024C6" w:rsidP="009024C6">
            <w:pPr>
              <w:spacing w:line="249" w:lineRule="auto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695DCA4C" w14:textId="77777777" w:rsidR="009024C6" w:rsidRPr="002D369A" w:rsidRDefault="009024C6" w:rsidP="009024C6">
            <w:pPr>
              <w:pStyle w:val="TableText"/>
              <w:spacing w:before="124" w:line="194" w:lineRule="auto"/>
              <w:ind w:left="1983"/>
              <w:rPr>
                <w:b/>
                <w:sz w:val="32"/>
                <w:szCs w:val="32"/>
              </w:rPr>
            </w:pPr>
            <w:r w:rsidRPr="002D369A">
              <w:rPr>
                <w:color w:val="00000A"/>
                <w:sz w:val="32"/>
                <w:szCs w:val="32"/>
              </w:rPr>
              <w:t xml:space="preserve">       Subject</w:t>
            </w:r>
            <w:r w:rsidRPr="002D369A">
              <w:rPr>
                <w:color w:val="00000A"/>
                <w:spacing w:val="7"/>
                <w:sz w:val="32"/>
                <w:szCs w:val="32"/>
              </w:rPr>
              <w:t xml:space="preserve"> </w:t>
            </w:r>
            <w:r w:rsidRPr="002D369A">
              <w:rPr>
                <w:color w:val="00000A"/>
                <w:sz w:val="32"/>
                <w:szCs w:val="32"/>
              </w:rPr>
              <w:t>Code</w:t>
            </w:r>
            <w:r w:rsidRPr="002D369A">
              <w:rPr>
                <w:color w:val="00000A"/>
                <w:spacing w:val="7"/>
                <w:sz w:val="32"/>
                <w:szCs w:val="32"/>
              </w:rPr>
              <w:t>:</w:t>
            </w:r>
            <w:r w:rsidRPr="002D369A">
              <w:rPr>
                <w:color w:val="00000A"/>
                <w:spacing w:val="23"/>
                <w:sz w:val="32"/>
                <w:szCs w:val="32"/>
              </w:rPr>
              <w:t xml:space="preserve"> </w:t>
            </w:r>
            <w:r w:rsidRPr="002D369A">
              <w:rPr>
                <w:b/>
                <w:color w:val="00000A"/>
                <w:sz w:val="32"/>
                <w:szCs w:val="32"/>
              </w:rPr>
              <w:t>24CSE0106</w:t>
            </w:r>
          </w:p>
          <w:p w14:paraId="4E26BF38" w14:textId="77777777" w:rsidR="009024C6" w:rsidRPr="002D369A" w:rsidRDefault="009024C6" w:rsidP="009024C6">
            <w:pPr>
              <w:spacing w:line="250" w:lineRule="auto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3F82999E" w14:textId="77777777" w:rsidR="009024C6" w:rsidRPr="002D369A" w:rsidRDefault="009024C6" w:rsidP="009024C6">
            <w:pPr>
              <w:pStyle w:val="TableText"/>
              <w:spacing w:before="124" w:line="193" w:lineRule="auto"/>
              <w:rPr>
                <w:sz w:val="32"/>
                <w:szCs w:val="32"/>
              </w:rPr>
            </w:pPr>
            <w:r w:rsidRPr="002D369A">
              <w:rPr>
                <w:color w:val="00000A"/>
                <w:sz w:val="32"/>
                <w:szCs w:val="32"/>
              </w:rPr>
              <w:t xml:space="preserve">                                Cluster</w:t>
            </w:r>
            <w:r w:rsidRPr="002D369A">
              <w:rPr>
                <w:color w:val="00000A"/>
                <w:spacing w:val="18"/>
                <w:sz w:val="32"/>
                <w:szCs w:val="32"/>
              </w:rPr>
              <w:t xml:space="preserve">: </w:t>
            </w:r>
            <w:r w:rsidR="00835D3C" w:rsidRPr="002D369A">
              <w:rPr>
                <w:color w:val="00000A"/>
                <w:spacing w:val="18"/>
                <w:sz w:val="32"/>
                <w:szCs w:val="32"/>
              </w:rPr>
              <w:t>i-</w:t>
            </w:r>
            <w:r w:rsidRPr="002D369A">
              <w:rPr>
                <w:b/>
                <w:color w:val="00000A"/>
                <w:sz w:val="32"/>
                <w:szCs w:val="32"/>
              </w:rPr>
              <w:t>Alpha</w:t>
            </w:r>
          </w:p>
          <w:p w14:paraId="104C06D0" w14:textId="77777777" w:rsidR="009024C6" w:rsidRPr="002D369A" w:rsidRDefault="009024C6" w:rsidP="009024C6">
            <w:pPr>
              <w:spacing w:line="243" w:lineRule="auto"/>
              <w:rPr>
                <w:rFonts w:ascii="Times New Roman" w:hAnsi="Times New Roman" w:cs="Times New Roman"/>
                <w:sz w:val="32"/>
                <w:szCs w:val="32"/>
              </w:rPr>
            </w:pPr>
          </w:p>
          <w:p w14:paraId="4FAE06D2" w14:textId="77777777" w:rsidR="009024C6" w:rsidRPr="002D369A" w:rsidRDefault="009024C6" w:rsidP="009024C6">
            <w:pPr>
              <w:spacing w:line="243" w:lineRule="auto"/>
              <w:rPr>
                <w:rFonts w:ascii="Times New Roman" w:hAnsi="Times New Roman" w:cs="Times New Roman"/>
                <w:color w:val="00000A"/>
                <w:spacing w:val="4"/>
                <w:sz w:val="32"/>
                <w:szCs w:val="32"/>
              </w:rPr>
            </w:pPr>
            <w:r w:rsidRPr="002D369A">
              <w:rPr>
                <w:rFonts w:ascii="Times New Roman" w:hAnsi="Times New Roman" w:cs="Times New Roman"/>
                <w:sz w:val="32"/>
                <w:szCs w:val="32"/>
              </w:rPr>
              <w:t xml:space="preserve">                                </w:t>
            </w:r>
            <w:r w:rsidRPr="002D369A">
              <w:rPr>
                <w:rFonts w:ascii="Times New Roman" w:hAnsi="Times New Roman" w:cs="Times New Roman"/>
                <w:color w:val="00000A"/>
                <w:spacing w:val="4"/>
                <w:sz w:val="32"/>
                <w:szCs w:val="32"/>
              </w:rPr>
              <w:t xml:space="preserve">Department: </w:t>
            </w:r>
            <w:r w:rsidRPr="002D369A">
              <w:rPr>
                <w:rFonts w:ascii="Times New Roman" w:hAnsi="Times New Roman" w:cs="Times New Roman"/>
                <w:b/>
                <w:color w:val="00000A"/>
                <w:spacing w:val="4"/>
                <w:sz w:val="32"/>
                <w:szCs w:val="32"/>
              </w:rPr>
              <w:t>DCSE</w:t>
            </w:r>
          </w:p>
          <w:p w14:paraId="62487509" w14:textId="77777777" w:rsidR="009024C6" w:rsidRPr="002D369A" w:rsidRDefault="009024C6" w:rsidP="009024C6">
            <w:pPr>
              <w:spacing w:line="243" w:lineRule="auto"/>
              <w:rPr>
                <w:rFonts w:ascii="Times New Roman" w:hAnsi="Times New Roman" w:cs="Times New Roman"/>
                <w:color w:val="00000A"/>
                <w:spacing w:val="4"/>
                <w:sz w:val="32"/>
                <w:szCs w:val="32"/>
              </w:rPr>
            </w:pPr>
          </w:p>
          <w:p w14:paraId="10BED6CE" w14:textId="77777777" w:rsidR="009024C6" w:rsidRPr="002D369A" w:rsidRDefault="009024C6" w:rsidP="009024C6">
            <w:pPr>
              <w:spacing w:line="243" w:lineRule="auto"/>
              <w:rPr>
                <w:rFonts w:ascii="Times New Roman" w:hAnsi="Times New Roman" w:cs="Times New Roman"/>
                <w:color w:val="00000A"/>
                <w:spacing w:val="4"/>
                <w:sz w:val="32"/>
                <w:szCs w:val="32"/>
              </w:rPr>
            </w:pPr>
          </w:p>
          <w:p w14:paraId="04434BF8" w14:textId="77777777" w:rsidR="009024C6" w:rsidRPr="002D369A" w:rsidRDefault="004416EA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  <w:r w:rsidRPr="002D369A">
              <w:rPr>
                <w:noProof/>
                <w:position w:val="-88"/>
                <w:sz w:val="28"/>
                <w:szCs w:val="28"/>
                <w:lang w:val="en-IN" w:eastAsia="en-IN"/>
              </w:rPr>
              <w:drawing>
                <wp:anchor distT="0" distB="0" distL="114300" distR="114300" simplePos="0" relativeHeight="251650048" behindDoc="0" locked="0" layoutInCell="1" allowOverlap="1" wp14:anchorId="6B492868" wp14:editId="327C32E2">
                  <wp:simplePos x="0" y="0"/>
                  <wp:positionH relativeFrom="column">
                    <wp:posOffset>1968500</wp:posOffset>
                  </wp:positionH>
                  <wp:positionV relativeFrom="paragraph">
                    <wp:posOffset>84455</wp:posOffset>
                  </wp:positionV>
                  <wp:extent cx="3003550" cy="2804795"/>
                  <wp:effectExtent l="0" t="0" r="0" b="0"/>
                  <wp:wrapNone/>
                  <wp:docPr id="1881661382" name="IM 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 40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550" cy="2804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4C6263D" w14:textId="77777777" w:rsidR="009024C6" w:rsidRPr="002D369A" w:rsidRDefault="009024C6" w:rsidP="004416EA">
            <w:pPr>
              <w:pStyle w:val="TableText"/>
              <w:spacing w:before="175" w:line="187" w:lineRule="auto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60B5AE07" w14:textId="77777777" w:rsidR="009024C6" w:rsidRPr="002D369A" w:rsidRDefault="009024C6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34E22167" w14:textId="77777777" w:rsidR="009024C6" w:rsidRPr="002D369A" w:rsidRDefault="009024C6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6228449B" w14:textId="77777777" w:rsidR="009024C6" w:rsidRPr="002D369A" w:rsidRDefault="009024C6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3DDCE67E" w14:textId="77777777" w:rsidR="009024C6" w:rsidRPr="002D369A" w:rsidRDefault="009024C6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5E835719" w14:textId="77777777" w:rsidR="009024C6" w:rsidRPr="002D369A" w:rsidRDefault="009024C6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6FB1466D" w14:textId="77777777" w:rsidR="009024C6" w:rsidRPr="002D369A" w:rsidRDefault="009024C6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7F5BE13C" w14:textId="77777777" w:rsidR="009024C6" w:rsidRPr="002D369A" w:rsidRDefault="009024C6" w:rsidP="00E06739">
            <w:pPr>
              <w:pStyle w:val="TableText"/>
              <w:spacing w:before="175"/>
              <w:rPr>
                <w:b/>
                <w:bCs/>
                <w:color w:val="00000A"/>
                <w:spacing w:val="-2"/>
                <w:sz w:val="44"/>
                <w:szCs w:val="40"/>
              </w:rPr>
            </w:pPr>
          </w:p>
          <w:p w14:paraId="02DCBC47" w14:textId="77777777" w:rsidR="00D80050" w:rsidRPr="002D369A" w:rsidRDefault="00D80050" w:rsidP="00D80050">
            <w:pPr>
              <w:spacing w:before="1"/>
              <w:ind w:right="1855"/>
              <w:jc w:val="center"/>
              <w:rPr>
                <w:rFonts w:ascii="Times New Roman" w:hAnsi="Times New Roman" w:cs="Times New Roman"/>
                <w:b/>
                <w:spacing w:val="1"/>
                <w:sz w:val="24"/>
                <w:szCs w:val="20"/>
              </w:rPr>
            </w:pPr>
            <w:r w:rsidRPr="002D369A">
              <w:rPr>
                <w:rFonts w:ascii="Times New Roman" w:hAnsi="Times New Roman" w:cs="Times New Roman"/>
                <w:b/>
                <w:sz w:val="32"/>
                <w:szCs w:val="20"/>
              </w:rPr>
              <w:t xml:space="preserve">                  </w:t>
            </w:r>
            <w:r w:rsidR="00527A3A" w:rsidRPr="002D369A">
              <w:rPr>
                <w:rFonts w:ascii="Times New Roman" w:hAnsi="Times New Roman" w:cs="Times New Roman"/>
                <w:b/>
                <w:sz w:val="32"/>
                <w:szCs w:val="20"/>
              </w:rPr>
              <w:t xml:space="preserve"> </w:t>
            </w:r>
            <w:r w:rsidRPr="002D369A">
              <w:rPr>
                <w:rFonts w:ascii="Times New Roman" w:hAnsi="Times New Roman" w:cs="Times New Roman"/>
                <w:b/>
                <w:sz w:val="32"/>
                <w:szCs w:val="20"/>
              </w:rPr>
              <w:t xml:space="preserve"> </w:t>
            </w: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CHITKARA UNIVERSITY</w:t>
            </w:r>
            <w:r w:rsidRPr="002D369A">
              <w:rPr>
                <w:rFonts w:ascii="Times New Roman" w:hAnsi="Times New Roman" w:cs="Times New Roman"/>
                <w:b/>
                <w:spacing w:val="1"/>
                <w:sz w:val="24"/>
                <w:szCs w:val="20"/>
              </w:rPr>
              <w:t xml:space="preserve"> </w:t>
            </w:r>
          </w:p>
          <w:p w14:paraId="692F9E79" w14:textId="010110FD" w:rsidR="00D80050" w:rsidRPr="002D369A" w:rsidRDefault="00D80050" w:rsidP="00D80050">
            <w:pPr>
              <w:spacing w:before="1"/>
              <w:ind w:right="1855"/>
              <w:jc w:val="center"/>
              <w:rPr>
                <w:rFonts w:ascii="Times New Roman" w:hAnsi="Times New Roman" w:cs="Times New Roman"/>
                <w:b/>
                <w:sz w:val="24"/>
                <w:szCs w:val="20"/>
              </w:rPr>
            </w:pP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            </w:t>
            </w:r>
            <w:r w:rsidR="00527A3A"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    </w:t>
            </w: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CHANDIGARH-</w:t>
            </w:r>
            <w:r w:rsidR="00F01CA2"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PATIALA</w:t>
            </w:r>
            <w:r w:rsidR="00F01CA2" w:rsidRPr="002D369A">
              <w:rPr>
                <w:rFonts w:ascii="Times New Roman" w:hAnsi="Times New Roman" w:cs="Times New Roman"/>
                <w:b/>
                <w:spacing w:val="-10"/>
                <w:sz w:val="24"/>
                <w:szCs w:val="20"/>
              </w:rPr>
              <w:t xml:space="preserve"> NATIONAL</w:t>
            </w:r>
            <w:r w:rsidRPr="002D369A">
              <w:rPr>
                <w:rFonts w:ascii="Times New Roman" w:hAnsi="Times New Roman" w:cs="Times New Roman"/>
                <w:b/>
                <w:spacing w:val="-6"/>
                <w:sz w:val="24"/>
                <w:szCs w:val="20"/>
              </w:rPr>
              <w:t xml:space="preserve"> </w:t>
            </w: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HIGHWAY</w:t>
            </w:r>
          </w:p>
          <w:p w14:paraId="62DF6804" w14:textId="77777777" w:rsidR="00D80050" w:rsidRPr="002D369A" w:rsidRDefault="00D80050" w:rsidP="00D80050">
            <w:pPr>
              <w:spacing w:before="1"/>
              <w:ind w:right="1855"/>
              <w:jc w:val="center"/>
              <w:rPr>
                <w:rFonts w:ascii="Times New Roman" w:hAnsi="Times New Roman" w:cs="Times New Roman"/>
                <w:b/>
                <w:sz w:val="32"/>
                <w:szCs w:val="20"/>
              </w:rPr>
            </w:pP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              </w:t>
            </w:r>
            <w:r w:rsidR="00527A3A"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 xml:space="preserve">  </w:t>
            </w: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RAJPURA</w:t>
            </w:r>
            <w:r w:rsidRPr="002D369A">
              <w:rPr>
                <w:rFonts w:ascii="Times New Roman" w:hAnsi="Times New Roman" w:cs="Times New Roman"/>
                <w:b/>
                <w:spacing w:val="-4"/>
                <w:sz w:val="24"/>
                <w:szCs w:val="20"/>
              </w:rPr>
              <w:t xml:space="preserve"> </w:t>
            </w: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(PATIALA)</w:t>
            </w:r>
            <w:r w:rsidRPr="002D369A">
              <w:rPr>
                <w:rFonts w:ascii="Times New Roman" w:hAnsi="Times New Roman" w:cs="Times New Roman"/>
                <w:b/>
                <w:spacing w:val="-7"/>
                <w:sz w:val="24"/>
                <w:szCs w:val="20"/>
              </w:rPr>
              <w:t xml:space="preserve"> </w:t>
            </w: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PUNJAB-140401</w:t>
            </w:r>
            <w:r w:rsidRPr="002D369A">
              <w:rPr>
                <w:rFonts w:ascii="Times New Roman" w:hAnsi="Times New Roman" w:cs="Times New Roman"/>
                <w:b/>
                <w:spacing w:val="-3"/>
                <w:sz w:val="24"/>
                <w:szCs w:val="20"/>
              </w:rPr>
              <w:t xml:space="preserve"> </w:t>
            </w:r>
            <w:r w:rsidRPr="002D369A">
              <w:rPr>
                <w:rFonts w:ascii="Times New Roman" w:hAnsi="Times New Roman" w:cs="Times New Roman"/>
                <w:b/>
                <w:sz w:val="24"/>
                <w:szCs w:val="20"/>
              </w:rPr>
              <w:t>(INDIA)</w:t>
            </w:r>
          </w:p>
          <w:p w14:paraId="2FA64D0D" w14:textId="07375E38" w:rsidR="00D80050" w:rsidRPr="002D369A" w:rsidRDefault="00D80050" w:rsidP="00D80050">
            <w:pPr>
              <w:pStyle w:val="BodyText"/>
              <w:spacing w:before="11"/>
              <w:rPr>
                <w:rFonts w:ascii="Times New Roman" w:hAnsi="Times New Roman" w:cs="Times New Roman"/>
                <w:b/>
                <w:sz w:val="24"/>
                <w:szCs w:val="20"/>
              </w:rPr>
            </w:pPr>
          </w:p>
          <w:p w14:paraId="19E6BF45" w14:textId="72264B61" w:rsidR="009024C6" w:rsidRPr="00FC28B9" w:rsidRDefault="00FC28B9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  <w:r w:rsidRPr="00FC28B9">
              <w:rPr>
                <w:b/>
                <w:bCs/>
                <w:noProof/>
                <w:color w:val="00000A"/>
                <w:spacing w:val="-2"/>
                <w:sz w:val="40"/>
                <w:szCs w:val="40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4B4A308C" wp14:editId="020FB653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179070</wp:posOffset>
                      </wp:positionV>
                      <wp:extent cx="6315710" cy="2150110"/>
                      <wp:effectExtent l="0" t="0" r="27940" b="2159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315710" cy="21501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F68682" w14:textId="35FF4CDA" w:rsidR="00FC28B9" w:rsidRDefault="00FC28B9">
                                  <w:pP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 w:rsidR="00F01CA2"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>March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 w:rsidR="002A03E2"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>,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6"/>
                                      <w:szCs w:val="36"/>
                                    </w:rPr>
                                    <w:t>2025</w:t>
                                  </w:r>
                                </w:p>
                                <w:p w14:paraId="07D8809B" w14:textId="6D929C37" w:rsidR="00FC28B9" w:rsidRPr="00FC28B9" w:rsidRDefault="00FC28B9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</w:pPr>
                                  <w:r w:rsidRPr="00FC28B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Submitted By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ab/>
                                  </w:r>
                                  <w:r w:rsidRPr="00FC28B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 xml:space="preserve">Submitted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To</w:t>
                                  </w:r>
                                  <w:r w:rsidRPr="00FC28B9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6"/>
                                      <w:szCs w:val="36"/>
                                    </w:rPr>
                                    <w:t>:</w:t>
                                  </w:r>
                                </w:p>
                                <w:p w14:paraId="5D756F52" w14:textId="47F56A75" w:rsidR="00FC28B9" w:rsidRPr="00FC28B9" w:rsidRDefault="00381C01">
                                  <w:pP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>Mohit Kumar</w:t>
                                  </w:r>
                                  <w:r w:rsidR="0055757A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 xml:space="preserve">    </w:t>
                                  </w:r>
                                  <w:r w:rsidR="0055757A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="00FC28B9"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="00FC28B9"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="00FC28B9"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="00FC28B9"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="005E4F14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 xml:space="preserve">      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 xml:space="preserve">          </w:t>
                                  </w:r>
                                  <w:r w:rsidR="00FC28B9"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 xml:space="preserve">Dr.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>Kamal Dhandha</w:t>
                                  </w:r>
                                </w:p>
                                <w:p w14:paraId="6F709A3A" w14:textId="79E7D3B3" w:rsidR="00FC28B9" w:rsidRPr="00FC28B9" w:rsidRDefault="00FC28B9" w:rsidP="00FC28B9">
                                  <w:pPr>
                                    <w:ind w:left="2160" w:hanging="2160"/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</w:pPr>
                                  <w:r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>241099</w:t>
                                  </w:r>
                                  <w:r w:rsidR="00381C01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>1426</w:t>
                                  </w:r>
                                  <w:r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  <w:t xml:space="preserve">       </w:t>
                                  </w:r>
                                  <w:r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 xml:space="preserve">Department of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 xml:space="preserve">Computer </w:t>
                                  </w:r>
                                </w:p>
                                <w:p w14:paraId="666A0295" w14:textId="293882CF" w:rsidR="00FC28B9" w:rsidRDefault="00FC28B9">
                                  <w:pP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</w:pPr>
                                  <w:r w:rsidRPr="00FC28B9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>G-1</w:t>
                                  </w:r>
                                  <w:r w:rsidR="00381C01"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>8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  <w:t xml:space="preserve">       Science and Engineering,</w:t>
                                  </w:r>
                                </w:p>
                                <w:p w14:paraId="634B6BCB" w14:textId="55F0CB37" w:rsidR="00FC28B9" w:rsidRDefault="00FC28B9">
                                  <w:pP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  <w:t xml:space="preserve">       Chitkara University,</w:t>
                                  </w:r>
                                </w:p>
                                <w:p w14:paraId="44C45604" w14:textId="2A0766FE" w:rsidR="00FC28B9" w:rsidRPr="00FC28B9" w:rsidRDefault="00FC28B9">
                                  <w:pP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sz w:val="32"/>
                                      <w:szCs w:val="32"/>
                                    </w:rPr>
                                    <w:tab/>
                                    <w:t xml:space="preserve">       Rajpura, Patial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B4A308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30.25pt;margin-top:14.1pt;width:497.3pt;height:169.3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">
                      <v:textbox>
                        <w:txbxContent>
                          <w:p w14:paraId="63F68682" w14:textId="35FF4CDA" w:rsidR="00FC28B9" w:rsidRDefault="00FC28B9">
                            <w:pP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ab/>
                            </w:r>
                            <w:r w:rsidR="00F01CA2"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>March</w:t>
                            </w:r>
                            <w: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2A03E2"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>,</w:t>
                            </w:r>
                            <w:r>
                              <w:rPr>
                                <w:rFonts w:asciiTheme="minorHAnsi" w:hAnsiTheme="minorHAnsi" w:cstheme="minorHAnsi"/>
                                <w:sz w:val="36"/>
                                <w:szCs w:val="36"/>
                              </w:rPr>
                              <w:t>2025</w:t>
                            </w:r>
                          </w:p>
                          <w:p w14:paraId="07D8809B" w14:textId="6D929C37" w:rsidR="00FC28B9" w:rsidRPr="00FC28B9" w:rsidRDefault="00FC28B9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C28B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Submitted By: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ab/>
                            </w:r>
                            <w:r w:rsidRPr="00FC28B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Submitted 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To</w:t>
                            </w:r>
                            <w:r w:rsidRPr="00FC28B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:</w:t>
                            </w:r>
                          </w:p>
                          <w:p w14:paraId="5D756F52" w14:textId="47F56A75" w:rsidR="00FC28B9" w:rsidRPr="00FC28B9" w:rsidRDefault="00381C01">
                            <w:p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Mohit Kumar</w:t>
                            </w:r>
                            <w:r w:rsidR="0055757A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 xml:space="preserve">    </w:t>
                            </w:r>
                            <w:r w:rsidR="0055757A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 w:rsidR="00FC28B9"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 w:rsidR="00FC28B9"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 w:rsidR="00FC28B9"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 w:rsidR="00FC28B9"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 w:rsidR="005E4F14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 xml:space="preserve">       </w:t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 xml:space="preserve">          </w:t>
                            </w:r>
                            <w:r w:rsidR="00FC28B9"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 xml:space="preserve">Dr. </w:t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Kamal Dhandha</w:t>
                            </w:r>
                          </w:p>
                          <w:p w14:paraId="6F709A3A" w14:textId="79E7D3B3" w:rsidR="00FC28B9" w:rsidRPr="00FC28B9" w:rsidRDefault="00FC28B9" w:rsidP="00FC28B9">
                            <w:pPr>
                              <w:ind w:left="2160" w:hanging="2160"/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241099</w:t>
                            </w:r>
                            <w:r w:rsidR="00381C01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1426</w:t>
                            </w:r>
                            <w:r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  <w:t xml:space="preserve">       </w:t>
                            </w:r>
                            <w:r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 xml:space="preserve">Department of </w:t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 xml:space="preserve">Computer </w:t>
                            </w:r>
                          </w:p>
                          <w:p w14:paraId="666A0295" w14:textId="293882CF" w:rsidR="00FC28B9" w:rsidRDefault="00FC28B9">
                            <w:p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FC28B9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G-1</w:t>
                            </w:r>
                            <w:r w:rsidR="00381C01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8</w:t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  <w:t xml:space="preserve">       Science and Engineering,</w:t>
                            </w:r>
                          </w:p>
                          <w:p w14:paraId="634B6BCB" w14:textId="55F0CB37" w:rsidR="00FC28B9" w:rsidRDefault="00FC28B9">
                            <w:p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  <w:t xml:space="preserve">       Chitkara University,</w:t>
                            </w:r>
                          </w:p>
                          <w:p w14:paraId="44C45604" w14:textId="2A0766FE" w:rsidR="00FC28B9" w:rsidRPr="00FC28B9" w:rsidRDefault="00FC28B9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ab/>
                              <w:t xml:space="preserve">       Rajpura, Patiala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444481D9" w14:textId="60D9FD4B" w:rsidR="009024C6" w:rsidRPr="002D369A" w:rsidRDefault="009024C6" w:rsidP="009024C6">
            <w:pPr>
              <w:pStyle w:val="TableText"/>
              <w:spacing w:before="175" w:line="187" w:lineRule="auto"/>
              <w:ind w:left="165"/>
              <w:rPr>
                <w:b/>
                <w:bCs/>
                <w:color w:val="00000A"/>
                <w:spacing w:val="-2"/>
                <w:sz w:val="40"/>
                <w:szCs w:val="40"/>
              </w:rPr>
            </w:pPr>
          </w:p>
          <w:p w14:paraId="22AD4662" w14:textId="77777777" w:rsidR="009024C6" w:rsidRPr="002D369A" w:rsidRDefault="009024C6" w:rsidP="009024C6">
            <w:pPr>
              <w:spacing w:line="243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024C6" w:rsidRPr="002D369A" w14:paraId="12EFD11F" w14:textId="77777777" w:rsidTr="00E06739">
        <w:trPr>
          <w:trHeight w:val="14729"/>
        </w:trPr>
        <w:tc>
          <w:tcPr>
            <w:tcW w:w="10910" w:type="dxa"/>
          </w:tcPr>
          <w:p w14:paraId="34E2467C" w14:textId="3FB4934A" w:rsidR="009024C6" w:rsidRPr="002D369A" w:rsidRDefault="009024C6" w:rsidP="009024C6">
            <w:pPr>
              <w:pStyle w:val="TableText"/>
              <w:spacing w:before="69" w:line="229" w:lineRule="auto"/>
              <w:ind w:left="4396"/>
              <w:rPr>
                <w:sz w:val="28"/>
                <w:szCs w:val="24"/>
              </w:rPr>
            </w:pPr>
            <w:r w:rsidRPr="002D369A">
              <w:rPr>
                <w:b/>
                <w:bCs/>
                <w:color w:val="00000A"/>
                <w:spacing w:val="-1"/>
                <w:sz w:val="28"/>
                <w:szCs w:val="24"/>
              </w:rPr>
              <w:lastRenderedPageBreak/>
              <w:t># Index</w:t>
            </w:r>
            <w:r w:rsidRPr="002D369A">
              <w:rPr>
                <w:b/>
                <w:bCs/>
                <w:color w:val="00000A"/>
                <w:spacing w:val="7"/>
                <w:sz w:val="28"/>
                <w:szCs w:val="24"/>
              </w:rPr>
              <w:t xml:space="preserve"> Task 1.</w:t>
            </w:r>
            <w:r w:rsidR="000D3DD6">
              <w:rPr>
                <w:b/>
                <w:bCs/>
                <w:color w:val="00000A"/>
                <w:spacing w:val="7"/>
                <w:sz w:val="28"/>
                <w:szCs w:val="24"/>
              </w:rPr>
              <w:t>2</w:t>
            </w:r>
            <w:r w:rsidRPr="002D369A">
              <w:rPr>
                <w:b/>
                <w:bCs/>
                <w:color w:val="00000A"/>
                <w:spacing w:val="-1"/>
                <w:sz w:val="28"/>
                <w:szCs w:val="24"/>
              </w:rPr>
              <w:t>#</w:t>
            </w:r>
          </w:p>
          <w:p w14:paraId="67B6D46B" w14:textId="77777777" w:rsidR="009024C6" w:rsidRPr="002D369A" w:rsidRDefault="009024C6" w:rsidP="009024C6">
            <w:pPr>
              <w:spacing w:line="230" w:lineRule="exact"/>
              <w:rPr>
                <w:rFonts w:ascii="Times New Roman" w:hAnsi="Times New Roman" w:cs="Times New Roman"/>
                <w:sz w:val="22"/>
                <w:szCs w:val="20"/>
              </w:rPr>
            </w:pPr>
          </w:p>
          <w:tbl>
            <w:tblPr>
              <w:tblStyle w:val="TableNormal1"/>
              <w:tblW w:w="9486" w:type="dxa"/>
              <w:tblInd w:w="972" w:type="dxa"/>
              <w:tblBorders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  <w:insideH w:val="single" w:sz="6" w:space="0" w:color="000000"/>
                <w:insideV w:val="single" w:sz="6" w:space="0" w:color="00000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81"/>
              <w:gridCol w:w="7120"/>
              <w:gridCol w:w="1785"/>
            </w:tblGrid>
            <w:tr w:rsidR="009024C6" w:rsidRPr="002D369A" w14:paraId="485EE853" w14:textId="77777777" w:rsidTr="00904A32">
              <w:trPr>
                <w:trHeight w:val="757"/>
              </w:trPr>
              <w:tc>
                <w:tcPr>
                  <w:tcW w:w="581" w:type="dxa"/>
                </w:tcPr>
                <w:p w14:paraId="6BFFF0C0" w14:textId="77777777" w:rsidR="009024C6" w:rsidRPr="002D369A" w:rsidRDefault="009024C6" w:rsidP="009024C6">
                  <w:pPr>
                    <w:pStyle w:val="TableText"/>
                    <w:spacing w:before="94" w:line="228" w:lineRule="auto"/>
                    <w:ind w:left="165"/>
                    <w:rPr>
                      <w:sz w:val="24"/>
                      <w:szCs w:val="24"/>
                    </w:rPr>
                  </w:pPr>
                  <w:r w:rsidRPr="002D369A">
                    <w:rPr>
                      <w:b/>
                      <w:bCs/>
                      <w:color w:val="00000A"/>
                      <w:spacing w:val="-4"/>
                      <w:sz w:val="24"/>
                      <w:szCs w:val="24"/>
                    </w:rPr>
                    <w:t>S.</w:t>
                  </w:r>
                  <w:r w:rsidRPr="002D369A">
                    <w:rPr>
                      <w:b/>
                      <w:bCs/>
                      <w:color w:val="00000A"/>
                      <w:spacing w:val="4"/>
                      <w:sz w:val="24"/>
                      <w:szCs w:val="24"/>
                    </w:rPr>
                    <w:t xml:space="preserve"> </w:t>
                  </w:r>
                  <w:r w:rsidRPr="002D369A">
                    <w:rPr>
                      <w:b/>
                      <w:bCs/>
                      <w:color w:val="00000A"/>
                      <w:spacing w:val="-4"/>
                      <w:sz w:val="24"/>
                      <w:szCs w:val="24"/>
                    </w:rPr>
                    <w:t>No</w:t>
                  </w:r>
                </w:p>
              </w:tc>
              <w:tc>
                <w:tcPr>
                  <w:tcW w:w="7120" w:type="dxa"/>
                </w:tcPr>
                <w:p w14:paraId="54C3D475" w14:textId="77777777" w:rsidR="009024C6" w:rsidRPr="002D369A" w:rsidRDefault="009024C6" w:rsidP="009024C6">
                  <w:pPr>
                    <w:pStyle w:val="TableText"/>
                    <w:spacing w:before="93" w:line="187" w:lineRule="auto"/>
                    <w:ind w:left="2711"/>
                    <w:rPr>
                      <w:sz w:val="24"/>
                      <w:szCs w:val="24"/>
                    </w:rPr>
                  </w:pPr>
                  <w:r w:rsidRPr="002D369A">
                    <w:rPr>
                      <w:b/>
                      <w:bCs/>
                      <w:color w:val="00000A"/>
                      <w:spacing w:val="-1"/>
                      <w:sz w:val="24"/>
                      <w:szCs w:val="24"/>
                    </w:rPr>
                    <w:t>Program Title</w:t>
                  </w:r>
                </w:p>
              </w:tc>
              <w:tc>
                <w:tcPr>
                  <w:tcW w:w="1785" w:type="dxa"/>
                </w:tcPr>
                <w:p w14:paraId="77BA7D1E" w14:textId="77777777" w:rsidR="009024C6" w:rsidRPr="002D369A" w:rsidRDefault="009024C6" w:rsidP="009024C6">
                  <w:pPr>
                    <w:pStyle w:val="TableText"/>
                    <w:spacing w:before="94" w:line="186" w:lineRule="auto"/>
                    <w:ind w:left="422"/>
                    <w:rPr>
                      <w:sz w:val="24"/>
                      <w:szCs w:val="24"/>
                    </w:rPr>
                  </w:pPr>
                  <w:r w:rsidRPr="002D369A">
                    <w:rPr>
                      <w:b/>
                      <w:bCs/>
                      <w:color w:val="00000A"/>
                      <w:spacing w:val="-1"/>
                      <w:sz w:val="24"/>
                      <w:szCs w:val="24"/>
                    </w:rPr>
                    <w:t>Page No.</w:t>
                  </w:r>
                </w:p>
              </w:tc>
            </w:tr>
            <w:tr w:rsidR="00B93BD6" w:rsidRPr="002D369A" w14:paraId="2FD2398B" w14:textId="77777777" w:rsidTr="00904A32">
              <w:trPr>
                <w:trHeight w:val="731"/>
              </w:trPr>
              <w:tc>
                <w:tcPr>
                  <w:tcW w:w="581" w:type="dxa"/>
                  <w:vAlign w:val="center"/>
                </w:tcPr>
                <w:p w14:paraId="7C039EE0" w14:textId="77777777" w:rsidR="00B93BD6" w:rsidRPr="002D369A" w:rsidRDefault="00B93BD6" w:rsidP="00EA0B7C">
                  <w:pPr>
                    <w:pStyle w:val="TableText"/>
                    <w:spacing w:before="63" w:line="186" w:lineRule="auto"/>
                    <w:ind w:left="365"/>
                    <w:rPr>
                      <w:b/>
                      <w:sz w:val="24"/>
                      <w:szCs w:val="24"/>
                    </w:rPr>
                  </w:pPr>
                  <w:r w:rsidRPr="002D369A">
                    <w:rPr>
                      <w:b/>
                      <w:color w:val="00000A"/>
                      <w:spacing w:val="-11"/>
                      <w:sz w:val="24"/>
                      <w:szCs w:val="24"/>
                    </w:rPr>
                    <w:t>1.</w:t>
                  </w:r>
                </w:p>
              </w:tc>
              <w:tc>
                <w:tcPr>
                  <w:tcW w:w="7120" w:type="dxa"/>
                  <w:vAlign w:val="center"/>
                </w:tcPr>
                <w:p w14:paraId="7FF3282D" w14:textId="4B46753E" w:rsidR="00B93BD6" w:rsidRPr="002D369A" w:rsidRDefault="00C02872" w:rsidP="00C02872">
                  <w:pPr>
                    <w:pStyle w:val="TableText"/>
                    <w:spacing w:before="59" w:line="190" w:lineRule="auto"/>
                    <w:rPr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A"/>
                      <w:sz w:val="24"/>
                      <w:szCs w:val="24"/>
                    </w:rPr>
                    <w:t xml:space="preserve">  </w:t>
                  </w:r>
                  <w:r w:rsidRPr="00C02872">
                    <w:rPr>
                      <w:b/>
                      <w:bCs/>
                      <w:color w:val="00000A"/>
                      <w:sz w:val="24"/>
                      <w:szCs w:val="24"/>
                    </w:rPr>
                    <w:t xml:space="preserve">Clone, Fork, and Create Pull Requests </w:t>
                  </w:r>
                </w:p>
              </w:tc>
              <w:tc>
                <w:tcPr>
                  <w:tcW w:w="1785" w:type="dxa"/>
                  <w:vAlign w:val="center"/>
                </w:tcPr>
                <w:p w14:paraId="2E593851" w14:textId="10A9F0F2" w:rsidR="00B93BD6" w:rsidRPr="002D369A" w:rsidRDefault="00B93BD6" w:rsidP="00381C01">
                  <w:pPr>
                    <w:pStyle w:val="TableText"/>
                    <w:spacing w:before="63" w:line="186" w:lineRule="auto"/>
                    <w:ind w:left="784"/>
                    <w:jc w:val="both"/>
                    <w:rPr>
                      <w:sz w:val="24"/>
                      <w:szCs w:val="24"/>
                    </w:rPr>
                  </w:pPr>
                  <w:r w:rsidRPr="002D369A">
                    <w:rPr>
                      <w:color w:val="00000A"/>
                      <w:spacing w:val="-9"/>
                      <w:sz w:val="24"/>
                      <w:szCs w:val="24"/>
                    </w:rPr>
                    <w:t>0</w:t>
                  </w:r>
                  <w:r w:rsidR="002A03E2">
                    <w:rPr>
                      <w:color w:val="00000A"/>
                      <w:spacing w:val="-9"/>
                      <w:sz w:val="24"/>
                      <w:szCs w:val="24"/>
                    </w:rPr>
                    <w:t>3</w:t>
                  </w:r>
                </w:p>
              </w:tc>
            </w:tr>
            <w:tr w:rsidR="00B93BD6" w:rsidRPr="002D369A" w14:paraId="616300AF" w14:textId="77777777" w:rsidTr="00904A32">
              <w:trPr>
                <w:trHeight w:val="1018"/>
              </w:trPr>
              <w:tc>
                <w:tcPr>
                  <w:tcW w:w="581" w:type="dxa"/>
                  <w:vAlign w:val="center"/>
                </w:tcPr>
                <w:p w14:paraId="2EF6533A" w14:textId="77777777" w:rsidR="00B93BD6" w:rsidRPr="002D369A" w:rsidRDefault="00B93BD6" w:rsidP="00EA0B7C">
                  <w:pPr>
                    <w:pStyle w:val="TableText"/>
                    <w:spacing w:before="66" w:line="186" w:lineRule="auto"/>
                    <w:ind w:left="342"/>
                    <w:rPr>
                      <w:b/>
                      <w:sz w:val="24"/>
                      <w:szCs w:val="24"/>
                    </w:rPr>
                  </w:pPr>
                  <w:r w:rsidRPr="002D369A">
                    <w:rPr>
                      <w:b/>
                      <w:color w:val="00000A"/>
                      <w:spacing w:val="-3"/>
                      <w:sz w:val="24"/>
                      <w:szCs w:val="24"/>
                    </w:rPr>
                    <w:t>2.</w:t>
                  </w:r>
                </w:p>
              </w:tc>
              <w:tc>
                <w:tcPr>
                  <w:tcW w:w="7120" w:type="dxa"/>
                  <w:vAlign w:val="center"/>
                </w:tcPr>
                <w:p w14:paraId="3AE3A7B8" w14:textId="1743783C" w:rsidR="00B93BD6" w:rsidRPr="002D369A" w:rsidRDefault="0097572F" w:rsidP="00EA0B7C">
                  <w:pPr>
                    <w:pStyle w:val="TableText"/>
                    <w:spacing w:before="61" w:line="232" w:lineRule="auto"/>
                    <w:ind w:left="69"/>
                    <w:rPr>
                      <w:sz w:val="24"/>
                      <w:szCs w:val="24"/>
                    </w:rPr>
                  </w:pPr>
                  <w:r w:rsidRPr="00C02872">
                    <w:rPr>
                      <w:b/>
                      <w:bCs/>
                      <w:color w:val="00000A"/>
                      <w:spacing w:val="-1"/>
                      <w:sz w:val="24"/>
                      <w:szCs w:val="24"/>
                    </w:rPr>
                    <w:t>Using. gitignore</w:t>
                  </w:r>
                  <w:r w:rsidR="00C02872" w:rsidRPr="00C02872">
                    <w:rPr>
                      <w:b/>
                      <w:bCs/>
                      <w:color w:val="00000A"/>
                      <w:spacing w:val="-1"/>
                      <w:sz w:val="24"/>
                      <w:szCs w:val="24"/>
                    </w:rPr>
                    <w:t xml:space="preserve"> and README Files</w:t>
                  </w:r>
                </w:p>
              </w:tc>
              <w:tc>
                <w:tcPr>
                  <w:tcW w:w="1785" w:type="dxa"/>
                  <w:vAlign w:val="center"/>
                </w:tcPr>
                <w:p w14:paraId="4AA61AE8" w14:textId="7EFC1033" w:rsidR="00B93BD6" w:rsidRPr="002D369A" w:rsidRDefault="002A03E2" w:rsidP="00381C01">
                  <w:pPr>
                    <w:pStyle w:val="TableText"/>
                    <w:spacing w:before="66" w:line="186" w:lineRule="auto"/>
                    <w:ind w:left="762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color w:val="00000A"/>
                      <w:spacing w:val="-4"/>
                      <w:sz w:val="24"/>
                      <w:szCs w:val="24"/>
                    </w:rPr>
                    <w:t>0</w:t>
                  </w:r>
                  <w:r w:rsidR="00EF60BD">
                    <w:rPr>
                      <w:color w:val="00000A"/>
                      <w:spacing w:val="-4"/>
                      <w:sz w:val="24"/>
                      <w:szCs w:val="24"/>
                    </w:rPr>
                    <w:t>5</w:t>
                  </w:r>
                </w:p>
              </w:tc>
            </w:tr>
            <w:tr w:rsidR="00B93BD6" w:rsidRPr="002D369A" w14:paraId="03F82592" w14:textId="77777777" w:rsidTr="00904A32">
              <w:trPr>
                <w:trHeight w:val="705"/>
              </w:trPr>
              <w:tc>
                <w:tcPr>
                  <w:tcW w:w="581" w:type="dxa"/>
                  <w:vAlign w:val="center"/>
                </w:tcPr>
                <w:p w14:paraId="2E1E2193" w14:textId="77777777" w:rsidR="00B93BD6" w:rsidRPr="002D369A" w:rsidRDefault="00B93BD6" w:rsidP="00EA0B7C">
                  <w:pPr>
                    <w:spacing w:line="284" w:lineRule="auto"/>
                    <w:rPr>
                      <w:rFonts w:ascii="Times New Roman" w:hAnsi="Times New Roman" w:cs="Times New Roman"/>
                      <w:b/>
                      <w:sz w:val="20"/>
                      <w:szCs w:val="20"/>
                    </w:rPr>
                  </w:pPr>
                </w:p>
                <w:p w14:paraId="54FAE2BC" w14:textId="77777777" w:rsidR="00B93BD6" w:rsidRPr="002D369A" w:rsidRDefault="00B93BD6" w:rsidP="00EA0B7C">
                  <w:pPr>
                    <w:pStyle w:val="TableText"/>
                    <w:spacing w:before="69" w:line="186" w:lineRule="auto"/>
                    <w:ind w:left="347"/>
                    <w:rPr>
                      <w:b/>
                      <w:sz w:val="24"/>
                      <w:szCs w:val="24"/>
                    </w:rPr>
                  </w:pPr>
                  <w:r w:rsidRPr="002D369A">
                    <w:rPr>
                      <w:b/>
                      <w:color w:val="00000A"/>
                      <w:spacing w:val="-5"/>
                      <w:sz w:val="24"/>
                      <w:szCs w:val="24"/>
                    </w:rPr>
                    <w:t>3.</w:t>
                  </w:r>
                </w:p>
              </w:tc>
              <w:tc>
                <w:tcPr>
                  <w:tcW w:w="7120" w:type="dxa"/>
                  <w:vAlign w:val="center"/>
                </w:tcPr>
                <w:p w14:paraId="57B0CEFA" w14:textId="3A1E5393" w:rsidR="00B93BD6" w:rsidRPr="002D369A" w:rsidRDefault="0097572F" w:rsidP="0097572F">
                  <w:pPr>
                    <w:pStyle w:val="TableText"/>
                    <w:spacing w:before="65" w:line="219" w:lineRule="auto"/>
                    <w:ind w:left="73" w:right="933" w:hanging="4"/>
                    <w:rPr>
                      <w:sz w:val="24"/>
                      <w:szCs w:val="24"/>
                    </w:rPr>
                  </w:pPr>
                  <w:r w:rsidRPr="0097572F">
                    <w:rPr>
                      <w:b/>
                      <w:bCs/>
                      <w:color w:val="00000A"/>
                      <w:sz w:val="24"/>
                      <w:szCs w:val="24"/>
                    </w:rPr>
                    <w:t xml:space="preserve">Scenario-Based Merge Conflict Resolution </w:t>
                  </w:r>
                </w:p>
              </w:tc>
              <w:tc>
                <w:tcPr>
                  <w:tcW w:w="1785" w:type="dxa"/>
                  <w:vAlign w:val="center"/>
                </w:tcPr>
                <w:p w14:paraId="35012B75" w14:textId="77777777" w:rsidR="00B93BD6" w:rsidRPr="002D369A" w:rsidRDefault="00B93BD6" w:rsidP="00EA0B7C">
                  <w:pPr>
                    <w:spacing w:line="284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</w:p>
                <w:p w14:paraId="08ECEACB" w14:textId="0CE70526" w:rsidR="00B93BD6" w:rsidRPr="002D369A" w:rsidRDefault="00EF60BD" w:rsidP="00381C01">
                  <w:pPr>
                    <w:pStyle w:val="TableText"/>
                    <w:spacing w:before="69" w:line="186" w:lineRule="auto"/>
                    <w:ind w:left="762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color w:val="00000A"/>
                      <w:spacing w:val="-4"/>
                      <w:sz w:val="24"/>
                      <w:szCs w:val="24"/>
                    </w:rPr>
                    <w:t>07</w:t>
                  </w:r>
                </w:p>
              </w:tc>
            </w:tr>
          </w:tbl>
          <w:p w14:paraId="7E98AB9E" w14:textId="77777777" w:rsidR="009024C6" w:rsidRPr="002D369A" w:rsidRDefault="009024C6" w:rsidP="009024C6">
            <w:pPr>
              <w:spacing w:line="24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FCD18C" w14:textId="77777777" w:rsidR="009024C6" w:rsidRPr="002D369A" w:rsidRDefault="009024C6" w:rsidP="009024C6">
            <w:pPr>
              <w:spacing w:line="247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FFB929" w14:textId="77777777" w:rsidR="009024C6" w:rsidRPr="002D369A" w:rsidRDefault="009024C6" w:rsidP="009024C6">
            <w:pPr>
              <w:spacing w:line="247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6F1071" w14:textId="77777777" w:rsidR="009024C6" w:rsidRPr="002D369A" w:rsidRDefault="009024C6" w:rsidP="009024C6">
            <w:pPr>
              <w:spacing w:line="247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D6A1E2" w14:textId="77777777" w:rsidR="009024C6" w:rsidRPr="002D369A" w:rsidRDefault="009024C6" w:rsidP="009024C6">
            <w:pPr>
              <w:spacing w:line="247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0D24FB" w14:textId="77777777" w:rsidR="009024C6" w:rsidRPr="002D369A" w:rsidRDefault="009024C6" w:rsidP="009024C6">
            <w:pPr>
              <w:spacing w:line="247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508EC4" w14:textId="77777777" w:rsidR="009024C6" w:rsidRPr="002D369A" w:rsidRDefault="009024C6" w:rsidP="009024C6">
            <w:pPr>
              <w:spacing w:line="247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369A">
              <w:rPr>
                <w:rFonts w:ascii="Times New Roman" w:hAnsi="Times New Roman" w:cs="Times New Roman"/>
                <w:noProof/>
                <w:position w:val="-88"/>
                <w:sz w:val="20"/>
                <w:szCs w:val="20"/>
                <w:lang w:val="en-IN" w:eastAsia="en-IN"/>
              </w:rPr>
              <w:drawing>
                <wp:anchor distT="0" distB="0" distL="114300" distR="114300" simplePos="0" relativeHeight="251649024" behindDoc="1" locked="0" layoutInCell="1" allowOverlap="1" wp14:anchorId="2F0545C1" wp14:editId="01BC5E59">
                  <wp:simplePos x="0" y="0"/>
                  <wp:positionH relativeFrom="column">
                    <wp:posOffset>2257425</wp:posOffset>
                  </wp:positionH>
                  <wp:positionV relativeFrom="paragraph">
                    <wp:posOffset>90805</wp:posOffset>
                  </wp:positionV>
                  <wp:extent cx="3003550" cy="2804795"/>
                  <wp:effectExtent l="0" t="0" r="0" b="0"/>
                  <wp:wrapTight wrapText="bothSides">
                    <wp:wrapPolygon edited="0">
                      <wp:start x="0" y="0"/>
                      <wp:lineTo x="0" y="21419"/>
                      <wp:lineTo x="21509" y="21419"/>
                      <wp:lineTo x="21509" y="0"/>
                      <wp:lineTo x="0" y="0"/>
                    </wp:wrapPolygon>
                  </wp:wrapTight>
                  <wp:docPr id="40" name="IM 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IM 40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3550" cy="2804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B81F064" w14:textId="77777777" w:rsidR="009024C6" w:rsidRPr="002D369A" w:rsidRDefault="009024C6" w:rsidP="009024C6">
            <w:pPr>
              <w:spacing w:line="243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0452811" w14:textId="06D706FD" w:rsidR="003D1200" w:rsidRPr="002D369A" w:rsidRDefault="003D1200">
      <w:pPr>
        <w:kinsoku/>
        <w:autoSpaceDE/>
        <w:autoSpaceDN/>
        <w:adjustRightInd/>
        <w:snapToGrid/>
        <w:textAlignment w:val="auto"/>
        <w:rPr>
          <w:rFonts w:ascii="Times New Roman" w:hAnsi="Times New Roman" w:cs="Times New Roman"/>
          <w:sz w:val="28"/>
          <w:szCs w:val="28"/>
        </w:rPr>
      </w:pPr>
    </w:p>
    <w:p w14:paraId="52B61991" w14:textId="6341766E" w:rsidR="003D1200" w:rsidRPr="002D369A" w:rsidRDefault="004173EB">
      <w:pPr>
        <w:rPr>
          <w:rFonts w:ascii="Times New Roman" w:hAnsi="Times New Roman" w:cs="Times New Roman"/>
          <w:sz w:val="20"/>
          <w:szCs w:val="20"/>
        </w:rPr>
      </w:pPr>
      <w:r w:rsidRPr="002D369A">
        <w:rPr>
          <w:rFonts w:ascii="Times New Roman" w:hAnsi="Times New Roman" w:cs="Times New Roman"/>
          <w:noProof/>
          <w:snapToGrid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2427BD" wp14:editId="0A690AFF">
                <wp:simplePos x="0" y="0"/>
                <wp:positionH relativeFrom="column">
                  <wp:posOffset>50800</wp:posOffset>
                </wp:positionH>
                <wp:positionV relativeFrom="paragraph">
                  <wp:posOffset>83820</wp:posOffset>
                </wp:positionV>
                <wp:extent cx="6959600" cy="0"/>
                <wp:effectExtent l="12700" t="7620" r="9525" b="11430"/>
                <wp:wrapNone/>
                <wp:docPr id="292734743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59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2EC6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4pt;margin-top:6.6pt;width:548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"/>
            </w:pict>
          </mc:Fallback>
        </mc:AlternateContent>
      </w:r>
    </w:p>
    <w:tbl>
      <w:tblPr>
        <w:tblStyle w:val="TableNormal1"/>
        <w:tblW w:w="10936" w:type="dxa"/>
        <w:tblInd w:w="11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936"/>
      </w:tblGrid>
      <w:tr w:rsidR="007B03A9" w:rsidRPr="002D369A" w14:paraId="23845731" w14:textId="77777777" w:rsidTr="007B03A9">
        <w:trPr>
          <w:trHeight w:val="14100"/>
        </w:trPr>
        <w:tc>
          <w:tcPr>
            <w:tcW w:w="10936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EA578C" w14:textId="0B691D4F" w:rsidR="002D369A" w:rsidRPr="006D6E55" w:rsidRDefault="002D369A" w:rsidP="002D369A">
            <w:pPr>
              <w:pStyle w:val="TableText"/>
              <w:spacing w:before="245"/>
              <w:jc w:val="center"/>
              <w:rPr>
                <w:b/>
                <w:bCs/>
                <w:color w:val="00000A"/>
                <w:spacing w:val="4"/>
                <w:sz w:val="28"/>
                <w:szCs w:val="28"/>
              </w:rPr>
            </w:pPr>
            <w:r w:rsidRPr="006D6E55">
              <w:rPr>
                <w:b/>
                <w:bCs/>
                <w:color w:val="00000A"/>
                <w:spacing w:val="4"/>
                <w:sz w:val="28"/>
                <w:szCs w:val="28"/>
              </w:rPr>
              <w:t xml:space="preserve">Experiment </w:t>
            </w:r>
            <w:r w:rsidR="00381C01" w:rsidRPr="006D6E55">
              <w:rPr>
                <w:b/>
                <w:bCs/>
                <w:color w:val="00000A"/>
                <w:spacing w:val="4"/>
                <w:sz w:val="28"/>
                <w:szCs w:val="28"/>
              </w:rPr>
              <w:t>5</w:t>
            </w:r>
          </w:p>
          <w:p w14:paraId="02814AE9" w14:textId="77777777" w:rsidR="006D18A4" w:rsidRPr="006D6E55" w:rsidRDefault="006D18A4" w:rsidP="002D369A">
            <w:pPr>
              <w:pStyle w:val="TableText"/>
              <w:spacing w:before="245"/>
              <w:jc w:val="center"/>
              <w:rPr>
                <w:b/>
                <w:bCs/>
                <w:color w:val="00000A"/>
                <w:spacing w:val="4"/>
                <w:sz w:val="24"/>
                <w:szCs w:val="24"/>
              </w:rPr>
            </w:pPr>
          </w:p>
          <w:p w14:paraId="7E37A08C" w14:textId="77777777" w:rsidR="006D18A4" w:rsidRPr="006D6E55" w:rsidRDefault="006D18A4" w:rsidP="006D18A4">
            <w:pPr>
              <w:spacing w:line="439" w:lineRule="auto"/>
              <w:ind w:left="720"/>
              <w:jc w:val="both"/>
              <w:rPr>
                <w:rFonts w:ascii="Times New Roman" w:eastAsia="Times New Roman" w:hAnsi="Times New Roman" w:cs="Times New Roman"/>
                <w:color w:val="00000A"/>
                <w:spacing w:val="4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b/>
                <w:bCs/>
                <w:color w:val="00000A"/>
                <w:spacing w:val="4"/>
                <w:sz w:val="24"/>
                <w:szCs w:val="24"/>
              </w:rPr>
              <w:t xml:space="preserve">  Aim: </w:t>
            </w:r>
            <w:r w:rsidRPr="006D6E55">
              <w:rPr>
                <w:rFonts w:ascii="Times New Roman" w:eastAsia="Times New Roman" w:hAnsi="Times New Roman" w:cs="Times New Roman"/>
                <w:color w:val="00000A"/>
                <w:spacing w:val="4"/>
                <w:sz w:val="24"/>
                <w:szCs w:val="24"/>
              </w:rPr>
              <w:t xml:space="preserve">To demonstrate the concepts of forking, cloning, and creating pull requests </w:t>
            </w:r>
          </w:p>
          <w:p w14:paraId="1D3A2517" w14:textId="5D082AC6" w:rsidR="007B03A9" w:rsidRPr="006D6E55" w:rsidRDefault="006D18A4" w:rsidP="006576C4">
            <w:pPr>
              <w:spacing w:line="439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b/>
                <w:bCs/>
                <w:color w:val="00000A"/>
                <w:spacing w:val="4"/>
                <w:sz w:val="24"/>
                <w:szCs w:val="24"/>
              </w:rPr>
              <w:t xml:space="preserve">   </w:t>
            </w:r>
            <w:r w:rsidRPr="006D6E55">
              <w:rPr>
                <w:rFonts w:ascii="Times New Roman" w:eastAsia="Times New Roman" w:hAnsi="Times New Roman" w:cs="Times New Roman"/>
                <w:color w:val="00000A"/>
                <w:spacing w:val="4"/>
                <w:sz w:val="24"/>
                <w:szCs w:val="24"/>
              </w:rPr>
              <w:t>On GitHub.</w:t>
            </w:r>
          </w:p>
          <w:p w14:paraId="6EE5856B" w14:textId="77777777" w:rsidR="006D6E55" w:rsidRPr="006D6E55" w:rsidRDefault="00015817" w:rsidP="00015817">
            <w:pPr>
              <w:pStyle w:val="TableText"/>
              <w:spacing w:before="89"/>
              <w:ind w:left="963"/>
              <w:rPr>
                <w:color w:val="00000A"/>
                <w:sz w:val="24"/>
                <w:szCs w:val="24"/>
                <w:lang w:val="en-IN"/>
              </w:rPr>
            </w:pPr>
            <w:r w:rsidRPr="006D6E55">
              <w:rPr>
                <w:b/>
                <w:bCs/>
                <w:color w:val="00000A"/>
                <w:sz w:val="24"/>
                <w:szCs w:val="24"/>
                <w:lang w:val="en-IN"/>
              </w:rPr>
              <w:t>Theory:</w:t>
            </w:r>
            <w:r w:rsidRPr="006D6E55">
              <w:rPr>
                <w:color w:val="00000A"/>
                <w:sz w:val="24"/>
                <w:szCs w:val="24"/>
                <w:lang w:val="en-IN"/>
              </w:rPr>
              <w:t xml:space="preserve"> Forking a repository on GitHub creates a personal copy of someone else's</w:t>
            </w:r>
          </w:p>
          <w:p w14:paraId="03B4841A" w14:textId="77777777" w:rsidR="006D6E55" w:rsidRPr="006D6E55" w:rsidRDefault="00015817" w:rsidP="00015817">
            <w:pPr>
              <w:pStyle w:val="TableText"/>
              <w:spacing w:before="89"/>
              <w:ind w:left="963"/>
              <w:rPr>
                <w:color w:val="00000A"/>
                <w:sz w:val="24"/>
                <w:szCs w:val="24"/>
                <w:lang w:val="en-IN"/>
              </w:rPr>
            </w:pPr>
            <w:r w:rsidRPr="006D6E55">
              <w:rPr>
                <w:color w:val="00000A"/>
                <w:sz w:val="24"/>
                <w:szCs w:val="24"/>
                <w:lang w:val="en-IN"/>
              </w:rPr>
              <w:t xml:space="preserve"> project. This copy is fully independent of the original repository, allowing you to</w:t>
            </w:r>
          </w:p>
          <w:p w14:paraId="0DF4AE12" w14:textId="77777777" w:rsidR="006D6E55" w:rsidRPr="006D6E55" w:rsidRDefault="00015817" w:rsidP="00015817">
            <w:pPr>
              <w:pStyle w:val="TableText"/>
              <w:spacing w:before="89"/>
              <w:ind w:left="963"/>
              <w:rPr>
                <w:color w:val="00000A"/>
                <w:sz w:val="24"/>
                <w:szCs w:val="24"/>
                <w:lang w:val="en-IN"/>
              </w:rPr>
            </w:pPr>
            <w:r w:rsidRPr="006D6E55">
              <w:rPr>
                <w:color w:val="00000A"/>
                <w:sz w:val="24"/>
                <w:szCs w:val="24"/>
                <w:lang w:val="en-IN"/>
              </w:rPr>
              <w:t xml:space="preserve"> make changes without affecting the original project. Forking is useful for </w:t>
            </w:r>
          </w:p>
          <w:p w14:paraId="231465DF" w14:textId="77777777" w:rsidR="006D6E55" w:rsidRPr="006D6E55" w:rsidRDefault="00015817" w:rsidP="00015817">
            <w:pPr>
              <w:pStyle w:val="TableText"/>
              <w:spacing w:before="89"/>
              <w:ind w:left="963"/>
              <w:rPr>
                <w:color w:val="00000A"/>
                <w:sz w:val="24"/>
                <w:szCs w:val="24"/>
                <w:lang w:val="en-IN"/>
              </w:rPr>
            </w:pPr>
            <w:r w:rsidRPr="006D6E55">
              <w:rPr>
                <w:color w:val="00000A"/>
                <w:sz w:val="24"/>
                <w:szCs w:val="24"/>
                <w:lang w:val="en-IN"/>
              </w:rPr>
              <w:t xml:space="preserve">contributing to open-source projects, as it enables you to propose changes through </w:t>
            </w:r>
          </w:p>
          <w:p w14:paraId="09E4F7C1" w14:textId="7EC69378" w:rsidR="00015817" w:rsidRPr="006D6E55" w:rsidRDefault="00015817" w:rsidP="00015817">
            <w:pPr>
              <w:pStyle w:val="TableText"/>
              <w:spacing w:before="89"/>
              <w:ind w:left="963"/>
              <w:rPr>
                <w:color w:val="00000A"/>
                <w:sz w:val="24"/>
                <w:szCs w:val="24"/>
                <w:lang w:val="en-IN"/>
              </w:rPr>
            </w:pPr>
            <w:r w:rsidRPr="006D6E55">
              <w:rPr>
                <w:color w:val="00000A"/>
                <w:sz w:val="24"/>
                <w:szCs w:val="24"/>
                <w:lang w:val="en-IN"/>
              </w:rPr>
              <w:t>pull requests.</w:t>
            </w:r>
          </w:p>
          <w:p w14:paraId="4E413199" w14:textId="77777777" w:rsidR="00015817" w:rsidRPr="006D6E55" w:rsidRDefault="00015817" w:rsidP="00DC4D59">
            <w:pPr>
              <w:pStyle w:val="TableText"/>
              <w:spacing w:before="89"/>
              <w:rPr>
                <w:color w:val="00000A"/>
                <w:sz w:val="24"/>
                <w:szCs w:val="24"/>
                <w:lang w:val="en-IN"/>
              </w:rPr>
            </w:pPr>
          </w:p>
          <w:p w14:paraId="6708B028" w14:textId="77777777" w:rsidR="00015817" w:rsidRPr="006D6E55" w:rsidRDefault="00015817">
            <w:pPr>
              <w:pStyle w:val="TableText"/>
              <w:spacing w:before="89"/>
              <w:ind w:left="963"/>
              <w:rPr>
                <w:color w:val="00000A"/>
                <w:sz w:val="24"/>
                <w:szCs w:val="24"/>
              </w:rPr>
            </w:pPr>
          </w:p>
          <w:p w14:paraId="131CD413" w14:textId="36188DE7" w:rsidR="007B03A9" w:rsidRPr="006D6E55" w:rsidRDefault="007B03A9">
            <w:pPr>
              <w:pStyle w:val="TableText"/>
              <w:spacing w:before="89"/>
              <w:ind w:left="963"/>
              <w:rPr>
                <w:sz w:val="24"/>
                <w:szCs w:val="24"/>
              </w:rPr>
            </w:pPr>
            <w:r w:rsidRPr="006D6E55">
              <w:rPr>
                <w:b/>
                <w:bCs/>
                <w:color w:val="00000A"/>
                <w:spacing w:val="3"/>
                <w:sz w:val="24"/>
                <w:szCs w:val="24"/>
              </w:rPr>
              <w:t>Procedure:</w:t>
            </w:r>
          </w:p>
          <w:p w14:paraId="1CD3244A" w14:textId="6D87E302" w:rsidR="0067764C" w:rsidRPr="006D6E55" w:rsidRDefault="0067764C" w:rsidP="00402E45">
            <w:pPr>
              <w:pStyle w:val="TableText"/>
              <w:numPr>
                <w:ilvl w:val="1"/>
                <w:numId w:val="9"/>
              </w:numPr>
              <w:spacing w:before="295" w:line="244" w:lineRule="auto"/>
              <w:ind w:right="3336"/>
              <w:rPr>
                <w:color w:val="0D0D0D"/>
                <w:spacing w:val="-1"/>
                <w:sz w:val="24"/>
                <w:szCs w:val="24"/>
                <w:lang w:val="en-IN"/>
              </w:rPr>
            </w:pPr>
            <w:r w:rsidRPr="006D6E55">
              <w:rPr>
                <w:color w:val="0D0D0D"/>
                <w:spacing w:val="-1"/>
                <w:sz w:val="24"/>
                <w:szCs w:val="24"/>
                <w:lang w:val="en-IN"/>
              </w:rPr>
              <w:t>Go to the repository you want to fork on GitHub.</w:t>
            </w:r>
          </w:p>
          <w:p w14:paraId="684E4F83" w14:textId="69FD714D" w:rsidR="00974132" w:rsidRPr="006D6E55" w:rsidRDefault="00381C01" w:rsidP="00974132">
            <w:pPr>
              <w:pStyle w:val="TableText"/>
              <w:spacing w:before="295" w:line="244" w:lineRule="auto"/>
              <w:ind w:left="1440" w:right="3336"/>
              <w:rPr>
                <w:color w:val="0D0D0D"/>
                <w:spacing w:val="-1"/>
                <w:sz w:val="24"/>
                <w:szCs w:val="24"/>
                <w:lang w:val="en-IN"/>
              </w:rPr>
            </w:pPr>
            <w:r w:rsidRPr="006D6E55">
              <w:rPr>
                <w:noProof/>
                <w:snapToGrid/>
                <w:sz w:val="24"/>
                <w:szCs w:val="24"/>
              </w:rPr>
              <w:drawing>
                <wp:inline distT="0" distB="0" distL="0" distR="0" wp14:anchorId="3AF09766" wp14:editId="704271F8">
                  <wp:extent cx="5213765" cy="2522220"/>
                  <wp:effectExtent l="0" t="0" r="6350" b="0"/>
                  <wp:docPr id="5611918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119180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4953" cy="252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5A8A9B" w14:textId="1023A566" w:rsidR="007B03A9" w:rsidRPr="006D6E55" w:rsidRDefault="0067764C" w:rsidP="00EE0929">
            <w:pPr>
              <w:pStyle w:val="TableText"/>
              <w:numPr>
                <w:ilvl w:val="1"/>
                <w:numId w:val="9"/>
              </w:numPr>
              <w:spacing w:before="295" w:line="244" w:lineRule="auto"/>
              <w:ind w:right="3336"/>
              <w:rPr>
                <w:color w:val="0D0D0D"/>
                <w:spacing w:val="-1"/>
                <w:sz w:val="24"/>
                <w:szCs w:val="24"/>
                <w:lang w:val="en-IN"/>
              </w:rPr>
            </w:pPr>
            <w:r w:rsidRPr="006D6E55">
              <w:rPr>
                <w:color w:val="0D0D0D"/>
                <w:spacing w:val="-1"/>
                <w:sz w:val="24"/>
                <w:szCs w:val="24"/>
                <w:lang w:val="en-IN"/>
              </w:rPr>
              <w:t>Click the "Fork" button at the top right of the page.</w:t>
            </w:r>
          </w:p>
        </w:tc>
      </w:tr>
      <w:tr w:rsidR="007B03A9" w:rsidRPr="002D369A" w14:paraId="45A07381" w14:textId="77777777" w:rsidTr="007B03A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5882"/>
        </w:trPr>
        <w:tc>
          <w:tcPr>
            <w:tcW w:w="109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61DB22B" w14:textId="087FC966" w:rsidR="007B03A9" w:rsidRPr="006D6E55" w:rsidRDefault="00974132" w:rsidP="0067764C">
            <w:pPr>
              <w:pStyle w:val="TableText"/>
              <w:spacing w:before="81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lastRenderedPageBreak/>
              <w:t xml:space="preserve"> </w:t>
            </w:r>
          </w:p>
          <w:p w14:paraId="0E584DDF" w14:textId="77777777" w:rsidR="00974132" w:rsidRPr="006D6E55" w:rsidRDefault="00974132" w:rsidP="0067764C">
            <w:pPr>
              <w:pStyle w:val="TableText"/>
              <w:spacing w:before="81"/>
              <w:rPr>
                <w:sz w:val="24"/>
                <w:szCs w:val="24"/>
              </w:rPr>
            </w:pPr>
          </w:p>
          <w:p w14:paraId="6E7A9303" w14:textId="01BDDB7E" w:rsidR="00974132" w:rsidRPr="006D6E55" w:rsidRDefault="00974132" w:rsidP="0067764C">
            <w:pPr>
              <w:pStyle w:val="TableText"/>
              <w:spacing w:before="81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t xml:space="preserve">               </w:t>
            </w:r>
            <w:r w:rsidR="00381C01" w:rsidRPr="006D6E55">
              <w:rPr>
                <w:noProof/>
                <w:snapToGrid/>
                <w:sz w:val="24"/>
                <w:szCs w:val="24"/>
              </w:rPr>
              <w:drawing>
                <wp:inline distT="0" distB="0" distL="0" distR="0" wp14:anchorId="6B9A19FC" wp14:editId="683B44AE">
                  <wp:extent cx="3542665" cy="2801139"/>
                  <wp:effectExtent l="0" t="0" r="635" b="0"/>
                  <wp:docPr id="19034515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345155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3795" cy="2809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5B0006" w14:textId="77777777" w:rsidR="0035383B" w:rsidRPr="006D6E55" w:rsidRDefault="0035383B" w:rsidP="0035383B">
            <w:pPr>
              <w:pStyle w:val="TableText"/>
              <w:spacing w:before="81"/>
              <w:rPr>
                <w:sz w:val="24"/>
                <w:szCs w:val="24"/>
              </w:rPr>
            </w:pPr>
          </w:p>
          <w:p w14:paraId="1A561024" w14:textId="77777777" w:rsidR="0035383B" w:rsidRPr="006D6E55" w:rsidRDefault="0035383B" w:rsidP="0035383B">
            <w:pPr>
              <w:pStyle w:val="TableText"/>
              <w:spacing w:before="81"/>
              <w:rPr>
                <w:sz w:val="24"/>
                <w:szCs w:val="24"/>
              </w:rPr>
            </w:pPr>
          </w:p>
          <w:p w14:paraId="394EDFCC" w14:textId="77777777" w:rsidR="0035383B" w:rsidRPr="006D6E55" w:rsidRDefault="0035383B" w:rsidP="0035383B">
            <w:pPr>
              <w:pStyle w:val="TableText"/>
              <w:numPr>
                <w:ilvl w:val="1"/>
                <w:numId w:val="9"/>
              </w:numPr>
              <w:spacing w:before="81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t>Clone the forked repository using git clone &lt;URL&gt;.</w:t>
            </w:r>
          </w:p>
          <w:p w14:paraId="176462EC" w14:textId="77777777" w:rsidR="0035383B" w:rsidRPr="006D6E55" w:rsidRDefault="0035383B" w:rsidP="0035383B">
            <w:pPr>
              <w:pStyle w:val="TableText"/>
              <w:spacing w:before="81"/>
              <w:ind w:left="720"/>
              <w:rPr>
                <w:sz w:val="24"/>
                <w:szCs w:val="24"/>
              </w:rPr>
            </w:pPr>
          </w:p>
          <w:p w14:paraId="26C94642" w14:textId="4DE9773E" w:rsidR="0035383B" w:rsidRPr="006D6E55" w:rsidRDefault="0035383B" w:rsidP="0035383B">
            <w:pPr>
              <w:pStyle w:val="TableText"/>
              <w:spacing w:before="81"/>
              <w:ind w:left="720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t xml:space="preserve">      </w:t>
            </w:r>
            <w:r w:rsidR="00381C01" w:rsidRPr="006D6E55">
              <w:rPr>
                <w:sz w:val="24"/>
                <w:szCs w:val="24"/>
              </w:rPr>
              <w:drawing>
                <wp:inline distT="0" distB="0" distL="0" distR="0" wp14:anchorId="10906656" wp14:editId="03EC6BDC">
                  <wp:extent cx="5099685" cy="1166455"/>
                  <wp:effectExtent l="0" t="0" r="5715" b="0"/>
                  <wp:docPr id="11391939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919396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1936" cy="1173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2C7F76" w14:textId="77777777" w:rsidR="004D1834" w:rsidRPr="006D6E55" w:rsidRDefault="004D1834" w:rsidP="0035383B">
            <w:pPr>
              <w:pStyle w:val="TableText"/>
              <w:spacing w:before="81"/>
              <w:ind w:left="720"/>
              <w:rPr>
                <w:sz w:val="24"/>
                <w:szCs w:val="24"/>
              </w:rPr>
            </w:pPr>
          </w:p>
          <w:p w14:paraId="5C9F81E0" w14:textId="77777777" w:rsidR="004D1834" w:rsidRPr="006D6E55" w:rsidRDefault="004D1834" w:rsidP="004D1834">
            <w:pPr>
              <w:pStyle w:val="TableText"/>
              <w:numPr>
                <w:ilvl w:val="1"/>
                <w:numId w:val="9"/>
              </w:numPr>
              <w:spacing w:before="81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t>Make changes in the cloned repository and push them to your forked repository.</w:t>
            </w:r>
          </w:p>
          <w:p w14:paraId="5BF3DBD1" w14:textId="02A67624" w:rsidR="00233A56" w:rsidRPr="006D6E55" w:rsidRDefault="00381C01" w:rsidP="00233A56">
            <w:pPr>
              <w:pStyle w:val="TableText"/>
              <w:spacing w:before="81"/>
              <w:ind w:left="1080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drawing>
                <wp:inline distT="0" distB="0" distL="0" distR="0" wp14:anchorId="470EF86D" wp14:editId="0357AE17">
                  <wp:extent cx="5240656" cy="1224041"/>
                  <wp:effectExtent l="0" t="0" r="0" b="0"/>
                  <wp:docPr id="16043406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434063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9064" cy="1230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1CCA1E" w14:textId="77777777" w:rsidR="00780B8C" w:rsidRPr="006D6E55" w:rsidRDefault="00780B8C" w:rsidP="00233A56">
            <w:pPr>
              <w:pStyle w:val="TableText"/>
              <w:spacing w:before="81"/>
              <w:ind w:left="1080"/>
              <w:rPr>
                <w:sz w:val="24"/>
                <w:szCs w:val="24"/>
              </w:rPr>
            </w:pPr>
          </w:p>
          <w:p w14:paraId="0A234D9A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426FBBCA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0D0B47E8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12FE6B24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35282732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719EA5DA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2EC9D104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197B6729" w14:textId="77777777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</w:p>
          <w:p w14:paraId="5EB168D6" w14:textId="2C09CE36" w:rsidR="00381C01" w:rsidRPr="006D6E55" w:rsidRDefault="00381C01" w:rsidP="00381C01">
            <w:pPr>
              <w:pStyle w:val="TableText"/>
              <w:numPr>
                <w:ilvl w:val="1"/>
                <w:numId w:val="9"/>
              </w:numPr>
              <w:spacing w:before="81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lastRenderedPageBreak/>
              <w:t>Create a pull request to propose changes to the original repository.</w:t>
            </w:r>
          </w:p>
          <w:p w14:paraId="49F1DCD3" w14:textId="77777777" w:rsidR="00381C01" w:rsidRPr="006D6E55" w:rsidRDefault="00381C01" w:rsidP="00381C01">
            <w:pPr>
              <w:pStyle w:val="TableText"/>
              <w:spacing w:before="81"/>
              <w:rPr>
                <w:sz w:val="24"/>
                <w:szCs w:val="24"/>
              </w:rPr>
            </w:pPr>
          </w:p>
          <w:p w14:paraId="02AAADFF" w14:textId="58979311" w:rsidR="00381C01" w:rsidRPr="006D6E55" w:rsidRDefault="00381C01" w:rsidP="00381C01">
            <w:pPr>
              <w:pStyle w:val="TableText"/>
              <w:spacing w:before="81"/>
              <w:ind w:left="1440"/>
              <w:rPr>
                <w:sz w:val="24"/>
                <w:szCs w:val="24"/>
              </w:rPr>
            </w:pPr>
            <w:r w:rsidRPr="006D6E55">
              <w:rPr>
                <w:noProof/>
                <w:snapToGrid/>
                <w:sz w:val="24"/>
                <w:szCs w:val="24"/>
              </w:rPr>
              <w:drawing>
                <wp:inline distT="0" distB="0" distL="0" distR="0" wp14:anchorId="50A6F73A" wp14:editId="2D27EAA9">
                  <wp:extent cx="4881868" cy="1409700"/>
                  <wp:effectExtent l="0" t="0" r="0" b="0"/>
                  <wp:docPr id="11223653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236530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4603" cy="1413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80B0AD" w14:textId="77777777" w:rsidR="00780B8C" w:rsidRPr="006D6E55" w:rsidRDefault="00780B8C" w:rsidP="00780B8C">
            <w:pPr>
              <w:pStyle w:val="TableText"/>
              <w:spacing w:before="81"/>
              <w:ind w:left="720"/>
              <w:rPr>
                <w:sz w:val="24"/>
                <w:szCs w:val="24"/>
              </w:rPr>
            </w:pPr>
          </w:p>
          <w:p w14:paraId="029FC049" w14:textId="735CD92F" w:rsidR="00780B8C" w:rsidRPr="006D6E55" w:rsidRDefault="00780B8C" w:rsidP="00780B8C">
            <w:pPr>
              <w:pStyle w:val="TableText"/>
              <w:spacing w:before="81"/>
              <w:ind w:left="720"/>
              <w:rPr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t xml:space="preserve">     </w:t>
            </w:r>
          </w:p>
        </w:tc>
      </w:tr>
      <w:tr w:rsidR="007B03A9" w:rsidRPr="002D369A" w14:paraId="73F66140" w14:textId="77777777" w:rsidTr="007B03A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5882"/>
        </w:trPr>
        <w:tc>
          <w:tcPr>
            <w:tcW w:w="109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416D1B" w14:textId="2AC4A1BE" w:rsidR="002D369A" w:rsidRPr="006D6E55" w:rsidRDefault="002D369A" w:rsidP="00E84CF9">
            <w:pPr>
              <w:pStyle w:val="TableText"/>
              <w:spacing w:before="81"/>
              <w:jc w:val="center"/>
              <w:rPr>
                <w:rFonts w:eastAsia="Arial"/>
                <w:sz w:val="24"/>
                <w:szCs w:val="24"/>
              </w:rPr>
            </w:pPr>
          </w:p>
          <w:p w14:paraId="7A7E6129" w14:textId="482B90E2" w:rsidR="00E84CF9" w:rsidRPr="006D6E55" w:rsidRDefault="00E84CF9" w:rsidP="00E84CF9">
            <w:pPr>
              <w:pStyle w:val="TableText"/>
              <w:spacing w:before="245"/>
              <w:jc w:val="center"/>
              <w:rPr>
                <w:b/>
                <w:bCs/>
                <w:color w:val="00000A"/>
                <w:spacing w:val="4"/>
                <w:sz w:val="28"/>
                <w:szCs w:val="28"/>
              </w:rPr>
            </w:pPr>
            <w:r w:rsidRPr="006D6E55">
              <w:rPr>
                <w:b/>
                <w:bCs/>
                <w:color w:val="00000A"/>
                <w:spacing w:val="4"/>
                <w:sz w:val="28"/>
                <w:szCs w:val="28"/>
              </w:rPr>
              <w:t xml:space="preserve">Experiment </w:t>
            </w:r>
            <w:r w:rsidR="00381C01" w:rsidRPr="006D6E55">
              <w:rPr>
                <w:b/>
                <w:bCs/>
                <w:color w:val="00000A"/>
                <w:spacing w:val="4"/>
                <w:sz w:val="28"/>
                <w:szCs w:val="28"/>
              </w:rPr>
              <w:t>6</w:t>
            </w:r>
          </w:p>
          <w:p w14:paraId="53B71580" w14:textId="7EB3A7B7" w:rsidR="007B03A9" w:rsidRPr="006D6E55" w:rsidRDefault="00E84CF9" w:rsidP="00E84CF9">
            <w:pPr>
              <w:pStyle w:val="TableText"/>
              <w:tabs>
                <w:tab w:val="left" w:pos="1688"/>
              </w:tabs>
              <w:spacing w:before="81"/>
              <w:jc w:val="both"/>
              <w:rPr>
                <w:rFonts w:eastAsia="Arial"/>
                <w:sz w:val="24"/>
                <w:szCs w:val="24"/>
              </w:rPr>
            </w:pPr>
            <w:r w:rsidRPr="006D6E55">
              <w:rPr>
                <w:rFonts w:eastAsia="Arial"/>
                <w:sz w:val="24"/>
                <w:szCs w:val="24"/>
              </w:rPr>
              <w:tab/>
            </w:r>
          </w:p>
          <w:p w14:paraId="2FE3DE90" w14:textId="0822A014" w:rsidR="00E84CF9" w:rsidRPr="006D6E55" w:rsidRDefault="00E84CF9" w:rsidP="00E84CF9">
            <w:pPr>
              <w:pStyle w:val="TableText"/>
              <w:tabs>
                <w:tab w:val="left" w:pos="1688"/>
              </w:tabs>
              <w:spacing w:before="81"/>
              <w:jc w:val="both"/>
              <w:rPr>
                <w:rFonts w:eastAsia="Arial"/>
                <w:sz w:val="24"/>
                <w:szCs w:val="24"/>
              </w:rPr>
            </w:pPr>
          </w:p>
          <w:p w14:paraId="5BA24376" w14:textId="77777777" w:rsidR="001E4D71" w:rsidRPr="006D6E55" w:rsidRDefault="00E84CF9" w:rsidP="00137CD0">
            <w:pPr>
              <w:pStyle w:val="TableText"/>
              <w:spacing w:before="89"/>
              <w:ind w:left="963"/>
              <w:jc w:val="both"/>
              <w:rPr>
                <w:color w:val="00000A"/>
                <w:spacing w:val="4"/>
                <w:sz w:val="24"/>
                <w:szCs w:val="24"/>
              </w:rPr>
            </w:pPr>
            <w:r w:rsidRPr="006D6E55">
              <w:rPr>
                <w:rFonts w:eastAsia="Arial"/>
                <w:sz w:val="24"/>
                <w:szCs w:val="24"/>
              </w:rPr>
              <w:t xml:space="preserve"> </w:t>
            </w:r>
            <w:r w:rsidRPr="006D6E55">
              <w:rPr>
                <w:b/>
                <w:bCs/>
                <w:color w:val="00000A"/>
                <w:spacing w:val="4"/>
                <w:sz w:val="24"/>
                <w:szCs w:val="24"/>
              </w:rPr>
              <w:t xml:space="preserve">Aim: </w:t>
            </w:r>
            <w:r w:rsidR="001E4D71" w:rsidRPr="006D6E55">
              <w:rPr>
                <w:color w:val="00000A"/>
                <w:spacing w:val="4"/>
                <w:sz w:val="24"/>
                <w:szCs w:val="24"/>
              </w:rPr>
              <w:t xml:space="preserve">To manage ignored files and create a structured README file for a </w:t>
            </w:r>
          </w:p>
          <w:p w14:paraId="6ED8FFAE" w14:textId="010806BA" w:rsidR="001E4D71" w:rsidRPr="006D6E55" w:rsidRDefault="001E4D71" w:rsidP="00137CD0">
            <w:pPr>
              <w:pStyle w:val="TableText"/>
              <w:spacing w:before="89"/>
              <w:ind w:left="963"/>
              <w:jc w:val="both"/>
              <w:rPr>
                <w:color w:val="00000A"/>
                <w:spacing w:val="4"/>
                <w:sz w:val="24"/>
                <w:szCs w:val="24"/>
              </w:rPr>
            </w:pPr>
            <w:r w:rsidRPr="006D6E55">
              <w:rPr>
                <w:b/>
                <w:bCs/>
                <w:color w:val="00000A"/>
                <w:spacing w:val="4"/>
                <w:sz w:val="24"/>
                <w:szCs w:val="24"/>
              </w:rPr>
              <w:t xml:space="preserve">           </w:t>
            </w:r>
            <w:r w:rsidRPr="006D6E55">
              <w:rPr>
                <w:color w:val="00000A"/>
                <w:spacing w:val="4"/>
                <w:sz w:val="24"/>
                <w:szCs w:val="24"/>
              </w:rPr>
              <w:t>repository.</w:t>
            </w:r>
          </w:p>
          <w:p w14:paraId="413B73F2" w14:textId="77777777" w:rsidR="001E4D71" w:rsidRPr="006D6E55" w:rsidRDefault="001E4D71" w:rsidP="00137CD0">
            <w:pPr>
              <w:pStyle w:val="TableText"/>
              <w:spacing w:before="89"/>
              <w:ind w:left="963"/>
              <w:jc w:val="both"/>
              <w:rPr>
                <w:b/>
                <w:bCs/>
                <w:color w:val="00000A"/>
                <w:sz w:val="24"/>
                <w:szCs w:val="24"/>
                <w:lang w:val="en-IN"/>
              </w:rPr>
            </w:pPr>
          </w:p>
          <w:p w14:paraId="44454F2C" w14:textId="6CE3B2F2" w:rsidR="006D6E55" w:rsidRPr="006D6E55" w:rsidRDefault="00137CD0" w:rsidP="00137CD0">
            <w:pPr>
              <w:pStyle w:val="TableText"/>
              <w:spacing w:before="81"/>
              <w:jc w:val="both"/>
              <w:rPr>
                <w:color w:val="00000A"/>
                <w:sz w:val="24"/>
                <w:szCs w:val="24"/>
              </w:rPr>
            </w:pPr>
            <w:r w:rsidRPr="006D6E55">
              <w:rPr>
                <w:b/>
                <w:bCs/>
                <w:color w:val="00000A"/>
                <w:sz w:val="24"/>
                <w:szCs w:val="24"/>
                <w:lang w:val="en-IN"/>
              </w:rPr>
              <w:t xml:space="preserve">              </w:t>
            </w:r>
            <w:r w:rsidR="00E84CF9" w:rsidRPr="006D6E55">
              <w:rPr>
                <w:b/>
                <w:bCs/>
                <w:color w:val="00000A"/>
                <w:sz w:val="24"/>
                <w:szCs w:val="24"/>
                <w:lang w:val="en-IN"/>
              </w:rPr>
              <w:t>Theory:</w:t>
            </w:r>
            <w:r w:rsidR="00E84CF9" w:rsidRPr="006D6E55">
              <w:rPr>
                <w:color w:val="00000A"/>
                <w:sz w:val="24"/>
                <w:szCs w:val="24"/>
                <w:lang w:val="en-IN"/>
              </w:rPr>
              <w:t xml:space="preserve"> </w:t>
            </w:r>
            <w:r w:rsidR="00FC76E1" w:rsidRPr="006D6E55">
              <w:rPr>
                <w:color w:val="00000A"/>
                <w:sz w:val="24"/>
                <w:szCs w:val="24"/>
              </w:rPr>
              <w:t>The. gitignore</w:t>
            </w:r>
            <w:r w:rsidRPr="006D6E55">
              <w:rPr>
                <w:color w:val="00000A"/>
                <w:sz w:val="24"/>
                <w:szCs w:val="24"/>
              </w:rPr>
              <w:t xml:space="preserve"> file specifies files and directories that Git should ignore,</w:t>
            </w:r>
            <w:r w:rsidR="006D6E55" w:rsidRPr="006D6E55">
              <w:rPr>
                <w:color w:val="00000A"/>
                <w:sz w:val="24"/>
                <w:szCs w:val="24"/>
              </w:rPr>
              <w:t xml:space="preserve"> </w:t>
            </w:r>
            <w:r w:rsidRPr="006D6E55">
              <w:rPr>
                <w:color w:val="00000A"/>
                <w:sz w:val="24"/>
                <w:szCs w:val="24"/>
              </w:rPr>
              <w:t>ensuring</w:t>
            </w:r>
          </w:p>
          <w:p w14:paraId="330AA0D2" w14:textId="77777777" w:rsidR="006D6E55" w:rsidRPr="006D6E55" w:rsidRDefault="006D6E55" w:rsidP="00137CD0">
            <w:pPr>
              <w:pStyle w:val="TableText"/>
              <w:spacing w:before="81"/>
              <w:jc w:val="both"/>
              <w:rPr>
                <w:color w:val="00000A"/>
                <w:sz w:val="24"/>
                <w:szCs w:val="24"/>
              </w:rPr>
            </w:pPr>
            <w:r w:rsidRPr="006D6E55">
              <w:rPr>
                <w:color w:val="00000A"/>
                <w:sz w:val="24"/>
                <w:szCs w:val="24"/>
              </w:rPr>
              <w:t xml:space="preserve">                </w:t>
            </w:r>
            <w:r w:rsidR="00137CD0" w:rsidRPr="006D6E55">
              <w:rPr>
                <w:color w:val="00000A"/>
                <w:sz w:val="24"/>
                <w:szCs w:val="24"/>
              </w:rPr>
              <w:t xml:space="preserve"> that unnecessary or sensitive files are not included in </w:t>
            </w:r>
            <w:r w:rsidR="00FC76E1" w:rsidRPr="006D6E55">
              <w:rPr>
                <w:color w:val="00000A"/>
                <w:sz w:val="24"/>
                <w:szCs w:val="24"/>
              </w:rPr>
              <w:t>the version</w:t>
            </w:r>
            <w:r w:rsidR="00137CD0" w:rsidRPr="006D6E55">
              <w:rPr>
                <w:color w:val="00000A"/>
                <w:sz w:val="24"/>
                <w:szCs w:val="24"/>
              </w:rPr>
              <w:t xml:space="preserve"> control. The README.md</w:t>
            </w:r>
          </w:p>
          <w:p w14:paraId="06B0C4B9" w14:textId="77777777" w:rsidR="006D6E55" w:rsidRPr="006D6E55" w:rsidRDefault="006D6E55" w:rsidP="00137CD0">
            <w:pPr>
              <w:pStyle w:val="TableText"/>
              <w:spacing w:before="81"/>
              <w:jc w:val="both"/>
              <w:rPr>
                <w:color w:val="00000A"/>
                <w:sz w:val="24"/>
                <w:szCs w:val="24"/>
              </w:rPr>
            </w:pPr>
            <w:r w:rsidRPr="006D6E55">
              <w:rPr>
                <w:color w:val="00000A"/>
                <w:sz w:val="24"/>
                <w:szCs w:val="24"/>
              </w:rPr>
              <w:t xml:space="preserve">                </w:t>
            </w:r>
            <w:r w:rsidR="00137CD0" w:rsidRPr="006D6E55">
              <w:rPr>
                <w:color w:val="00000A"/>
                <w:sz w:val="24"/>
                <w:szCs w:val="24"/>
              </w:rPr>
              <w:t xml:space="preserve"> file provides an overview of the project, including</w:t>
            </w:r>
            <w:r w:rsidRPr="006D6E55">
              <w:rPr>
                <w:color w:val="00000A"/>
                <w:sz w:val="24"/>
                <w:szCs w:val="24"/>
              </w:rPr>
              <w:t xml:space="preserve"> </w:t>
            </w:r>
            <w:r w:rsidR="00137CD0" w:rsidRPr="006D6E55">
              <w:rPr>
                <w:color w:val="00000A"/>
                <w:sz w:val="24"/>
                <w:szCs w:val="24"/>
              </w:rPr>
              <w:t>its purpose, installation instructions, and usage</w:t>
            </w:r>
          </w:p>
          <w:p w14:paraId="62B64D8F" w14:textId="1C7FC635" w:rsidR="00E84CF9" w:rsidRPr="006D6E55" w:rsidRDefault="006D6E55" w:rsidP="00137CD0">
            <w:pPr>
              <w:pStyle w:val="TableText"/>
              <w:spacing w:before="81"/>
              <w:jc w:val="both"/>
              <w:rPr>
                <w:color w:val="00000A"/>
                <w:sz w:val="24"/>
                <w:szCs w:val="24"/>
              </w:rPr>
            </w:pPr>
            <w:r w:rsidRPr="006D6E55">
              <w:rPr>
                <w:color w:val="00000A"/>
                <w:sz w:val="24"/>
                <w:szCs w:val="24"/>
              </w:rPr>
              <w:t xml:space="preserve">               </w:t>
            </w:r>
            <w:r w:rsidR="00137CD0" w:rsidRPr="006D6E55">
              <w:rPr>
                <w:color w:val="00000A"/>
                <w:sz w:val="24"/>
                <w:szCs w:val="24"/>
              </w:rPr>
              <w:t xml:space="preserve"> details.</w:t>
            </w:r>
          </w:p>
          <w:p w14:paraId="773AC16B" w14:textId="62ADF242" w:rsidR="00A45727" w:rsidRPr="006D6E55" w:rsidRDefault="00A45727" w:rsidP="00137CD0">
            <w:pPr>
              <w:spacing w:line="295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834B2C" w14:textId="587B1DF5" w:rsidR="00FC76E1" w:rsidRPr="006D6E55" w:rsidRDefault="00BD458F" w:rsidP="00E84CF9">
            <w:pPr>
              <w:spacing w:line="295" w:lineRule="auto"/>
              <w:rPr>
                <w:rFonts w:ascii="Times New Roman" w:hAnsi="Times New Roman" w:cs="Times New Roman"/>
                <w:noProof/>
                <w:snapToGrid/>
                <w:sz w:val="24"/>
                <w:szCs w:val="24"/>
                <w:lang w:val="en-IN" w:eastAsia="en-IN"/>
              </w:rPr>
            </w:pPr>
            <w:r w:rsidRPr="006D6E55">
              <w:rPr>
                <w:rFonts w:ascii="Times New Roman" w:hAnsi="Times New Roman" w:cs="Times New Roman"/>
                <w:noProof/>
                <w:snapToGrid/>
                <w:sz w:val="24"/>
                <w:szCs w:val="24"/>
                <w:lang w:val="en-IN" w:eastAsia="en-IN"/>
              </w:rPr>
              <w:t xml:space="preserve">                   </w:t>
            </w:r>
          </w:p>
          <w:p w14:paraId="706BB9A4" w14:textId="4D7195C3" w:rsidR="00A17605" w:rsidRPr="006D6E55" w:rsidRDefault="00FC76E1" w:rsidP="00A17605">
            <w:pPr>
              <w:pStyle w:val="TableText"/>
              <w:spacing w:before="89"/>
              <w:ind w:left="963"/>
              <w:rPr>
                <w:b/>
                <w:bCs/>
                <w:color w:val="00000A"/>
                <w:spacing w:val="3"/>
                <w:sz w:val="24"/>
                <w:szCs w:val="24"/>
              </w:rPr>
            </w:pPr>
            <w:r w:rsidRPr="006D6E55">
              <w:rPr>
                <w:b/>
                <w:bCs/>
                <w:color w:val="00000A"/>
                <w:spacing w:val="3"/>
                <w:sz w:val="24"/>
                <w:szCs w:val="24"/>
              </w:rPr>
              <w:t>Procedure:</w:t>
            </w:r>
          </w:p>
          <w:p w14:paraId="0DC8BAB0" w14:textId="77777777" w:rsidR="00A17605" w:rsidRPr="006D6E55" w:rsidRDefault="00A17605" w:rsidP="00A17605">
            <w:pPr>
              <w:pStyle w:val="TableText"/>
              <w:spacing w:before="89"/>
              <w:ind w:left="963"/>
              <w:rPr>
                <w:b/>
                <w:bCs/>
                <w:color w:val="00000A"/>
                <w:spacing w:val="3"/>
                <w:sz w:val="24"/>
                <w:szCs w:val="24"/>
              </w:rPr>
            </w:pPr>
          </w:p>
          <w:p w14:paraId="0D54D8F8" w14:textId="7B310202" w:rsidR="00A17605" w:rsidRPr="006D6E55" w:rsidRDefault="00EB4B76" w:rsidP="00A17605">
            <w:pPr>
              <w:pStyle w:val="TableText"/>
              <w:numPr>
                <w:ilvl w:val="0"/>
                <w:numId w:val="12"/>
              </w:numPr>
              <w:spacing w:before="89"/>
              <w:rPr>
                <w:color w:val="00000A"/>
                <w:spacing w:val="3"/>
                <w:sz w:val="24"/>
                <w:szCs w:val="24"/>
              </w:rPr>
            </w:pPr>
            <w:r w:rsidRPr="006D6E55">
              <w:rPr>
                <w:color w:val="00000A"/>
                <w:spacing w:val="3"/>
                <w:sz w:val="24"/>
                <w:szCs w:val="24"/>
              </w:rPr>
              <w:t>Create a .gitignore file in your repository.</w:t>
            </w:r>
          </w:p>
          <w:p w14:paraId="6BFF410C" w14:textId="41584AF9" w:rsidR="00664207" w:rsidRPr="006D6E55" w:rsidRDefault="00381C01" w:rsidP="00664207">
            <w:pPr>
              <w:pStyle w:val="TableText"/>
              <w:spacing w:before="89"/>
              <w:ind w:left="1323"/>
              <w:rPr>
                <w:color w:val="00000A"/>
                <w:spacing w:val="3"/>
                <w:sz w:val="24"/>
                <w:szCs w:val="24"/>
              </w:rPr>
            </w:pPr>
            <w:r w:rsidRPr="006D6E55">
              <w:rPr>
                <w:color w:val="00000A"/>
                <w:spacing w:val="3"/>
                <w:sz w:val="24"/>
                <w:szCs w:val="24"/>
              </w:rPr>
              <w:drawing>
                <wp:inline distT="0" distB="0" distL="0" distR="0" wp14:anchorId="734104CD" wp14:editId="20621E37">
                  <wp:extent cx="3496163" cy="590632"/>
                  <wp:effectExtent l="0" t="0" r="9525" b="0"/>
                  <wp:docPr id="3780059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8005972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6163" cy="59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ED0BAB" w14:textId="77777777" w:rsidR="00664207" w:rsidRPr="006D6E55" w:rsidRDefault="00664207" w:rsidP="00664207">
            <w:pPr>
              <w:pStyle w:val="TableText"/>
              <w:spacing w:before="89"/>
              <w:ind w:left="1323"/>
              <w:rPr>
                <w:color w:val="00000A"/>
                <w:spacing w:val="3"/>
                <w:sz w:val="24"/>
                <w:szCs w:val="24"/>
              </w:rPr>
            </w:pPr>
          </w:p>
          <w:p w14:paraId="72F5F90D" w14:textId="77777777" w:rsidR="00513062" w:rsidRPr="006D6E55" w:rsidRDefault="00513062" w:rsidP="00513062">
            <w:pPr>
              <w:pStyle w:val="ListParagraph"/>
              <w:numPr>
                <w:ilvl w:val="0"/>
                <w:numId w:val="12"/>
              </w:numPr>
              <w:spacing w:line="295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Add patterns to the .gitignore file to specify files or directories to ignore, </w:t>
            </w:r>
          </w:p>
          <w:p w14:paraId="4663B02D" w14:textId="77777777" w:rsidR="00513062" w:rsidRPr="006D6E55" w:rsidRDefault="00513062" w:rsidP="00513062">
            <w:pPr>
              <w:pStyle w:val="ListParagraph"/>
              <w:spacing w:line="295" w:lineRule="auto"/>
              <w:ind w:left="1323"/>
              <w:jc w:val="both"/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>such as: ▪ *.log (ignore log files). ▪ node_modules/ (ignore the Node.js</w:t>
            </w:r>
          </w:p>
          <w:p w14:paraId="09C32AE9" w14:textId="77777777" w:rsidR="00513062" w:rsidRPr="006D6E55" w:rsidRDefault="00513062" w:rsidP="00513062">
            <w:pPr>
              <w:pStyle w:val="ListParagraph"/>
              <w:spacing w:line="295" w:lineRule="auto"/>
              <w:ind w:left="1323"/>
              <w:jc w:val="both"/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 modules directory). ▪ *.env (ignore environment files).</w:t>
            </w:r>
          </w:p>
          <w:p w14:paraId="00BC880F" w14:textId="77777777" w:rsidR="00870B60" w:rsidRPr="006D6E55" w:rsidRDefault="00870B60" w:rsidP="00513062">
            <w:pPr>
              <w:pStyle w:val="ListParagraph"/>
              <w:spacing w:line="295" w:lineRule="auto"/>
              <w:ind w:left="1323"/>
              <w:jc w:val="both"/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</w:pPr>
          </w:p>
          <w:p w14:paraId="7C979EF4" w14:textId="77777777" w:rsidR="0088638B" w:rsidRPr="006D6E55" w:rsidRDefault="0088638B" w:rsidP="0088638B">
            <w:pPr>
              <w:pStyle w:val="ListParagraph"/>
              <w:numPr>
                <w:ilvl w:val="0"/>
                <w:numId w:val="12"/>
              </w:numPr>
              <w:spacing w:line="295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 Create a README.md file and add the following sections: </w:t>
            </w:r>
          </w:p>
          <w:p w14:paraId="2B2A4DBF" w14:textId="6975FE16" w:rsidR="0088638B" w:rsidRPr="006D6E55" w:rsidRDefault="0088638B" w:rsidP="00870B60">
            <w:pPr>
              <w:pStyle w:val="ListParagraph"/>
              <w:spacing w:line="295" w:lineRule="auto"/>
              <w:ind w:left="13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▪ </w:t>
            </w:r>
            <w:r w:rsidRPr="006D6E55">
              <w:rPr>
                <w:rFonts w:ascii="Times New Roman" w:eastAsia="Times New Roman" w:hAnsi="Times New Roman" w:cs="Times New Roman"/>
                <w:b/>
                <w:bCs/>
                <w:color w:val="00000A"/>
                <w:spacing w:val="3"/>
                <w:sz w:val="24"/>
                <w:szCs w:val="24"/>
              </w:rPr>
              <w:t>Project Title:</w:t>
            </w: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 Add the name of your project.</w:t>
            </w:r>
          </w:p>
          <w:p w14:paraId="3DB640A4" w14:textId="6EA182E8" w:rsidR="0088638B" w:rsidRPr="006D6E55" w:rsidRDefault="0088638B" w:rsidP="00870B60">
            <w:pPr>
              <w:pStyle w:val="ListParagraph"/>
              <w:spacing w:line="295" w:lineRule="auto"/>
              <w:ind w:left="1323"/>
              <w:jc w:val="both"/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▪ </w:t>
            </w:r>
            <w:r w:rsidRPr="006D6E55">
              <w:rPr>
                <w:rFonts w:ascii="Times New Roman" w:eastAsia="Times New Roman" w:hAnsi="Times New Roman" w:cs="Times New Roman"/>
                <w:b/>
                <w:bCs/>
                <w:color w:val="00000A"/>
                <w:spacing w:val="3"/>
                <w:sz w:val="24"/>
                <w:szCs w:val="24"/>
              </w:rPr>
              <w:t>Description:</w:t>
            </w: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 Provide a brief overview of the project.</w:t>
            </w:r>
          </w:p>
          <w:p w14:paraId="472D5430" w14:textId="4527F438" w:rsidR="0088638B" w:rsidRPr="006D6E55" w:rsidRDefault="0088638B" w:rsidP="00870B60">
            <w:pPr>
              <w:pStyle w:val="ListParagraph"/>
              <w:spacing w:line="295" w:lineRule="auto"/>
              <w:ind w:left="1323"/>
              <w:jc w:val="both"/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▪ </w:t>
            </w:r>
            <w:r w:rsidRPr="006D6E55">
              <w:rPr>
                <w:rFonts w:ascii="Times New Roman" w:eastAsia="Times New Roman" w:hAnsi="Times New Roman" w:cs="Times New Roman"/>
                <w:b/>
                <w:bCs/>
                <w:color w:val="00000A"/>
                <w:spacing w:val="3"/>
                <w:sz w:val="24"/>
                <w:szCs w:val="24"/>
              </w:rPr>
              <w:t>Installation Steps:</w:t>
            </w: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 Include detailed steps for setting up the project.</w:t>
            </w:r>
          </w:p>
          <w:p w14:paraId="4E27387E" w14:textId="28D0DE97" w:rsidR="00FC76E1" w:rsidRPr="006D6E55" w:rsidRDefault="0088638B" w:rsidP="00870B60">
            <w:pPr>
              <w:pStyle w:val="ListParagraph"/>
              <w:spacing w:line="295" w:lineRule="auto"/>
              <w:ind w:left="1323"/>
              <w:jc w:val="both"/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</w:pP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▪ </w:t>
            </w:r>
            <w:r w:rsidRPr="006D6E55">
              <w:rPr>
                <w:rFonts w:ascii="Times New Roman" w:eastAsia="Times New Roman" w:hAnsi="Times New Roman" w:cs="Times New Roman"/>
                <w:b/>
                <w:bCs/>
                <w:color w:val="00000A"/>
                <w:spacing w:val="3"/>
                <w:sz w:val="24"/>
                <w:szCs w:val="24"/>
              </w:rPr>
              <w:t>Usage:</w:t>
            </w:r>
            <w:r w:rsidRPr="006D6E55"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  <w:t xml:space="preserve"> Explain how to use the project.</w:t>
            </w:r>
          </w:p>
          <w:p w14:paraId="43FAC66F" w14:textId="77777777" w:rsidR="00BE208C" w:rsidRPr="006D6E55" w:rsidRDefault="00BE208C" w:rsidP="0088638B">
            <w:pPr>
              <w:pStyle w:val="ListParagraph"/>
              <w:spacing w:line="295" w:lineRule="auto"/>
              <w:ind w:left="1323"/>
              <w:jc w:val="both"/>
              <w:rPr>
                <w:rFonts w:ascii="Times New Roman" w:eastAsia="Times New Roman" w:hAnsi="Times New Roman" w:cs="Times New Roman"/>
                <w:color w:val="00000A"/>
                <w:spacing w:val="3"/>
                <w:sz w:val="24"/>
                <w:szCs w:val="24"/>
              </w:rPr>
            </w:pPr>
          </w:p>
          <w:p w14:paraId="3BDE297A" w14:textId="77777777" w:rsidR="00BE208C" w:rsidRPr="006D6E55" w:rsidRDefault="00BE208C" w:rsidP="00BE208C">
            <w:pPr>
              <w:pStyle w:val="ListParagraph"/>
              <w:numPr>
                <w:ilvl w:val="0"/>
                <w:numId w:val="12"/>
              </w:numPr>
              <w:spacing w:line="295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>Commit the .gitignore and README.md files to the repository.</w:t>
            </w:r>
          </w:p>
          <w:p w14:paraId="4AB3EF76" w14:textId="76B62768" w:rsidR="00BE208C" w:rsidRPr="006D6E55" w:rsidRDefault="006D6E55" w:rsidP="001E07DE">
            <w:pPr>
              <w:pStyle w:val="ListParagraph"/>
              <w:spacing w:line="295" w:lineRule="auto"/>
              <w:ind w:left="13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512B811" wp14:editId="7A2C449B">
                  <wp:extent cx="4324954" cy="1343212"/>
                  <wp:effectExtent l="0" t="0" r="0" b="0"/>
                  <wp:docPr id="3394526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45268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4954" cy="1343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5D3C" w:rsidRPr="002D369A" w14:paraId="7204143D" w14:textId="77777777" w:rsidTr="0012074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5882"/>
        </w:trPr>
        <w:tc>
          <w:tcPr>
            <w:tcW w:w="109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3481ACA" w14:textId="77777777" w:rsidR="001E07DE" w:rsidRPr="006D6E55" w:rsidRDefault="001E07DE" w:rsidP="00E84CF9">
            <w:pPr>
              <w:spacing w:line="297" w:lineRule="auto"/>
              <w:rPr>
                <w:sz w:val="24"/>
                <w:szCs w:val="24"/>
              </w:rPr>
            </w:pPr>
          </w:p>
          <w:p w14:paraId="21DBDCAA" w14:textId="77777777" w:rsidR="001E07DE" w:rsidRPr="006D6E55" w:rsidRDefault="001E07DE" w:rsidP="001E07DE">
            <w:pPr>
              <w:spacing w:line="297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sz w:val="24"/>
                <w:szCs w:val="24"/>
              </w:rPr>
              <w:t xml:space="preserve"> </w:t>
            </w: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  <w:p w14:paraId="13B17915" w14:textId="77777777" w:rsidR="001E07DE" w:rsidRPr="006D6E55" w:rsidRDefault="00CF26E6" w:rsidP="001E07DE">
            <w:pPr>
              <w:pStyle w:val="ListParagraph"/>
              <w:numPr>
                <w:ilvl w:val="0"/>
                <w:numId w:val="12"/>
              </w:numPr>
              <w:spacing w:line="297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>Push the changes to the remote repository on GitHub.</w:t>
            </w:r>
          </w:p>
          <w:p w14:paraId="50336C77" w14:textId="79ADA374" w:rsidR="00CF26E6" w:rsidRPr="006D6E55" w:rsidRDefault="006D6E55" w:rsidP="0000622A">
            <w:pPr>
              <w:pStyle w:val="ListParagraph"/>
              <w:spacing w:line="297" w:lineRule="auto"/>
              <w:ind w:left="13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noProof/>
                <w:snapToGrid/>
                <w:sz w:val="24"/>
                <w:szCs w:val="24"/>
              </w:rPr>
              <w:drawing>
                <wp:inline distT="0" distB="0" distL="0" distR="0" wp14:anchorId="1564A050" wp14:editId="6FA87BBE">
                  <wp:extent cx="5122057" cy="1196340"/>
                  <wp:effectExtent l="0" t="0" r="2540" b="3810"/>
                  <wp:docPr id="8376124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761244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9520" cy="1207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D54DAA" w14:textId="77777777" w:rsidR="001473CE" w:rsidRPr="006D6E55" w:rsidRDefault="001473CE" w:rsidP="0000622A">
            <w:pPr>
              <w:pStyle w:val="ListParagraph"/>
              <w:spacing w:line="297" w:lineRule="auto"/>
              <w:ind w:left="13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C94DB7" w14:textId="77777777" w:rsidR="002E0675" w:rsidRPr="006D6E55" w:rsidRDefault="001473CE" w:rsidP="0000622A">
            <w:pPr>
              <w:pStyle w:val="ListParagraph"/>
              <w:numPr>
                <w:ilvl w:val="0"/>
                <w:numId w:val="12"/>
              </w:numPr>
              <w:spacing w:line="297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 xml:space="preserve">Capture the following: </w:t>
            </w:r>
          </w:p>
          <w:p w14:paraId="19B78D77" w14:textId="77777777" w:rsidR="002E0675" w:rsidRPr="006D6E55" w:rsidRDefault="001473CE" w:rsidP="002E0675">
            <w:pPr>
              <w:pStyle w:val="ListParagraph"/>
              <w:spacing w:line="297" w:lineRule="auto"/>
              <w:ind w:left="13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 xml:space="preserve">▪ The content of your .gitignore file. </w:t>
            </w:r>
          </w:p>
          <w:p w14:paraId="5783B002" w14:textId="12B736A2" w:rsidR="0000622A" w:rsidRPr="006D6E55" w:rsidRDefault="001473CE" w:rsidP="002E0675">
            <w:pPr>
              <w:pStyle w:val="ListParagraph"/>
              <w:spacing w:line="297" w:lineRule="auto"/>
              <w:ind w:left="13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>▪ A screenshot of the README.md file as it appears in the GitHub repository.</w:t>
            </w:r>
          </w:p>
        </w:tc>
      </w:tr>
      <w:tr w:rsidR="007B03A9" w:rsidRPr="002D369A" w14:paraId="2DCE3166" w14:textId="77777777" w:rsidTr="007B03A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15882"/>
        </w:trPr>
        <w:tc>
          <w:tcPr>
            <w:tcW w:w="109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DAC093" w14:textId="77777777" w:rsidR="00EF60BD" w:rsidRDefault="00EF60BD" w:rsidP="002D369A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jc w:val="center"/>
              <w:textAlignment w:val="auto"/>
              <w:outlineLvl w:val="2"/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40"/>
                <w:szCs w:val="40"/>
                <w:lang w:val="en-IN" w:eastAsia="en-IN"/>
              </w:rPr>
            </w:pPr>
          </w:p>
          <w:p w14:paraId="2FD4927E" w14:textId="1B208CE0" w:rsidR="002D369A" w:rsidRPr="002D369A" w:rsidRDefault="002D369A" w:rsidP="002D369A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jc w:val="center"/>
              <w:textAlignment w:val="auto"/>
              <w:outlineLvl w:val="2"/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40"/>
                <w:szCs w:val="40"/>
                <w:lang w:val="en-IN" w:eastAsia="en-IN"/>
              </w:rPr>
            </w:pPr>
            <w:r w:rsidRPr="006D6E55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>Experiment</w:t>
            </w:r>
            <w:r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40"/>
                <w:szCs w:val="40"/>
                <w:lang w:val="en-IN" w:eastAsia="en-IN"/>
              </w:rPr>
              <w:t xml:space="preserve"> </w:t>
            </w:r>
            <w:r w:rsidR="0076355E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>7</w:t>
            </w:r>
          </w:p>
          <w:p w14:paraId="62A7A54D" w14:textId="77777777" w:rsidR="00EE7B60" w:rsidRDefault="00EE7B60" w:rsidP="00EE7B60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ind w:left="720"/>
              <w:textAlignment w:val="auto"/>
              <w:outlineLvl w:val="2"/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</w:pPr>
          </w:p>
          <w:p w14:paraId="2C4AFC25" w14:textId="478D294A" w:rsidR="00EE7B60" w:rsidRPr="006D6E55" w:rsidRDefault="00C73132" w:rsidP="00EF60BD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ind w:left="720"/>
              <w:textAlignment w:val="auto"/>
              <w:outlineLvl w:val="2"/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4"/>
                <w:szCs w:val="24"/>
                <w:lang w:val="en-IN" w:eastAsia="en-IN"/>
              </w:rPr>
            </w:pPr>
            <w:r w:rsidRPr="002D369A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>Aim:</w:t>
            </w:r>
            <w:r w:rsidR="00EE7B60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 xml:space="preserve"> </w:t>
            </w:r>
            <w:r w:rsidR="00EE7B60" w:rsidRPr="00EE7B60">
              <w:rPr>
                <w:rFonts w:ascii="Times New Roman" w:eastAsia="Times New Roman" w:hAnsi="Times New Roman" w:cs="Times New Roman"/>
                <w:snapToGrid/>
                <w:color w:val="auto"/>
                <w:sz w:val="28"/>
                <w:szCs w:val="28"/>
                <w:lang w:eastAsia="en-IN"/>
              </w:rPr>
              <w:t>S</w:t>
            </w:r>
            <w:r w:rsidR="00EE7B60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cenario-Based Merge Conflict Resolution </w:t>
            </w:r>
            <w:r w:rsidR="00BC4115" w:rsidRPr="006D6E55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4"/>
                <w:szCs w:val="24"/>
                <w:lang w:val="en-IN" w:eastAsia="en-IN"/>
              </w:rPr>
              <w:t xml:space="preserve"> </w:t>
            </w:r>
          </w:p>
          <w:p w14:paraId="4941B090" w14:textId="77777777" w:rsidR="006D6E55" w:rsidRPr="006D6E55" w:rsidRDefault="00C73132" w:rsidP="002D369A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ind w:left="720"/>
              <w:textAlignment w:val="auto"/>
              <w:outlineLvl w:val="2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2D369A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>Theory:</w:t>
            </w:r>
            <w:r w:rsidR="00EE7B60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 xml:space="preserve"> </w:t>
            </w:r>
            <w:r w:rsidR="00B01C8F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>Simulated scenarios of merge conflicts provide a better understanding of</w:t>
            </w:r>
          </w:p>
          <w:p w14:paraId="0772A6F4" w14:textId="6094D87A" w:rsidR="0079096C" w:rsidRPr="006D6E55" w:rsidRDefault="00B01C8F" w:rsidP="002D369A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ind w:left="720"/>
              <w:textAlignment w:val="auto"/>
              <w:outlineLvl w:val="2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 conflict resolution strategies</w:t>
            </w:r>
          </w:p>
          <w:p w14:paraId="68F05BA9" w14:textId="66D7FF86" w:rsidR="00C73132" w:rsidRPr="002D369A" w:rsidRDefault="00BC4115" w:rsidP="002D369A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ind w:left="720"/>
              <w:textAlignment w:val="auto"/>
              <w:outlineLvl w:val="2"/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</w:pPr>
            <w:r w:rsidRPr="002D369A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 xml:space="preserve"> </w:t>
            </w:r>
            <w:r w:rsidR="00C73132" w:rsidRPr="002D369A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>Procedure:</w:t>
            </w:r>
          </w:p>
          <w:p w14:paraId="069B1D52" w14:textId="0CC6E68E" w:rsidR="00AC0FE8" w:rsidRPr="006D6E55" w:rsidRDefault="007F2A5D" w:rsidP="00776E3B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2A5D">
              <w:rPr>
                <w:rFonts w:ascii="Times New Roman" w:eastAsia="Times New Roman" w:hAnsi="Times New Roman" w:cs="Times New Roman"/>
                <w:snapToGrid/>
                <w:color w:val="auto"/>
                <w:sz w:val="28"/>
                <w:szCs w:val="28"/>
                <w:lang w:eastAsia="en-I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napToGrid/>
                <w:color w:val="auto"/>
                <w:sz w:val="28"/>
                <w:szCs w:val="28"/>
                <w:lang w:eastAsia="en-IN"/>
              </w:rPr>
              <w:t xml:space="preserve">    1. </w:t>
            </w:r>
            <w:r w:rsidR="001F5041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>Create a conflict by modifying the same file in two different branches</w:t>
            </w:r>
            <w:r w:rsidR="00802C5C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>.</w:t>
            </w:r>
            <w:r w:rsidR="00F65590" w:rsidRPr="006D6E55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</w:p>
          <w:p w14:paraId="7D1A8B8A" w14:textId="7B38DF14" w:rsidR="00F65590" w:rsidRPr="006D6E55" w:rsidRDefault="00F65590" w:rsidP="00776E3B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6D6E55" w:rsidRPr="006D6E5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FD2FDE6" wp14:editId="0E168A2F">
                  <wp:extent cx="5509258" cy="831586"/>
                  <wp:effectExtent l="0" t="0" r="0" b="6985"/>
                  <wp:docPr id="5939184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91843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8671" cy="834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DCBB05" w14:textId="2256D289" w:rsidR="00802C5C" w:rsidRPr="006D6E55" w:rsidRDefault="007F2A5D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 xml:space="preserve">      2. </w:t>
            </w:r>
            <w:r w:rsidR="00653EA4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Merge the branches and encounter the conflict. </w:t>
            </w:r>
          </w:p>
          <w:p w14:paraId="1C2433B7" w14:textId="2396F9A8" w:rsidR="00776E3B" w:rsidRPr="006D6E55" w:rsidRDefault="00776E3B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D6E55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="006D6E55" w:rsidRPr="006D6E5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1F46EFB" wp14:editId="21CD84CB">
                  <wp:extent cx="5297804" cy="1961830"/>
                  <wp:effectExtent l="0" t="0" r="0" b="635"/>
                  <wp:docPr id="6052246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522461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3079" cy="1963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970286" w14:textId="5CF919FD" w:rsidR="007F2A5D" w:rsidRPr="006D6E55" w:rsidRDefault="007F2A5D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      3. </w:t>
            </w:r>
            <w:r w:rsidR="00653EA4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>Use Git tools like git merge</w:t>
            </w:r>
            <w:r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 </w:t>
            </w:r>
            <w:r w:rsidR="00653EA4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tool or manual resolution to resolve the conflict. </w:t>
            </w:r>
          </w:p>
          <w:p w14:paraId="70FBFF0D" w14:textId="5EF52E91" w:rsidR="00F01CA2" w:rsidRPr="006D6E55" w:rsidRDefault="00F01CA2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       </w:t>
            </w:r>
            <w:r w:rsidR="00B57F86" w:rsidRPr="00B57F86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drawing>
                <wp:inline distT="0" distB="0" distL="0" distR="0" wp14:anchorId="7F0856A6" wp14:editId="7DF126AC">
                  <wp:extent cx="4305901" cy="1133633"/>
                  <wp:effectExtent l="0" t="0" r="0" b="9525"/>
                  <wp:docPr id="20163831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38314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901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144470" w14:textId="77777777" w:rsidR="00F01CA2" w:rsidRPr="006D6E55" w:rsidRDefault="007F2A5D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      </w:t>
            </w:r>
          </w:p>
          <w:p w14:paraId="5F2EC2D7" w14:textId="77777777" w:rsidR="00F01CA2" w:rsidRPr="006D6E55" w:rsidRDefault="00F01CA2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</w:p>
          <w:p w14:paraId="3FAAC22E" w14:textId="43FB51D0" w:rsidR="00835D3C" w:rsidRPr="006D6E55" w:rsidRDefault="00F01CA2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</w:pPr>
            <w:r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lastRenderedPageBreak/>
              <w:t xml:space="preserve">         </w:t>
            </w:r>
            <w:r w:rsidR="007F2A5D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4. </w:t>
            </w:r>
            <w:r w:rsidR="00653EA4" w:rsidRPr="006D6E55">
              <w:rPr>
                <w:rFonts w:ascii="Times New Roman" w:eastAsia="Times New Roman" w:hAnsi="Times New Roman" w:cs="Times New Roman"/>
                <w:snapToGrid/>
                <w:color w:val="auto"/>
                <w:sz w:val="24"/>
                <w:szCs w:val="24"/>
                <w:lang w:eastAsia="en-IN"/>
              </w:rPr>
              <w:t xml:space="preserve">Commit the resolved file. </w:t>
            </w:r>
          </w:p>
          <w:p w14:paraId="5E959877" w14:textId="21184D31" w:rsidR="00F01CA2" w:rsidRDefault="00F01CA2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eastAsia="Times New Roman" w:hAnsi="Times New Roman" w:cs="Times New Roman"/>
                <w:snapToGrid/>
                <w:color w:val="auto"/>
                <w:sz w:val="28"/>
                <w:szCs w:val="28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napToGrid/>
                <w:color w:val="auto"/>
                <w:sz w:val="28"/>
                <w:szCs w:val="28"/>
                <w:lang w:eastAsia="en-IN"/>
              </w:rPr>
              <w:t xml:space="preserve">         </w:t>
            </w:r>
            <w:r w:rsidR="00B57F86" w:rsidRPr="00B57F86">
              <w:rPr>
                <w:rFonts w:ascii="Times New Roman" w:eastAsia="Times New Roman" w:hAnsi="Times New Roman" w:cs="Times New Roman"/>
                <w:snapToGrid/>
                <w:color w:val="auto"/>
                <w:sz w:val="28"/>
                <w:szCs w:val="28"/>
                <w:lang w:eastAsia="en-IN"/>
              </w:rPr>
              <w:drawing>
                <wp:inline distT="0" distB="0" distL="0" distR="0" wp14:anchorId="3C560E8B" wp14:editId="4C78B7BF">
                  <wp:extent cx="4305901" cy="1133633"/>
                  <wp:effectExtent l="0" t="0" r="0" b="9525"/>
                  <wp:docPr id="2449825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98250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901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FF8260" w14:textId="27A0F832" w:rsidR="00091D4B" w:rsidRPr="00653EA4" w:rsidRDefault="00091D4B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 w:line="297" w:lineRule="auto"/>
              <w:ind w:left="360"/>
              <w:jc w:val="both"/>
              <w:textAlignment w:val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</w:t>
            </w:r>
          </w:p>
          <w:p w14:paraId="14E838A1" w14:textId="77777777" w:rsidR="007B03A9" w:rsidRPr="002D369A" w:rsidRDefault="007B03A9">
            <w:pPr>
              <w:spacing w:line="249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61EFDF8" w14:textId="570EBF5C" w:rsidR="00D22485" w:rsidRPr="002D369A" w:rsidRDefault="00D22485" w:rsidP="007F2A5D">
            <w:pPr>
              <w:pStyle w:val="NormalWeb"/>
              <w:rPr>
                <w:sz w:val="28"/>
                <w:szCs w:val="28"/>
              </w:rPr>
            </w:pPr>
          </w:p>
          <w:p w14:paraId="611571BF" w14:textId="77777777" w:rsidR="002D369A" w:rsidRDefault="00D22485" w:rsidP="00D22485">
            <w:pPr>
              <w:pStyle w:val="Heading3"/>
              <w:rPr>
                <w:sz w:val="28"/>
                <w:szCs w:val="28"/>
              </w:rPr>
            </w:pPr>
            <w:r w:rsidRPr="002D369A">
              <w:rPr>
                <w:sz w:val="28"/>
                <w:szCs w:val="28"/>
              </w:rPr>
              <w:t xml:space="preserve">     </w:t>
            </w:r>
          </w:p>
          <w:p w14:paraId="7E6AB039" w14:textId="77777777" w:rsidR="002D369A" w:rsidRDefault="002D369A" w:rsidP="00D22485">
            <w:pPr>
              <w:pStyle w:val="Heading3"/>
              <w:rPr>
                <w:sz w:val="28"/>
                <w:szCs w:val="28"/>
              </w:rPr>
            </w:pPr>
          </w:p>
          <w:p w14:paraId="77A96B9E" w14:textId="77777777" w:rsidR="002D369A" w:rsidRDefault="002D369A" w:rsidP="00D22485">
            <w:pPr>
              <w:pStyle w:val="Heading3"/>
              <w:rPr>
                <w:sz w:val="28"/>
                <w:szCs w:val="28"/>
              </w:rPr>
            </w:pPr>
          </w:p>
          <w:p w14:paraId="1D5F9687" w14:textId="1E28D594" w:rsidR="002D369A" w:rsidRPr="007F2A5D" w:rsidRDefault="002D369A" w:rsidP="007F2A5D">
            <w:pPr>
              <w:pStyle w:val="Heading3"/>
              <w:jc w:val="center"/>
              <w:rPr>
                <w:sz w:val="28"/>
                <w:szCs w:val="28"/>
              </w:rPr>
            </w:pPr>
            <w:r w:rsidRPr="007F2A5D">
              <w:rPr>
                <w:sz w:val="28"/>
                <w:szCs w:val="28"/>
              </w:rPr>
              <w:t xml:space="preserve">        </w:t>
            </w:r>
          </w:p>
          <w:p w14:paraId="315F3DAF" w14:textId="35A93F40" w:rsidR="007B03A9" w:rsidRPr="007F2A5D" w:rsidRDefault="002D369A" w:rsidP="007F2A5D">
            <w:pPr>
              <w:kinsoku/>
              <w:autoSpaceDE/>
              <w:autoSpaceDN/>
              <w:adjustRightInd/>
              <w:snapToGrid/>
              <w:spacing w:before="100" w:beforeAutospacing="1" w:after="100" w:afterAutospacing="1"/>
              <w:textAlignment w:val="auto"/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</w:pPr>
            <w:r w:rsidRPr="002D369A"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napToGrid/>
                <w:color w:val="auto"/>
                <w:sz w:val="28"/>
                <w:szCs w:val="28"/>
                <w:lang w:val="en-IN" w:eastAsia="en-IN"/>
              </w:rPr>
              <w:t xml:space="preserve"> </w:t>
            </w:r>
          </w:p>
        </w:tc>
      </w:tr>
    </w:tbl>
    <w:p w14:paraId="0347D942" w14:textId="13C08F78" w:rsidR="008071A6" w:rsidRPr="008071A6" w:rsidRDefault="008071A6" w:rsidP="006D6E55">
      <w:pPr>
        <w:tabs>
          <w:tab w:val="left" w:pos="2160"/>
        </w:tabs>
      </w:pPr>
    </w:p>
    <w:sectPr w:rsidR="008071A6" w:rsidRPr="008071A6" w:rsidSect="00A45727">
      <w:headerReference w:type="default" r:id="rId21"/>
      <w:footerReference w:type="default" r:id="rId22"/>
      <w:pgSz w:w="11907" w:h="16839"/>
      <w:pgMar w:top="400" w:right="477" w:bottom="0" w:left="480" w:header="283" w:footer="454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0F73D" w14:textId="77777777" w:rsidR="00C7057A" w:rsidRDefault="00C7057A">
      <w:r>
        <w:separator/>
      </w:r>
    </w:p>
  </w:endnote>
  <w:endnote w:type="continuationSeparator" w:id="0">
    <w:p w14:paraId="266D44CF" w14:textId="77777777" w:rsidR="00C7057A" w:rsidRDefault="00C70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34119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C4D2E8" w14:textId="249EE0A5" w:rsidR="00E06739" w:rsidRDefault="00E067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AD4B0D" w14:textId="77777777" w:rsidR="00E06739" w:rsidRDefault="00E067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59CCD" w14:textId="77777777" w:rsidR="00C7057A" w:rsidRDefault="00C7057A">
      <w:r>
        <w:separator/>
      </w:r>
    </w:p>
  </w:footnote>
  <w:footnote w:type="continuationSeparator" w:id="0">
    <w:p w14:paraId="4758E7EE" w14:textId="77777777" w:rsidR="00C7057A" w:rsidRDefault="00C70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E83613" w14:textId="77777777" w:rsidR="006A3CDB" w:rsidRDefault="006A3CDB">
    <w:pPr>
      <w:pStyle w:val="BodyText"/>
      <w:spacing w:line="14" w:lineRule="auto"/>
      <w:rPr>
        <w:sz w:val="2"/>
      </w:rPr>
    </w:pPr>
  </w:p>
  <w:p w14:paraId="4FCA851D" w14:textId="77777777" w:rsidR="006A3CDB" w:rsidRDefault="006A3CDB">
    <w:pPr>
      <w:pStyle w:val="BodyText"/>
      <w:spacing w:line="14" w:lineRule="auto"/>
      <w:rPr>
        <w:sz w:val="2"/>
      </w:rPr>
    </w:pPr>
  </w:p>
  <w:p w14:paraId="0F101646" w14:textId="126F382B" w:rsidR="006A3CDB" w:rsidRDefault="006A3CDB">
    <w:pPr>
      <w:pStyle w:val="BodyText"/>
      <w:spacing w:line="14" w:lineRule="auto"/>
      <w:rPr>
        <w:sz w:val="2"/>
      </w:rPr>
    </w:pPr>
    <w:r>
      <w:rPr>
        <w:sz w:val="2"/>
      </w:rPr>
      <w:ptab w:relativeTo="indent" w:alignment="center" w:leader="none"/>
    </w:r>
    <w:r>
      <w:rPr>
        <w:sz w:val="2"/>
      </w:rPr>
      <w:ptab w:relativeTo="margin" w:alignment="left" w:leader="none"/>
    </w:r>
    <w:r>
      <w:rPr>
        <w:noProof/>
      </w:rPr>
      <w:drawing>
        <wp:inline distT="0" distB="0" distL="0" distR="0" wp14:anchorId="2CA1584E" wp14:editId="4FC9E5F6">
          <wp:extent cx="1567767" cy="468000"/>
          <wp:effectExtent l="0" t="0" r="0" b="0"/>
          <wp:docPr id="808536920" name="Picture 8085369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7767" cy="46800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64417CCD" w14:textId="77777777" w:rsidR="006A3CDB" w:rsidRDefault="006A3CDB">
    <w:pPr>
      <w:pStyle w:val="BodyText"/>
      <w:spacing w:line="14" w:lineRule="auto"/>
      <w:rPr>
        <w:sz w:val="2"/>
      </w:rPr>
    </w:pPr>
  </w:p>
  <w:p w14:paraId="09D38398" w14:textId="77777777" w:rsidR="006A3CDB" w:rsidRDefault="006A3CDB">
    <w:pPr>
      <w:pStyle w:val="BodyText"/>
      <w:spacing w:line="14" w:lineRule="auto"/>
      <w:rPr>
        <w:sz w:val="2"/>
      </w:rPr>
    </w:pPr>
  </w:p>
  <w:p w14:paraId="57E6E036" w14:textId="77777777" w:rsidR="006A3CDB" w:rsidRDefault="006A3CDB">
    <w:pPr>
      <w:pStyle w:val="BodyText"/>
      <w:spacing w:line="14" w:lineRule="auto"/>
      <w:rPr>
        <w:sz w:val="2"/>
      </w:rPr>
    </w:pPr>
  </w:p>
  <w:p w14:paraId="29759584" w14:textId="77777777" w:rsidR="006A3CDB" w:rsidRDefault="006A3CDB">
    <w:pPr>
      <w:pStyle w:val="BodyText"/>
      <w:spacing w:line="14" w:lineRule="auto"/>
      <w:rPr>
        <w:sz w:val="2"/>
      </w:rPr>
    </w:pPr>
  </w:p>
  <w:p w14:paraId="53BD88BF" w14:textId="77777777" w:rsidR="006A3CDB" w:rsidRDefault="006A3CDB">
    <w:pPr>
      <w:pStyle w:val="BodyText"/>
      <w:spacing w:line="14" w:lineRule="auto"/>
      <w:rPr>
        <w:sz w:val="2"/>
      </w:rPr>
    </w:pPr>
  </w:p>
  <w:p w14:paraId="4887A665" w14:textId="77777777" w:rsidR="006A3CDB" w:rsidRDefault="006A3CDB">
    <w:pPr>
      <w:pStyle w:val="BodyText"/>
      <w:spacing w:line="14" w:lineRule="auto"/>
      <w:rPr>
        <w:sz w:val="2"/>
      </w:rPr>
    </w:pPr>
  </w:p>
  <w:p w14:paraId="0D61597B" w14:textId="77777777" w:rsidR="006A3CDB" w:rsidRDefault="006A3CDB">
    <w:pPr>
      <w:pStyle w:val="BodyText"/>
      <w:spacing w:line="14" w:lineRule="auto"/>
      <w:rPr>
        <w:sz w:val="2"/>
      </w:rPr>
    </w:pPr>
  </w:p>
  <w:p w14:paraId="5981495C" w14:textId="77777777" w:rsidR="006A3CDB" w:rsidRDefault="006A3CDB">
    <w:pPr>
      <w:pStyle w:val="BodyText"/>
      <w:spacing w:line="14" w:lineRule="auto"/>
      <w:rPr>
        <w:sz w:val="2"/>
      </w:rPr>
    </w:pPr>
  </w:p>
  <w:p w14:paraId="1CB2F218" w14:textId="77777777" w:rsidR="006A3CDB" w:rsidRDefault="006A3CDB">
    <w:pPr>
      <w:pStyle w:val="BodyText"/>
      <w:spacing w:line="14" w:lineRule="auto"/>
      <w:rPr>
        <w:sz w:val="2"/>
      </w:rPr>
    </w:pPr>
  </w:p>
  <w:p w14:paraId="11744B2E" w14:textId="77777777" w:rsidR="006A3CDB" w:rsidRDefault="006A3CDB">
    <w:pPr>
      <w:pStyle w:val="BodyText"/>
      <w:spacing w:line="14" w:lineRule="auto"/>
      <w:rPr>
        <w:sz w:val="2"/>
      </w:rPr>
    </w:pPr>
  </w:p>
  <w:p w14:paraId="5F9550EB" w14:textId="77777777" w:rsidR="006A3CDB" w:rsidRDefault="006A3CDB">
    <w:pPr>
      <w:pStyle w:val="BodyText"/>
      <w:spacing w:line="14" w:lineRule="auto"/>
      <w:rPr>
        <w:sz w:val="2"/>
      </w:rPr>
    </w:pPr>
  </w:p>
  <w:p w14:paraId="168AE439" w14:textId="77777777" w:rsidR="006A3CDB" w:rsidRDefault="006A3CDB">
    <w:pPr>
      <w:pStyle w:val="BodyText"/>
      <w:spacing w:line="14" w:lineRule="auto"/>
      <w:rPr>
        <w:sz w:val="2"/>
      </w:rPr>
    </w:pPr>
  </w:p>
  <w:p w14:paraId="73F2D4A3" w14:textId="77777777" w:rsidR="006A3CDB" w:rsidRDefault="006A3CDB">
    <w:pPr>
      <w:pStyle w:val="BodyText"/>
      <w:spacing w:line="14" w:lineRule="auto"/>
      <w:rPr>
        <w:sz w:val="2"/>
      </w:rPr>
    </w:pPr>
  </w:p>
  <w:p w14:paraId="01C52AFC" w14:textId="77777777" w:rsidR="006A3CDB" w:rsidRDefault="006A3CDB">
    <w:pPr>
      <w:pStyle w:val="BodyText"/>
      <w:spacing w:line="14" w:lineRule="auto"/>
      <w:rPr>
        <w:sz w:val="2"/>
      </w:rPr>
    </w:pPr>
  </w:p>
  <w:p w14:paraId="43A64F50" w14:textId="77777777" w:rsidR="006A3CDB" w:rsidRDefault="006A3CDB">
    <w:pPr>
      <w:pStyle w:val="BodyText"/>
      <w:spacing w:line="14" w:lineRule="auto"/>
      <w:rPr>
        <w:sz w:val="2"/>
      </w:rPr>
    </w:pPr>
  </w:p>
  <w:p w14:paraId="77BDB126" w14:textId="77777777" w:rsidR="006A3CDB" w:rsidRDefault="006A3CDB">
    <w:pPr>
      <w:pStyle w:val="BodyText"/>
      <w:spacing w:line="14" w:lineRule="auto"/>
      <w:rPr>
        <w:sz w:val="2"/>
      </w:rPr>
    </w:pPr>
  </w:p>
  <w:p w14:paraId="521AECED" w14:textId="77777777" w:rsidR="006A3CDB" w:rsidRDefault="006A3CDB">
    <w:pPr>
      <w:pStyle w:val="BodyText"/>
      <w:spacing w:line="14" w:lineRule="auto"/>
      <w:rPr>
        <w:sz w:val="2"/>
      </w:rPr>
    </w:pPr>
  </w:p>
  <w:p w14:paraId="1673EC67" w14:textId="77777777" w:rsidR="006A3CDB" w:rsidRDefault="006A3CDB">
    <w:pPr>
      <w:pStyle w:val="BodyText"/>
      <w:spacing w:line="14" w:lineRule="auto"/>
      <w:rPr>
        <w:sz w:val="2"/>
      </w:rPr>
    </w:pPr>
  </w:p>
  <w:p w14:paraId="6E826887" w14:textId="77777777" w:rsidR="006A3CDB" w:rsidRDefault="006A3CDB">
    <w:pPr>
      <w:pStyle w:val="BodyText"/>
      <w:spacing w:line="14" w:lineRule="auto"/>
      <w:rPr>
        <w:sz w:val="2"/>
      </w:rPr>
    </w:pPr>
  </w:p>
  <w:p w14:paraId="08D9D0D8" w14:textId="77777777" w:rsidR="006A3CDB" w:rsidRDefault="006A3CDB">
    <w:pPr>
      <w:pStyle w:val="BodyText"/>
      <w:spacing w:line="14" w:lineRule="auto"/>
      <w:rPr>
        <w:sz w:val="2"/>
      </w:rPr>
    </w:pPr>
  </w:p>
  <w:p w14:paraId="1BE43B83" w14:textId="77777777" w:rsidR="006A3CDB" w:rsidRDefault="006A3CDB">
    <w:pPr>
      <w:pStyle w:val="BodyText"/>
      <w:spacing w:line="14" w:lineRule="auto"/>
      <w:rPr>
        <w:sz w:val="2"/>
      </w:rPr>
    </w:pPr>
  </w:p>
  <w:p w14:paraId="2F7AD756" w14:textId="77777777" w:rsidR="006A3CDB" w:rsidRDefault="006A3CDB">
    <w:pPr>
      <w:pStyle w:val="BodyText"/>
      <w:spacing w:line="14" w:lineRule="auto"/>
      <w:rPr>
        <w:sz w:val="2"/>
      </w:rPr>
    </w:pPr>
  </w:p>
  <w:p w14:paraId="26749180" w14:textId="77777777" w:rsidR="006A3CDB" w:rsidRDefault="006A3CDB">
    <w:pPr>
      <w:pStyle w:val="BodyText"/>
      <w:spacing w:line="14" w:lineRule="auto"/>
      <w:rPr>
        <w:sz w:val="2"/>
      </w:rPr>
    </w:pPr>
  </w:p>
  <w:p w14:paraId="256E8891" w14:textId="77777777" w:rsidR="006A3CDB" w:rsidRDefault="006A3CDB">
    <w:pPr>
      <w:pStyle w:val="BodyText"/>
      <w:spacing w:line="14" w:lineRule="auto"/>
      <w:rPr>
        <w:sz w:val="2"/>
      </w:rPr>
    </w:pPr>
  </w:p>
  <w:p w14:paraId="0A35FB0A" w14:textId="77777777" w:rsidR="006A3CDB" w:rsidRDefault="006A3CDB">
    <w:pPr>
      <w:pStyle w:val="BodyText"/>
      <w:spacing w:line="14" w:lineRule="auto"/>
      <w:rPr>
        <w:sz w:val="2"/>
      </w:rPr>
    </w:pPr>
  </w:p>
  <w:p w14:paraId="3084E670" w14:textId="77777777" w:rsidR="006A3CDB" w:rsidRDefault="006A3CDB">
    <w:pPr>
      <w:pStyle w:val="BodyText"/>
      <w:spacing w:line="14" w:lineRule="auto"/>
      <w:rPr>
        <w:sz w:val="2"/>
      </w:rPr>
    </w:pPr>
  </w:p>
  <w:p w14:paraId="2879BAD9" w14:textId="77777777" w:rsidR="006A3CDB" w:rsidRDefault="006A3CDB">
    <w:pPr>
      <w:pStyle w:val="BodyText"/>
      <w:spacing w:line="14" w:lineRule="auto"/>
      <w:rPr>
        <w:sz w:val="2"/>
      </w:rPr>
    </w:pPr>
  </w:p>
  <w:p w14:paraId="229786DD" w14:textId="77777777" w:rsidR="006A3CDB" w:rsidRDefault="006A3CDB">
    <w:pPr>
      <w:pStyle w:val="BodyText"/>
      <w:spacing w:line="14" w:lineRule="auto"/>
      <w:rPr>
        <w:sz w:val="2"/>
      </w:rPr>
    </w:pPr>
  </w:p>
  <w:p w14:paraId="4DFC70FD" w14:textId="77777777" w:rsidR="006A3CDB" w:rsidRDefault="006A3CDB">
    <w:pPr>
      <w:pStyle w:val="BodyText"/>
      <w:spacing w:line="14" w:lineRule="auto"/>
      <w:rPr>
        <w:sz w:val="2"/>
      </w:rPr>
    </w:pPr>
  </w:p>
  <w:p w14:paraId="2DCCB14E" w14:textId="77777777" w:rsidR="006A3CDB" w:rsidRDefault="006A3CDB">
    <w:pPr>
      <w:pStyle w:val="BodyText"/>
      <w:spacing w:line="14" w:lineRule="auto"/>
      <w:rPr>
        <w:sz w:val="2"/>
      </w:rPr>
    </w:pPr>
  </w:p>
  <w:p w14:paraId="38FAC0BF" w14:textId="77777777" w:rsidR="006A3CDB" w:rsidRDefault="006A3CDB">
    <w:pPr>
      <w:pStyle w:val="BodyText"/>
      <w:spacing w:line="14" w:lineRule="auto"/>
      <w:rPr>
        <w:sz w:val="2"/>
      </w:rPr>
    </w:pPr>
  </w:p>
  <w:p w14:paraId="3DF0F56A" w14:textId="77777777" w:rsidR="006A3CDB" w:rsidRDefault="006A3CDB">
    <w:pPr>
      <w:pStyle w:val="BodyText"/>
      <w:spacing w:line="14" w:lineRule="auto"/>
      <w:rPr>
        <w:sz w:val="2"/>
      </w:rPr>
    </w:pPr>
  </w:p>
  <w:p w14:paraId="0AD44D63" w14:textId="77777777" w:rsidR="006A3CDB" w:rsidRDefault="006A3CDB">
    <w:pPr>
      <w:pStyle w:val="BodyText"/>
      <w:spacing w:line="14" w:lineRule="auto"/>
      <w:rPr>
        <w:sz w:val="2"/>
      </w:rPr>
    </w:pPr>
  </w:p>
  <w:p w14:paraId="3AE13C04" w14:textId="77777777" w:rsidR="006A3CDB" w:rsidRDefault="006A3CDB">
    <w:pPr>
      <w:pStyle w:val="BodyText"/>
      <w:spacing w:line="14" w:lineRule="auto"/>
      <w:rPr>
        <w:sz w:val="2"/>
      </w:rPr>
    </w:pPr>
  </w:p>
  <w:p w14:paraId="368CEDC8" w14:textId="77777777" w:rsidR="006A3CDB" w:rsidRDefault="006A3CDB">
    <w:pPr>
      <w:pStyle w:val="BodyText"/>
      <w:spacing w:line="14" w:lineRule="auto"/>
      <w:rPr>
        <w:sz w:val="2"/>
      </w:rPr>
    </w:pPr>
  </w:p>
  <w:p w14:paraId="04E9D64C" w14:textId="77777777" w:rsidR="006A3CDB" w:rsidRDefault="006A3CDB">
    <w:pPr>
      <w:pStyle w:val="BodyText"/>
      <w:spacing w:line="14" w:lineRule="auto"/>
      <w:rPr>
        <w:sz w:val="2"/>
      </w:rPr>
    </w:pPr>
  </w:p>
  <w:p w14:paraId="31949EDA" w14:textId="77777777" w:rsidR="006A3CDB" w:rsidRDefault="006A3CDB">
    <w:pPr>
      <w:pStyle w:val="BodyText"/>
      <w:spacing w:line="14" w:lineRule="auto"/>
      <w:rPr>
        <w:sz w:val="2"/>
      </w:rPr>
    </w:pPr>
  </w:p>
  <w:p w14:paraId="4227A6E9" w14:textId="77777777" w:rsidR="006A3CDB" w:rsidRDefault="006A3CDB">
    <w:pPr>
      <w:pStyle w:val="BodyText"/>
      <w:spacing w:line="14" w:lineRule="auto"/>
      <w:rPr>
        <w:sz w:val="2"/>
      </w:rPr>
    </w:pPr>
  </w:p>
  <w:p w14:paraId="238BAD5C" w14:textId="77777777" w:rsidR="006A3CDB" w:rsidRDefault="006A3CDB">
    <w:pPr>
      <w:pStyle w:val="BodyText"/>
      <w:spacing w:line="14" w:lineRule="auto"/>
      <w:rPr>
        <w:sz w:val="2"/>
      </w:rPr>
    </w:pPr>
  </w:p>
  <w:p w14:paraId="7DB99D4A" w14:textId="77777777" w:rsidR="006A3CDB" w:rsidRDefault="006A3CDB">
    <w:pPr>
      <w:pStyle w:val="BodyText"/>
      <w:spacing w:line="14" w:lineRule="auto"/>
      <w:rPr>
        <w:sz w:val="2"/>
      </w:rPr>
    </w:pPr>
  </w:p>
  <w:p w14:paraId="6A49ED71" w14:textId="77777777" w:rsidR="006A3CDB" w:rsidRDefault="006A3CDB">
    <w:pPr>
      <w:pStyle w:val="BodyText"/>
      <w:spacing w:line="14" w:lineRule="auto"/>
      <w:rPr>
        <w:sz w:val="2"/>
      </w:rPr>
    </w:pPr>
  </w:p>
  <w:p w14:paraId="3F5AEF78" w14:textId="77777777" w:rsidR="006A3CDB" w:rsidRDefault="006A3CDB">
    <w:pPr>
      <w:pStyle w:val="BodyText"/>
      <w:spacing w:line="14" w:lineRule="auto"/>
      <w:rPr>
        <w:sz w:val="2"/>
      </w:rPr>
    </w:pPr>
  </w:p>
  <w:p w14:paraId="3B3796F4" w14:textId="77777777" w:rsidR="006A3CDB" w:rsidRDefault="006A3CDB">
    <w:pPr>
      <w:pStyle w:val="BodyText"/>
      <w:spacing w:line="14" w:lineRule="auto"/>
      <w:rPr>
        <w:sz w:val="2"/>
      </w:rPr>
    </w:pPr>
  </w:p>
  <w:p w14:paraId="430975AD" w14:textId="77777777" w:rsidR="006A3CDB" w:rsidRDefault="006A3CDB">
    <w:pPr>
      <w:pStyle w:val="BodyText"/>
      <w:spacing w:line="14" w:lineRule="auto"/>
      <w:rPr>
        <w:sz w:val="2"/>
      </w:rPr>
    </w:pPr>
  </w:p>
  <w:p w14:paraId="22BC991F" w14:textId="77777777" w:rsidR="006A3CDB" w:rsidRDefault="006A3CDB">
    <w:pPr>
      <w:pStyle w:val="BodyText"/>
      <w:spacing w:line="14" w:lineRule="auto"/>
      <w:rPr>
        <w:sz w:val="2"/>
      </w:rPr>
    </w:pPr>
  </w:p>
  <w:p w14:paraId="2E109784" w14:textId="77777777" w:rsidR="006A3CDB" w:rsidRDefault="006A3CDB">
    <w:pPr>
      <w:pStyle w:val="BodyText"/>
      <w:spacing w:line="14" w:lineRule="auto"/>
      <w:rPr>
        <w:sz w:val="2"/>
      </w:rPr>
    </w:pPr>
  </w:p>
  <w:p w14:paraId="5C90A16A" w14:textId="77777777" w:rsidR="006A3CDB" w:rsidRDefault="006A3CDB">
    <w:pPr>
      <w:pStyle w:val="BodyText"/>
      <w:spacing w:line="14" w:lineRule="auto"/>
      <w:rPr>
        <w:sz w:val="2"/>
      </w:rPr>
    </w:pPr>
  </w:p>
  <w:p w14:paraId="4EC09BC4" w14:textId="77777777" w:rsidR="006A3CDB" w:rsidRDefault="006A3CDB">
    <w:pPr>
      <w:pStyle w:val="BodyText"/>
      <w:spacing w:line="14" w:lineRule="auto"/>
      <w:rPr>
        <w:sz w:val="2"/>
      </w:rPr>
    </w:pPr>
  </w:p>
  <w:p w14:paraId="6CB46672" w14:textId="77777777" w:rsidR="006A3CDB" w:rsidRDefault="006A3CDB">
    <w:pPr>
      <w:pStyle w:val="BodyText"/>
      <w:spacing w:line="14" w:lineRule="auto"/>
      <w:rPr>
        <w:sz w:val="2"/>
      </w:rPr>
    </w:pPr>
  </w:p>
  <w:p w14:paraId="0F5E935C" w14:textId="77777777" w:rsidR="006A3CDB" w:rsidRDefault="006A3CDB">
    <w:pPr>
      <w:pStyle w:val="BodyText"/>
      <w:spacing w:line="14" w:lineRule="auto"/>
      <w:rPr>
        <w:sz w:val="2"/>
      </w:rPr>
    </w:pPr>
  </w:p>
  <w:p w14:paraId="7174F1F1" w14:textId="77777777" w:rsidR="006A3CDB" w:rsidRDefault="006A3CDB">
    <w:pPr>
      <w:pStyle w:val="BodyText"/>
      <w:spacing w:line="14" w:lineRule="auto"/>
      <w:rPr>
        <w:sz w:val="2"/>
      </w:rPr>
    </w:pPr>
  </w:p>
  <w:p w14:paraId="7E5B734F" w14:textId="77777777" w:rsidR="006A3CDB" w:rsidRDefault="006A3CDB">
    <w:pPr>
      <w:pStyle w:val="BodyText"/>
      <w:spacing w:line="14" w:lineRule="auto"/>
      <w:rPr>
        <w:sz w:val="2"/>
      </w:rPr>
    </w:pPr>
  </w:p>
  <w:p w14:paraId="2AE10AE7" w14:textId="77777777" w:rsidR="006A3CDB" w:rsidRDefault="006A3CDB">
    <w:pPr>
      <w:pStyle w:val="BodyText"/>
      <w:spacing w:line="14" w:lineRule="auto"/>
      <w:rPr>
        <w:sz w:val="2"/>
      </w:rPr>
    </w:pPr>
  </w:p>
  <w:p w14:paraId="4B532297" w14:textId="77777777" w:rsidR="006A3CDB" w:rsidRDefault="006A3CDB">
    <w:pPr>
      <w:pStyle w:val="BodyText"/>
      <w:spacing w:line="14" w:lineRule="auto"/>
      <w:rPr>
        <w:sz w:val="2"/>
      </w:rPr>
    </w:pPr>
  </w:p>
  <w:p w14:paraId="1C8C6D97" w14:textId="77777777" w:rsidR="006A3CDB" w:rsidRDefault="006A3CDB">
    <w:pPr>
      <w:pStyle w:val="BodyText"/>
      <w:spacing w:line="14" w:lineRule="auto"/>
      <w:rPr>
        <w:sz w:val="2"/>
      </w:rPr>
    </w:pPr>
  </w:p>
  <w:p w14:paraId="210D3170" w14:textId="77777777" w:rsidR="006A3CDB" w:rsidRDefault="006A3CDB">
    <w:pPr>
      <w:pStyle w:val="BodyText"/>
      <w:spacing w:line="14" w:lineRule="auto"/>
      <w:rPr>
        <w:sz w:val="2"/>
      </w:rPr>
    </w:pPr>
  </w:p>
  <w:p w14:paraId="1848D8F0" w14:textId="77777777" w:rsidR="006A3CDB" w:rsidRDefault="006A3CDB">
    <w:pPr>
      <w:pStyle w:val="BodyText"/>
      <w:spacing w:line="14" w:lineRule="auto"/>
      <w:rPr>
        <w:sz w:val="2"/>
      </w:rPr>
    </w:pPr>
  </w:p>
  <w:p w14:paraId="355AC9B3" w14:textId="77777777" w:rsidR="006A3CDB" w:rsidRDefault="006A3CDB">
    <w:pPr>
      <w:pStyle w:val="BodyText"/>
      <w:spacing w:line="14" w:lineRule="auto"/>
      <w:rPr>
        <w:sz w:val="2"/>
      </w:rPr>
    </w:pPr>
  </w:p>
  <w:p w14:paraId="3B1D623B" w14:textId="77777777" w:rsidR="006A3CDB" w:rsidRDefault="006A3CDB">
    <w:pPr>
      <w:pStyle w:val="BodyText"/>
      <w:spacing w:line="14" w:lineRule="auto"/>
      <w:rPr>
        <w:sz w:val="2"/>
      </w:rPr>
    </w:pPr>
  </w:p>
  <w:p w14:paraId="61BC2458" w14:textId="77777777" w:rsidR="006A3CDB" w:rsidRDefault="006A3CDB">
    <w:pPr>
      <w:pStyle w:val="BodyText"/>
      <w:spacing w:line="14" w:lineRule="auto"/>
      <w:rPr>
        <w:sz w:val="2"/>
      </w:rPr>
    </w:pPr>
  </w:p>
  <w:p w14:paraId="52F540D5" w14:textId="77777777" w:rsidR="006A3CDB" w:rsidRDefault="006A3CDB">
    <w:pPr>
      <w:pStyle w:val="BodyText"/>
      <w:spacing w:line="14" w:lineRule="auto"/>
      <w:rPr>
        <w:sz w:val="2"/>
      </w:rPr>
    </w:pPr>
  </w:p>
  <w:p w14:paraId="1396B94F" w14:textId="77777777" w:rsidR="006A3CDB" w:rsidRDefault="006A3CDB">
    <w:pPr>
      <w:pStyle w:val="BodyText"/>
      <w:spacing w:line="14" w:lineRule="auto"/>
      <w:rPr>
        <w:sz w:val="2"/>
      </w:rPr>
    </w:pPr>
  </w:p>
  <w:p w14:paraId="49DB4B30" w14:textId="77777777" w:rsidR="006A3CDB" w:rsidRDefault="006A3CDB">
    <w:pPr>
      <w:pStyle w:val="BodyText"/>
      <w:spacing w:line="14" w:lineRule="auto"/>
      <w:rPr>
        <w:sz w:val="2"/>
      </w:rPr>
    </w:pPr>
  </w:p>
  <w:p w14:paraId="42FE9DEE" w14:textId="77777777" w:rsidR="006A3CDB" w:rsidRDefault="006A3CDB">
    <w:pPr>
      <w:pStyle w:val="BodyText"/>
      <w:spacing w:line="14" w:lineRule="auto"/>
      <w:rPr>
        <w:sz w:val="2"/>
      </w:rPr>
    </w:pPr>
  </w:p>
  <w:p w14:paraId="68337CD9" w14:textId="77777777" w:rsidR="006A3CDB" w:rsidRDefault="006A3CDB">
    <w:pPr>
      <w:pStyle w:val="BodyText"/>
      <w:spacing w:line="14" w:lineRule="auto"/>
      <w:rPr>
        <w:sz w:val="2"/>
      </w:rPr>
    </w:pPr>
  </w:p>
  <w:p w14:paraId="0ED5CB6B" w14:textId="77777777" w:rsidR="006A3CDB" w:rsidRDefault="006A3CDB">
    <w:pPr>
      <w:pStyle w:val="BodyText"/>
      <w:spacing w:line="14" w:lineRule="auto"/>
      <w:rPr>
        <w:sz w:val="2"/>
      </w:rPr>
    </w:pPr>
  </w:p>
  <w:p w14:paraId="28B26814" w14:textId="77777777" w:rsidR="006A3CDB" w:rsidRDefault="006A3CDB">
    <w:pPr>
      <w:pStyle w:val="BodyText"/>
      <w:spacing w:line="14" w:lineRule="auto"/>
      <w:rPr>
        <w:sz w:val="2"/>
      </w:rPr>
    </w:pPr>
  </w:p>
  <w:p w14:paraId="081BD194" w14:textId="77777777" w:rsidR="006A3CDB" w:rsidRDefault="006A3CDB">
    <w:pPr>
      <w:pStyle w:val="BodyText"/>
      <w:spacing w:line="14" w:lineRule="auto"/>
      <w:rPr>
        <w:sz w:val="2"/>
      </w:rPr>
    </w:pPr>
  </w:p>
  <w:p w14:paraId="78DC02BF" w14:textId="77777777" w:rsidR="006A3CDB" w:rsidRDefault="006A3CDB">
    <w:pPr>
      <w:pStyle w:val="BodyText"/>
      <w:spacing w:line="14" w:lineRule="auto"/>
      <w:rPr>
        <w:sz w:val="2"/>
      </w:rPr>
    </w:pPr>
  </w:p>
  <w:p w14:paraId="759298EE" w14:textId="77777777" w:rsidR="006A3CDB" w:rsidRDefault="006A3CDB">
    <w:pPr>
      <w:pStyle w:val="BodyText"/>
      <w:spacing w:line="14" w:lineRule="auto"/>
      <w:rPr>
        <w:sz w:val="2"/>
      </w:rPr>
    </w:pPr>
  </w:p>
  <w:p w14:paraId="24E06245" w14:textId="77777777" w:rsidR="006A3CDB" w:rsidRDefault="006A3CDB">
    <w:pPr>
      <w:pStyle w:val="BodyText"/>
      <w:spacing w:line="14" w:lineRule="auto"/>
      <w:rPr>
        <w:sz w:val="2"/>
      </w:rPr>
    </w:pPr>
  </w:p>
  <w:p w14:paraId="1DEF9BB5" w14:textId="77777777" w:rsidR="006A3CDB" w:rsidRDefault="006A3CDB">
    <w:pPr>
      <w:pStyle w:val="BodyText"/>
      <w:spacing w:line="14" w:lineRule="auto"/>
      <w:rPr>
        <w:sz w:val="2"/>
      </w:rPr>
    </w:pPr>
  </w:p>
  <w:p w14:paraId="6E075C40" w14:textId="77777777" w:rsidR="006A3CDB" w:rsidRDefault="006A3CDB">
    <w:pPr>
      <w:pStyle w:val="BodyText"/>
      <w:spacing w:line="14" w:lineRule="auto"/>
      <w:rPr>
        <w:sz w:val="2"/>
      </w:rPr>
    </w:pPr>
  </w:p>
  <w:p w14:paraId="3F6299A6" w14:textId="77777777" w:rsidR="006A3CDB" w:rsidRDefault="006A3CDB">
    <w:pPr>
      <w:pStyle w:val="BodyText"/>
      <w:spacing w:line="14" w:lineRule="auto"/>
      <w:rPr>
        <w:sz w:val="2"/>
      </w:rPr>
    </w:pPr>
  </w:p>
  <w:p w14:paraId="4882A773" w14:textId="77777777" w:rsidR="006A3CDB" w:rsidRDefault="006A3CDB">
    <w:pPr>
      <w:pStyle w:val="BodyText"/>
      <w:spacing w:line="14" w:lineRule="auto"/>
      <w:rPr>
        <w:sz w:val="2"/>
      </w:rPr>
    </w:pPr>
  </w:p>
  <w:p w14:paraId="67DCACE8" w14:textId="77777777" w:rsidR="006A3CDB" w:rsidRDefault="006A3CDB">
    <w:pPr>
      <w:pStyle w:val="BodyText"/>
      <w:spacing w:line="14" w:lineRule="auto"/>
      <w:rPr>
        <w:sz w:val="2"/>
      </w:rPr>
    </w:pPr>
  </w:p>
  <w:p w14:paraId="5AD6E8FD" w14:textId="77777777" w:rsidR="006A3CDB" w:rsidRDefault="006A3CDB">
    <w:pPr>
      <w:pStyle w:val="BodyText"/>
      <w:spacing w:line="14" w:lineRule="auto"/>
      <w:rPr>
        <w:sz w:val="2"/>
      </w:rPr>
    </w:pPr>
  </w:p>
  <w:p w14:paraId="1C2E584B" w14:textId="77777777" w:rsidR="006A3CDB" w:rsidRDefault="006A3CDB">
    <w:pPr>
      <w:pStyle w:val="BodyText"/>
      <w:spacing w:line="14" w:lineRule="auto"/>
      <w:rPr>
        <w:sz w:val="2"/>
      </w:rPr>
    </w:pPr>
  </w:p>
  <w:p w14:paraId="7F998C98" w14:textId="77777777" w:rsidR="006A3CDB" w:rsidRDefault="006A3CDB">
    <w:pPr>
      <w:pStyle w:val="BodyText"/>
      <w:spacing w:line="14" w:lineRule="auto"/>
      <w:rPr>
        <w:sz w:val="2"/>
      </w:rPr>
    </w:pPr>
  </w:p>
  <w:p w14:paraId="469CB777" w14:textId="77777777" w:rsidR="006A3CDB" w:rsidRDefault="006A3CDB">
    <w:pPr>
      <w:pStyle w:val="BodyText"/>
      <w:spacing w:line="14" w:lineRule="auto"/>
      <w:rPr>
        <w:sz w:val="2"/>
      </w:rPr>
    </w:pPr>
  </w:p>
  <w:p w14:paraId="2ED7776A" w14:textId="77777777" w:rsidR="006A3CDB" w:rsidRDefault="006A3CDB">
    <w:pPr>
      <w:pStyle w:val="BodyText"/>
      <w:spacing w:line="14" w:lineRule="auto"/>
      <w:rPr>
        <w:sz w:val="2"/>
      </w:rPr>
    </w:pPr>
  </w:p>
  <w:p w14:paraId="574F72FC" w14:textId="77777777" w:rsidR="006A3CDB" w:rsidRDefault="006A3CDB">
    <w:pPr>
      <w:pStyle w:val="BodyText"/>
      <w:spacing w:line="14" w:lineRule="auto"/>
      <w:rPr>
        <w:sz w:val="2"/>
      </w:rPr>
    </w:pPr>
  </w:p>
  <w:p w14:paraId="416E5D1D" w14:textId="77777777" w:rsidR="006A3CDB" w:rsidRDefault="006A3CDB">
    <w:pPr>
      <w:pStyle w:val="BodyText"/>
      <w:spacing w:line="14" w:lineRule="auto"/>
      <w:rPr>
        <w:sz w:val="2"/>
      </w:rPr>
    </w:pPr>
  </w:p>
  <w:p w14:paraId="394D581C" w14:textId="77777777" w:rsidR="006A3CDB" w:rsidRDefault="006A3CDB">
    <w:pPr>
      <w:pStyle w:val="BodyText"/>
      <w:spacing w:line="14" w:lineRule="auto"/>
      <w:rPr>
        <w:sz w:val="2"/>
      </w:rPr>
    </w:pPr>
  </w:p>
  <w:p w14:paraId="381D543C" w14:textId="77777777" w:rsidR="006A3CDB" w:rsidRDefault="006A3CDB">
    <w:pPr>
      <w:pStyle w:val="BodyText"/>
      <w:spacing w:line="14" w:lineRule="auto"/>
      <w:rPr>
        <w:sz w:val="2"/>
      </w:rPr>
    </w:pPr>
  </w:p>
  <w:p w14:paraId="13599EC2" w14:textId="77777777" w:rsidR="006A3CDB" w:rsidRDefault="006A3CDB">
    <w:pPr>
      <w:pStyle w:val="BodyText"/>
      <w:spacing w:line="14" w:lineRule="auto"/>
      <w:rPr>
        <w:sz w:val="2"/>
      </w:rPr>
    </w:pPr>
  </w:p>
  <w:p w14:paraId="6C090581" w14:textId="77777777" w:rsidR="006A3CDB" w:rsidRDefault="006A3CDB">
    <w:pPr>
      <w:pStyle w:val="BodyText"/>
      <w:spacing w:line="14" w:lineRule="auto"/>
      <w:rPr>
        <w:sz w:val="2"/>
      </w:rPr>
    </w:pPr>
  </w:p>
  <w:p w14:paraId="7896F2E7" w14:textId="77777777" w:rsidR="006A3CDB" w:rsidRDefault="006A3CDB">
    <w:pPr>
      <w:pStyle w:val="BodyText"/>
      <w:spacing w:line="14" w:lineRule="auto"/>
      <w:rPr>
        <w:sz w:val="2"/>
      </w:rPr>
    </w:pPr>
  </w:p>
  <w:p w14:paraId="39D4C0E0" w14:textId="77777777" w:rsidR="006A3CDB" w:rsidRDefault="006A3CDB">
    <w:pPr>
      <w:pStyle w:val="BodyText"/>
      <w:spacing w:line="14" w:lineRule="auto"/>
      <w:rPr>
        <w:sz w:val="2"/>
      </w:rPr>
    </w:pPr>
  </w:p>
  <w:p w14:paraId="1651692B" w14:textId="77777777" w:rsidR="006A3CDB" w:rsidRDefault="006A3CDB">
    <w:pPr>
      <w:pStyle w:val="BodyText"/>
      <w:spacing w:line="14" w:lineRule="auto"/>
      <w:rPr>
        <w:sz w:val="2"/>
      </w:rPr>
    </w:pPr>
  </w:p>
  <w:p w14:paraId="4001D21C" w14:textId="77777777" w:rsidR="006A3CDB" w:rsidRDefault="006A3CDB">
    <w:pPr>
      <w:pStyle w:val="BodyText"/>
      <w:spacing w:line="14" w:lineRule="auto"/>
      <w:rPr>
        <w:sz w:val="2"/>
      </w:rPr>
    </w:pPr>
  </w:p>
  <w:p w14:paraId="3C56C71A" w14:textId="77777777" w:rsidR="006A3CDB" w:rsidRDefault="006A3CDB">
    <w:pPr>
      <w:pStyle w:val="BodyText"/>
      <w:spacing w:line="14" w:lineRule="auto"/>
      <w:rPr>
        <w:sz w:val="2"/>
      </w:rPr>
    </w:pPr>
  </w:p>
  <w:p w14:paraId="579438AE" w14:textId="77777777" w:rsidR="006A3CDB" w:rsidRDefault="006A3CDB">
    <w:pPr>
      <w:pStyle w:val="BodyText"/>
      <w:spacing w:line="14" w:lineRule="auto"/>
      <w:rPr>
        <w:sz w:val="2"/>
      </w:rPr>
    </w:pPr>
  </w:p>
  <w:p w14:paraId="3A8E5913" w14:textId="77777777" w:rsidR="006A3CDB" w:rsidRDefault="006A3CDB">
    <w:pPr>
      <w:pStyle w:val="BodyText"/>
      <w:spacing w:line="14" w:lineRule="auto"/>
      <w:rPr>
        <w:sz w:val="2"/>
      </w:rPr>
    </w:pPr>
  </w:p>
  <w:p w14:paraId="39AE3922" w14:textId="77777777" w:rsidR="006A3CDB" w:rsidRDefault="006A3CDB">
    <w:pPr>
      <w:pStyle w:val="BodyText"/>
      <w:spacing w:line="14" w:lineRule="auto"/>
      <w:rPr>
        <w:sz w:val="2"/>
      </w:rPr>
    </w:pPr>
  </w:p>
  <w:p w14:paraId="081211C3" w14:textId="77777777" w:rsidR="006A3CDB" w:rsidRDefault="006A3CDB">
    <w:pPr>
      <w:pStyle w:val="BodyText"/>
      <w:spacing w:line="14" w:lineRule="auto"/>
      <w:rPr>
        <w:sz w:val="2"/>
      </w:rPr>
    </w:pPr>
  </w:p>
  <w:p w14:paraId="0B82E7D9" w14:textId="77777777" w:rsidR="006A3CDB" w:rsidRDefault="006A3CDB">
    <w:pPr>
      <w:pStyle w:val="BodyText"/>
      <w:spacing w:line="14" w:lineRule="auto"/>
      <w:rPr>
        <w:sz w:val="2"/>
      </w:rPr>
    </w:pPr>
  </w:p>
  <w:p w14:paraId="3667F38C" w14:textId="77777777" w:rsidR="006A3CDB" w:rsidRDefault="006A3CDB">
    <w:pPr>
      <w:pStyle w:val="BodyText"/>
      <w:spacing w:line="14" w:lineRule="auto"/>
      <w:rPr>
        <w:sz w:val="2"/>
      </w:rPr>
    </w:pPr>
  </w:p>
  <w:p w14:paraId="3D78C483" w14:textId="77777777" w:rsidR="006A3CDB" w:rsidRDefault="006A3CDB">
    <w:pPr>
      <w:pStyle w:val="BodyText"/>
      <w:spacing w:line="14" w:lineRule="auto"/>
      <w:rPr>
        <w:sz w:val="2"/>
      </w:rPr>
    </w:pPr>
  </w:p>
  <w:p w14:paraId="706CE3BC" w14:textId="77777777" w:rsidR="006A3CDB" w:rsidRDefault="006A3CDB">
    <w:pPr>
      <w:pStyle w:val="BodyText"/>
      <w:spacing w:line="14" w:lineRule="auto"/>
      <w:rPr>
        <w:sz w:val="2"/>
      </w:rPr>
    </w:pPr>
  </w:p>
  <w:p w14:paraId="193413F6" w14:textId="77777777" w:rsidR="006A3CDB" w:rsidRDefault="006A3CDB">
    <w:pPr>
      <w:pStyle w:val="BodyText"/>
      <w:spacing w:line="14" w:lineRule="auto"/>
      <w:rPr>
        <w:sz w:val="2"/>
      </w:rPr>
    </w:pPr>
  </w:p>
  <w:p w14:paraId="409249FA" w14:textId="77777777" w:rsidR="006A3CDB" w:rsidRDefault="006A3CDB">
    <w:pPr>
      <w:pStyle w:val="BodyText"/>
      <w:spacing w:line="14" w:lineRule="auto"/>
      <w:rPr>
        <w:sz w:val="2"/>
      </w:rPr>
    </w:pPr>
  </w:p>
  <w:p w14:paraId="1E300484" w14:textId="77777777" w:rsidR="006A3CDB" w:rsidRDefault="006A3CDB">
    <w:pPr>
      <w:pStyle w:val="BodyText"/>
      <w:spacing w:line="14" w:lineRule="auto"/>
      <w:rPr>
        <w:sz w:val="2"/>
      </w:rPr>
    </w:pPr>
  </w:p>
  <w:p w14:paraId="6ED83255" w14:textId="77777777" w:rsidR="006A3CDB" w:rsidRDefault="006A3CDB">
    <w:pPr>
      <w:pStyle w:val="BodyText"/>
      <w:spacing w:line="14" w:lineRule="auto"/>
      <w:rPr>
        <w:sz w:val="2"/>
      </w:rPr>
    </w:pPr>
  </w:p>
  <w:p w14:paraId="356F016A" w14:textId="77777777" w:rsidR="006A3CDB" w:rsidRDefault="006A3CDB">
    <w:pPr>
      <w:pStyle w:val="BodyText"/>
      <w:spacing w:line="14" w:lineRule="auto"/>
      <w:rPr>
        <w:sz w:val="2"/>
      </w:rPr>
    </w:pPr>
  </w:p>
  <w:p w14:paraId="5F12401B" w14:textId="77777777" w:rsidR="006A3CDB" w:rsidRDefault="006A3CDB">
    <w:pPr>
      <w:pStyle w:val="BodyText"/>
      <w:spacing w:line="14" w:lineRule="auto"/>
      <w:rPr>
        <w:sz w:val="2"/>
      </w:rPr>
    </w:pPr>
  </w:p>
  <w:p w14:paraId="54227D36" w14:textId="77777777" w:rsidR="006A3CDB" w:rsidRDefault="006A3CDB">
    <w:pPr>
      <w:pStyle w:val="BodyText"/>
      <w:spacing w:line="14" w:lineRule="auto"/>
      <w:rPr>
        <w:sz w:val="2"/>
      </w:rPr>
    </w:pPr>
  </w:p>
  <w:p w14:paraId="596F230D" w14:textId="77777777" w:rsidR="006A3CDB" w:rsidRDefault="006A3CDB">
    <w:pPr>
      <w:pStyle w:val="BodyText"/>
      <w:spacing w:line="14" w:lineRule="auto"/>
      <w:rPr>
        <w:sz w:val="2"/>
      </w:rPr>
    </w:pPr>
  </w:p>
  <w:p w14:paraId="02E7085E" w14:textId="77777777" w:rsidR="006A3CDB" w:rsidRDefault="006A3CDB">
    <w:pPr>
      <w:pStyle w:val="BodyText"/>
      <w:spacing w:line="14" w:lineRule="auto"/>
      <w:rPr>
        <w:sz w:val="2"/>
      </w:rPr>
    </w:pPr>
  </w:p>
  <w:p w14:paraId="408CBB92" w14:textId="77777777" w:rsidR="006A3CDB" w:rsidRDefault="006A3CDB">
    <w:pPr>
      <w:pStyle w:val="BodyText"/>
      <w:spacing w:line="14" w:lineRule="auto"/>
      <w:rPr>
        <w:sz w:val="2"/>
      </w:rPr>
    </w:pPr>
  </w:p>
  <w:p w14:paraId="39C1D9B8" w14:textId="77777777" w:rsidR="006A3CDB" w:rsidRDefault="006A3CDB">
    <w:pPr>
      <w:pStyle w:val="BodyText"/>
      <w:spacing w:line="14" w:lineRule="auto"/>
      <w:rPr>
        <w:sz w:val="2"/>
      </w:rPr>
    </w:pPr>
  </w:p>
  <w:p w14:paraId="5527352D" w14:textId="77777777" w:rsidR="006A3CDB" w:rsidRDefault="006A3CDB">
    <w:pPr>
      <w:pStyle w:val="BodyText"/>
      <w:spacing w:line="14" w:lineRule="auto"/>
      <w:rPr>
        <w:sz w:val="2"/>
      </w:rPr>
    </w:pPr>
  </w:p>
  <w:p w14:paraId="36DEE7BE" w14:textId="77777777" w:rsidR="006A3CDB" w:rsidRDefault="006A3CDB">
    <w:pPr>
      <w:pStyle w:val="BodyText"/>
      <w:spacing w:line="14" w:lineRule="auto"/>
      <w:rPr>
        <w:sz w:val="2"/>
      </w:rPr>
    </w:pPr>
  </w:p>
  <w:p w14:paraId="18D72560" w14:textId="77777777" w:rsidR="006A3CDB" w:rsidRDefault="006A3CDB">
    <w:pPr>
      <w:pStyle w:val="BodyText"/>
      <w:spacing w:line="14" w:lineRule="auto"/>
      <w:rPr>
        <w:sz w:val="2"/>
      </w:rPr>
    </w:pPr>
  </w:p>
  <w:p w14:paraId="6D2D0573" w14:textId="77777777" w:rsidR="006A3CDB" w:rsidRDefault="006A3CDB">
    <w:pPr>
      <w:pStyle w:val="BodyText"/>
      <w:spacing w:line="14" w:lineRule="auto"/>
      <w:rPr>
        <w:sz w:val="2"/>
      </w:rPr>
    </w:pPr>
  </w:p>
  <w:p w14:paraId="1EC96FA9" w14:textId="77777777" w:rsidR="006A3CDB" w:rsidRDefault="006A3CDB">
    <w:pPr>
      <w:pStyle w:val="BodyText"/>
      <w:spacing w:line="14" w:lineRule="auto"/>
      <w:rPr>
        <w:sz w:val="2"/>
      </w:rPr>
    </w:pPr>
  </w:p>
  <w:p w14:paraId="54E5E4AD" w14:textId="77777777" w:rsidR="006A3CDB" w:rsidRDefault="006A3CDB">
    <w:pPr>
      <w:pStyle w:val="BodyText"/>
      <w:spacing w:line="14" w:lineRule="auto"/>
      <w:rPr>
        <w:sz w:val="2"/>
      </w:rPr>
    </w:pPr>
  </w:p>
  <w:p w14:paraId="3AF03B85" w14:textId="77777777" w:rsidR="006A3CDB" w:rsidRDefault="006A3CDB">
    <w:pPr>
      <w:pStyle w:val="BodyText"/>
      <w:spacing w:line="14" w:lineRule="auto"/>
      <w:rPr>
        <w:sz w:val="2"/>
      </w:rPr>
    </w:pPr>
  </w:p>
  <w:p w14:paraId="790CDFE4" w14:textId="77777777" w:rsidR="006A3CDB" w:rsidRDefault="006A3CDB">
    <w:pPr>
      <w:pStyle w:val="BodyText"/>
      <w:spacing w:line="14" w:lineRule="auto"/>
      <w:rPr>
        <w:sz w:val="2"/>
      </w:rPr>
    </w:pPr>
  </w:p>
  <w:p w14:paraId="69536F03" w14:textId="77777777" w:rsidR="006A3CDB" w:rsidRDefault="006A3CDB">
    <w:pPr>
      <w:pStyle w:val="BodyText"/>
      <w:spacing w:line="14" w:lineRule="auto"/>
      <w:rPr>
        <w:sz w:val="2"/>
      </w:rPr>
    </w:pPr>
  </w:p>
  <w:p w14:paraId="07A7DDC5" w14:textId="77777777" w:rsidR="006A3CDB" w:rsidRDefault="006A3CDB">
    <w:pPr>
      <w:pStyle w:val="BodyText"/>
      <w:spacing w:line="14" w:lineRule="auto"/>
      <w:rPr>
        <w:sz w:val="2"/>
      </w:rPr>
    </w:pPr>
  </w:p>
  <w:p w14:paraId="13631F91" w14:textId="77777777" w:rsidR="006A3CDB" w:rsidRDefault="006A3CDB">
    <w:pPr>
      <w:pStyle w:val="BodyText"/>
      <w:spacing w:line="14" w:lineRule="auto"/>
      <w:rPr>
        <w:sz w:val="2"/>
      </w:rPr>
    </w:pPr>
  </w:p>
  <w:p w14:paraId="1A543A34" w14:textId="77777777" w:rsidR="006A3CDB" w:rsidRDefault="006A3CDB">
    <w:pPr>
      <w:pStyle w:val="BodyText"/>
      <w:spacing w:line="14" w:lineRule="auto"/>
      <w:rPr>
        <w:sz w:val="2"/>
      </w:rPr>
    </w:pPr>
  </w:p>
  <w:p w14:paraId="21B20418" w14:textId="77777777" w:rsidR="006A3CDB" w:rsidRDefault="006A3CDB">
    <w:pPr>
      <w:pStyle w:val="BodyText"/>
      <w:spacing w:line="14" w:lineRule="auto"/>
      <w:rPr>
        <w:sz w:val="2"/>
      </w:rPr>
    </w:pPr>
  </w:p>
  <w:p w14:paraId="391DCE8B" w14:textId="77777777" w:rsidR="006A3CDB" w:rsidRDefault="006A3CDB">
    <w:pPr>
      <w:pStyle w:val="BodyText"/>
      <w:spacing w:line="14" w:lineRule="auto"/>
      <w:rPr>
        <w:sz w:val="2"/>
      </w:rPr>
    </w:pPr>
  </w:p>
  <w:p w14:paraId="01282E9C" w14:textId="77777777" w:rsidR="006A3CDB" w:rsidRDefault="006A3CDB">
    <w:pPr>
      <w:pStyle w:val="BodyText"/>
      <w:spacing w:line="14" w:lineRule="auto"/>
      <w:rPr>
        <w:sz w:val="2"/>
      </w:rPr>
    </w:pPr>
  </w:p>
  <w:p w14:paraId="3504385C" w14:textId="77777777" w:rsidR="006A3CDB" w:rsidRDefault="006A3CDB">
    <w:pPr>
      <w:pStyle w:val="BodyText"/>
      <w:spacing w:line="14" w:lineRule="auto"/>
      <w:rPr>
        <w:sz w:val="2"/>
      </w:rPr>
    </w:pPr>
  </w:p>
  <w:p w14:paraId="6D75CCD2" w14:textId="77777777" w:rsidR="006A3CDB" w:rsidRDefault="006A3CDB">
    <w:pPr>
      <w:pStyle w:val="BodyText"/>
      <w:spacing w:line="14" w:lineRule="auto"/>
      <w:rPr>
        <w:sz w:val="2"/>
      </w:rPr>
    </w:pPr>
  </w:p>
  <w:p w14:paraId="2E451925" w14:textId="77777777" w:rsidR="006A3CDB" w:rsidRDefault="006A3CDB">
    <w:pPr>
      <w:pStyle w:val="BodyText"/>
      <w:spacing w:line="14" w:lineRule="auto"/>
      <w:rPr>
        <w:sz w:val="2"/>
      </w:rPr>
    </w:pPr>
  </w:p>
  <w:p w14:paraId="2B0C873C" w14:textId="77777777" w:rsidR="006A3CDB" w:rsidRDefault="006A3CDB">
    <w:pPr>
      <w:pStyle w:val="BodyText"/>
      <w:spacing w:line="14" w:lineRule="auto"/>
      <w:rPr>
        <w:sz w:val="2"/>
      </w:rPr>
    </w:pPr>
  </w:p>
  <w:p w14:paraId="72ADD958" w14:textId="77777777" w:rsidR="006A3CDB" w:rsidRDefault="006A3CDB">
    <w:pPr>
      <w:pStyle w:val="BodyText"/>
      <w:spacing w:line="14" w:lineRule="auto"/>
      <w:rPr>
        <w:sz w:val="2"/>
      </w:rPr>
    </w:pPr>
  </w:p>
  <w:p w14:paraId="21235E0B" w14:textId="77777777" w:rsidR="006A3CDB" w:rsidRDefault="006A3CDB">
    <w:pPr>
      <w:pStyle w:val="BodyText"/>
      <w:spacing w:line="14" w:lineRule="auto"/>
      <w:rPr>
        <w:sz w:val="2"/>
      </w:rPr>
    </w:pPr>
  </w:p>
  <w:p w14:paraId="53ECB42C" w14:textId="77777777" w:rsidR="006A3CDB" w:rsidRDefault="006A3CDB">
    <w:pPr>
      <w:pStyle w:val="BodyText"/>
      <w:spacing w:line="14" w:lineRule="auto"/>
      <w:rPr>
        <w:sz w:val="2"/>
      </w:rPr>
    </w:pPr>
  </w:p>
  <w:p w14:paraId="457234D1" w14:textId="77777777" w:rsidR="006A3CDB" w:rsidRDefault="006A3CDB">
    <w:pPr>
      <w:pStyle w:val="BodyText"/>
      <w:spacing w:line="14" w:lineRule="auto"/>
      <w:rPr>
        <w:sz w:val="2"/>
      </w:rPr>
    </w:pPr>
  </w:p>
  <w:p w14:paraId="2B02CB40" w14:textId="77777777" w:rsidR="006A3CDB" w:rsidRDefault="006A3CDB">
    <w:pPr>
      <w:pStyle w:val="BodyText"/>
      <w:spacing w:line="14" w:lineRule="auto"/>
      <w:rPr>
        <w:sz w:val="2"/>
      </w:rPr>
    </w:pPr>
  </w:p>
  <w:p w14:paraId="0BF1CEE0" w14:textId="77777777" w:rsidR="006A3CDB" w:rsidRDefault="006A3CDB">
    <w:pPr>
      <w:pStyle w:val="BodyText"/>
      <w:spacing w:line="14" w:lineRule="auto"/>
      <w:rPr>
        <w:sz w:val="2"/>
      </w:rPr>
    </w:pPr>
  </w:p>
  <w:p w14:paraId="703E97CA" w14:textId="77777777" w:rsidR="006A3CDB" w:rsidRDefault="006A3CDB">
    <w:pPr>
      <w:pStyle w:val="BodyText"/>
      <w:spacing w:line="14" w:lineRule="auto"/>
      <w:rPr>
        <w:sz w:val="2"/>
      </w:rPr>
    </w:pPr>
  </w:p>
  <w:p w14:paraId="624673DE" w14:textId="77777777" w:rsidR="006A3CDB" w:rsidRDefault="006A3CDB">
    <w:pPr>
      <w:pStyle w:val="BodyText"/>
      <w:spacing w:line="14" w:lineRule="auto"/>
      <w:rPr>
        <w:sz w:val="2"/>
      </w:rPr>
    </w:pPr>
  </w:p>
  <w:p w14:paraId="4C5AE048" w14:textId="77777777" w:rsidR="006A3CDB" w:rsidRDefault="006A3CDB">
    <w:pPr>
      <w:pStyle w:val="BodyText"/>
      <w:spacing w:line="14" w:lineRule="auto"/>
      <w:rPr>
        <w:sz w:val="2"/>
      </w:rPr>
    </w:pPr>
  </w:p>
  <w:p w14:paraId="1EA40B99" w14:textId="77777777" w:rsidR="006A3CDB" w:rsidRDefault="006A3CDB">
    <w:pPr>
      <w:pStyle w:val="BodyText"/>
      <w:spacing w:line="14" w:lineRule="auto"/>
      <w:rPr>
        <w:sz w:val="2"/>
      </w:rPr>
    </w:pPr>
  </w:p>
  <w:p w14:paraId="21EEC452" w14:textId="77777777" w:rsidR="006A3CDB" w:rsidRDefault="006A3CDB">
    <w:pPr>
      <w:pStyle w:val="BodyText"/>
      <w:spacing w:line="14" w:lineRule="auto"/>
      <w:rPr>
        <w:sz w:val="2"/>
      </w:rPr>
    </w:pPr>
  </w:p>
  <w:p w14:paraId="51ED17F7" w14:textId="77777777" w:rsidR="006A3CDB" w:rsidRDefault="006A3CDB">
    <w:pPr>
      <w:pStyle w:val="BodyText"/>
      <w:spacing w:line="14" w:lineRule="auto"/>
      <w:rPr>
        <w:sz w:val="2"/>
      </w:rPr>
    </w:pPr>
  </w:p>
  <w:p w14:paraId="6C5206A0" w14:textId="77777777" w:rsidR="006A3CDB" w:rsidRDefault="006A3CDB">
    <w:pPr>
      <w:pStyle w:val="BodyText"/>
      <w:spacing w:line="14" w:lineRule="auto"/>
      <w:rPr>
        <w:sz w:val="2"/>
      </w:rPr>
    </w:pPr>
  </w:p>
  <w:p w14:paraId="0992CF07" w14:textId="77777777" w:rsidR="006A3CDB" w:rsidRDefault="006A3CDB">
    <w:pPr>
      <w:pStyle w:val="BodyText"/>
      <w:spacing w:line="14" w:lineRule="auto"/>
      <w:rPr>
        <w:sz w:val="2"/>
      </w:rPr>
    </w:pPr>
  </w:p>
  <w:p w14:paraId="51C37711" w14:textId="77777777" w:rsidR="006A3CDB" w:rsidRDefault="006A3CDB">
    <w:pPr>
      <w:pStyle w:val="BodyText"/>
      <w:spacing w:line="14" w:lineRule="auto"/>
      <w:rPr>
        <w:sz w:val="2"/>
      </w:rPr>
    </w:pPr>
  </w:p>
  <w:p w14:paraId="020054EF" w14:textId="77777777" w:rsidR="006A3CDB" w:rsidRDefault="006A3CDB">
    <w:pPr>
      <w:pStyle w:val="BodyText"/>
      <w:spacing w:line="14" w:lineRule="auto"/>
      <w:rPr>
        <w:sz w:val="2"/>
      </w:rPr>
    </w:pPr>
  </w:p>
  <w:p w14:paraId="296B7C9C" w14:textId="77777777" w:rsidR="006A3CDB" w:rsidRDefault="006A3CDB">
    <w:pPr>
      <w:pStyle w:val="BodyText"/>
      <w:spacing w:line="14" w:lineRule="auto"/>
      <w:rPr>
        <w:sz w:val="2"/>
      </w:rPr>
    </w:pPr>
  </w:p>
  <w:p w14:paraId="37ED8E45" w14:textId="77777777" w:rsidR="006A3CDB" w:rsidRDefault="006A3CDB">
    <w:pPr>
      <w:pStyle w:val="BodyText"/>
      <w:spacing w:line="14" w:lineRule="auto"/>
      <w:rPr>
        <w:sz w:val="2"/>
      </w:rPr>
    </w:pPr>
  </w:p>
  <w:p w14:paraId="1D78ED99" w14:textId="77777777" w:rsidR="006A3CDB" w:rsidRDefault="006A3CDB">
    <w:pPr>
      <w:pStyle w:val="BodyText"/>
      <w:spacing w:line="14" w:lineRule="auto"/>
      <w:rPr>
        <w:sz w:val="2"/>
      </w:rPr>
    </w:pPr>
  </w:p>
  <w:p w14:paraId="02247CD8" w14:textId="77777777" w:rsidR="006A3CDB" w:rsidRDefault="006A3CDB">
    <w:pPr>
      <w:pStyle w:val="BodyText"/>
      <w:spacing w:line="14" w:lineRule="auto"/>
      <w:rPr>
        <w:sz w:val="2"/>
      </w:rPr>
    </w:pPr>
  </w:p>
  <w:p w14:paraId="4E6151EA" w14:textId="77777777" w:rsidR="006A3CDB" w:rsidRDefault="006A3CDB">
    <w:pPr>
      <w:pStyle w:val="BodyText"/>
      <w:spacing w:line="14" w:lineRule="auto"/>
      <w:rPr>
        <w:sz w:val="2"/>
      </w:rPr>
    </w:pPr>
  </w:p>
  <w:p w14:paraId="6AE00D7E" w14:textId="77777777" w:rsidR="006A3CDB" w:rsidRDefault="006A3CDB">
    <w:pPr>
      <w:pStyle w:val="BodyText"/>
      <w:spacing w:line="14" w:lineRule="auto"/>
      <w:rPr>
        <w:sz w:val="2"/>
      </w:rPr>
    </w:pPr>
  </w:p>
  <w:p w14:paraId="35B93120" w14:textId="77777777" w:rsidR="006A3CDB" w:rsidRDefault="006A3CDB">
    <w:pPr>
      <w:pStyle w:val="BodyText"/>
      <w:spacing w:line="14" w:lineRule="auto"/>
      <w:rPr>
        <w:sz w:val="2"/>
      </w:rPr>
    </w:pPr>
  </w:p>
  <w:p w14:paraId="0460BF01" w14:textId="77777777" w:rsidR="006A3CDB" w:rsidRDefault="006A3CDB">
    <w:pPr>
      <w:pStyle w:val="BodyText"/>
      <w:spacing w:line="14" w:lineRule="auto"/>
      <w:rPr>
        <w:sz w:val="2"/>
      </w:rPr>
    </w:pPr>
  </w:p>
  <w:p w14:paraId="334949D3" w14:textId="77777777" w:rsidR="006A3CDB" w:rsidRDefault="006A3CDB">
    <w:pPr>
      <w:pStyle w:val="BodyText"/>
      <w:spacing w:line="14" w:lineRule="auto"/>
      <w:rPr>
        <w:sz w:val="2"/>
      </w:rPr>
    </w:pPr>
  </w:p>
  <w:p w14:paraId="6872D45E" w14:textId="77777777" w:rsidR="006A3CDB" w:rsidRDefault="006A3CDB">
    <w:pPr>
      <w:pStyle w:val="BodyText"/>
      <w:spacing w:line="14" w:lineRule="auto"/>
      <w:rPr>
        <w:sz w:val="2"/>
      </w:rPr>
    </w:pPr>
  </w:p>
  <w:p w14:paraId="6D15A98C" w14:textId="77777777" w:rsidR="006A3CDB" w:rsidRDefault="006A3CDB">
    <w:pPr>
      <w:pStyle w:val="BodyText"/>
      <w:spacing w:line="14" w:lineRule="auto"/>
      <w:rPr>
        <w:sz w:val="2"/>
      </w:rPr>
    </w:pPr>
  </w:p>
  <w:p w14:paraId="3A39D11D" w14:textId="77777777" w:rsidR="006A3CDB" w:rsidRDefault="006A3CDB">
    <w:pPr>
      <w:pStyle w:val="BodyText"/>
      <w:spacing w:line="14" w:lineRule="auto"/>
      <w:rPr>
        <w:sz w:val="2"/>
      </w:rPr>
    </w:pPr>
  </w:p>
  <w:p w14:paraId="50AF979E" w14:textId="77777777" w:rsidR="006A3CDB" w:rsidRDefault="006A3CDB">
    <w:pPr>
      <w:pStyle w:val="BodyText"/>
      <w:spacing w:line="14" w:lineRule="auto"/>
      <w:rPr>
        <w:sz w:val="2"/>
      </w:rPr>
    </w:pPr>
  </w:p>
  <w:p w14:paraId="0C5B2631" w14:textId="77777777" w:rsidR="006A3CDB" w:rsidRDefault="006A3CDB">
    <w:pPr>
      <w:pStyle w:val="BodyText"/>
      <w:spacing w:line="14" w:lineRule="auto"/>
      <w:rPr>
        <w:sz w:val="2"/>
      </w:rPr>
    </w:pPr>
  </w:p>
  <w:p w14:paraId="45EAB015" w14:textId="77777777" w:rsidR="006A3CDB" w:rsidRDefault="006A3CDB">
    <w:pPr>
      <w:pStyle w:val="BodyText"/>
      <w:spacing w:line="14" w:lineRule="auto"/>
      <w:rPr>
        <w:sz w:val="2"/>
      </w:rPr>
    </w:pPr>
  </w:p>
  <w:p w14:paraId="4969DB5A" w14:textId="77777777" w:rsidR="006A3CDB" w:rsidRDefault="006A3CDB">
    <w:pPr>
      <w:pStyle w:val="BodyText"/>
      <w:spacing w:line="14" w:lineRule="auto"/>
      <w:rPr>
        <w:sz w:val="2"/>
      </w:rPr>
    </w:pPr>
  </w:p>
  <w:p w14:paraId="0BB890A7" w14:textId="77777777" w:rsidR="006A3CDB" w:rsidRDefault="006A3CDB">
    <w:pPr>
      <w:pStyle w:val="BodyText"/>
      <w:spacing w:line="14" w:lineRule="auto"/>
      <w:rPr>
        <w:sz w:val="2"/>
      </w:rPr>
    </w:pPr>
  </w:p>
  <w:p w14:paraId="78767548" w14:textId="77777777" w:rsidR="006A3CDB" w:rsidRDefault="006A3CDB">
    <w:pPr>
      <w:pStyle w:val="BodyText"/>
      <w:spacing w:line="14" w:lineRule="auto"/>
      <w:rPr>
        <w:sz w:val="2"/>
      </w:rPr>
    </w:pPr>
  </w:p>
  <w:p w14:paraId="4E1B25CF" w14:textId="77777777" w:rsidR="006A3CDB" w:rsidRDefault="006A3CDB">
    <w:pPr>
      <w:pStyle w:val="BodyText"/>
      <w:spacing w:line="14" w:lineRule="auto"/>
      <w:rPr>
        <w:sz w:val="2"/>
      </w:rPr>
    </w:pPr>
  </w:p>
  <w:p w14:paraId="74CDABE8" w14:textId="77777777" w:rsidR="006A3CDB" w:rsidRDefault="006A3CDB">
    <w:pPr>
      <w:pStyle w:val="BodyText"/>
      <w:spacing w:line="14" w:lineRule="auto"/>
      <w:rPr>
        <w:sz w:val="2"/>
      </w:rPr>
    </w:pPr>
  </w:p>
  <w:p w14:paraId="3321022C" w14:textId="77777777" w:rsidR="006A3CDB" w:rsidRDefault="006A3CDB">
    <w:pPr>
      <w:pStyle w:val="BodyText"/>
      <w:spacing w:line="14" w:lineRule="auto"/>
      <w:rPr>
        <w:sz w:val="2"/>
      </w:rPr>
    </w:pPr>
  </w:p>
  <w:p w14:paraId="54F6F45E" w14:textId="77777777" w:rsidR="006A3CDB" w:rsidRDefault="006A3CDB">
    <w:pPr>
      <w:pStyle w:val="BodyText"/>
      <w:spacing w:line="14" w:lineRule="auto"/>
      <w:rPr>
        <w:sz w:val="2"/>
      </w:rPr>
    </w:pPr>
  </w:p>
  <w:p w14:paraId="0884B6D1" w14:textId="77777777" w:rsidR="006A3CDB" w:rsidRDefault="006A3CDB">
    <w:pPr>
      <w:pStyle w:val="BodyText"/>
      <w:spacing w:line="14" w:lineRule="auto"/>
      <w:rPr>
        <w:sz w:val="2"/>
      </w:rPr>
    </w:pPr>
  </w:p>
  <w:p w14:paraId="78A249FD" w14:textId="77777777" w:rsidR="006A3CDB" w:rsidRDefault="006A3CDB">
    <w:pPr>
      <w:pStyle w:val="BodyText"/>
      <w:spacing w:line="14" w:lineRule="auto"/>
      <w:rPr>
        <w:sz w:val="2"/>
      </w:rPr>
    </w:pPr>
  </w:p>
  <w:p w14:paraId="0B378ADE" w14:textId="77777777" w:rsidR="006A3CDB" w:rsidRDefault="006A3CDB">
    <w:pPr>
      <w:pStyle w:val="BodyText"/>
      <w:spacing w:line="14" w:lineRule="auto"/>
      <w:rPr>
        <w:sz w:val="2"/>
      </w:rPr>
    </w:pPr>
  </w:p>
  <w:p w14:paraId="1303AFF2" w14:textId="77777777" w:rsidR="006A3CDB" w:rsidRDefault="006A3CDB">
    <w:pPr>
      <w:pStyle w:val="BodyText"/>
      <w:spacing w:line="14" w:lineRule="auto"/>
      <w:rPr>
        <w:sz w:val="2"/>
      </w:rPr>
    </w:pPr>
  </w:p>
  <w:p w14:paraId="7AAF0D14" w14:textId="77777777" w:rsidR="006A3CDB" w:rsidRDefault="006A3CDB">
    <w:pPr>
      <w:pStyle w:val="BodyText"/>
      <w:spacing w:line="14" w:lineRule="auto"/>
      <w:rPr>
        <w:sz w:val="2"/>
      </w:rPr>
    </w:pPr>
  </w:p>
  <w:p w14:paraId="12BBA661" w14:textId="77777777" w:rsidR="006A3CDB" w:rsidRDefault="006A3CDB">
    <w:pPr>
      <w:pStyle w:val="BodyText"/>
      <w:spacing w:line="14" w:lineRule="auto"/>
      <w:rPr>
        <w:sz w:val="2"/>
      </w:rPr>
    </w:pPr>
  </w:p>
  <w:p w14:paraId="18037E37" w14:textId="77777777" w:rsidR="006A3CDB" w:rsidRDefault="006A3CDB">
    <w:pPr>
      <w:pStyle w:val="BodyText"/>
      <w:spacing w:line="14" w:lineRule="auto"/>
      <w:rPr>
        <w:sz w:val="2"/>
      </w:rPr>
    </w:pPr>
  </w:p>
  <w:p w14:paraId="006E9C38" w14:textId="77777777" w:rsidR="006A3CDB" w:rsidRDefault="006A3CDB">
    <w:pPr>
      <w:pStyle w:val="BodyText"/>
      <w:spacing w:line="14" w:lineRule="auto"/>
      <w:rPr>
        <w:sz w:val="2"/>
      </w:rPr>
    </w:pPr>
  </w:p>
  <w:p w14:paraId="78BCB004" w14:textId="77777777" w:rsidR="006A3CDB" w:rsidRDefault="006A3CDB">
    <w:pPr>
      <w:pStyle w:val="BodyText"/>
      <w:spacing w:line="14" w:lineRule="auto"/>
      <w:rPr>
        <w:sz w:val="2"/>
      </w:rPr>
    </w:pPr>
  </w:p>
  <w:p w14:paraId="5F206573" w14:textId="77777777" w:rsidR="006A3CDB" w:rsidRDefault="006A3CDB">
    <w:pPr>
      <w:pStyle w:val="BodyText"/>
      <w:spacing w:line="14" w:lineRule="auto"/>
      <w:rPr>
        <w:sz w:val="2"/>
      </w:rPr>
    </w:pPr>
  </w:p>
  <w:p w14:paraId="6366DF1A" w14:textId="77777777" w:rsidR="006A3CDB" w:rsidRDefault="006A3CDB">
    <w:pPr>
      <w:pStyle w:val="BodyText"/>
      <w:spacing w:line="14" w:lineRule="auto"/>
      <w:rPr>
        <w:sz w:val="2"/>
      </w:rPr>
    </w:pPr>
  </w:p>
  <w:p w14:paraId="4E2E2253" w14:textId="77777777" w:rsidR="006A3CDB" w:rsidRDefault="006A3CDB">
    <w:pPr>
      <w:pStyle w:val="BodyText"/>
      <w:spacing w:line="14" w:lineRule="auto"/>
      <w:rPr>
        <w:sz w:val="2"/>
      </w:rPr>
    </w:pPr>
  </w:p>
  <w:p w14:paraId="06767753" w14:textId="77777777" w:rsidR="006A3CDB" w:rsidRDefault="006A3CDB">
    <w:pPr>
      <w:pStyle w:val="BodyText"/>
      <w:spacing w:line="14" w:lineRule="auto"/>
      <w:rPr>
        <w:sz w:val="2"/>
      </w:rPr>
    </w:pPr>
  </w:p>
  <w:p w14:paraId="00AD5449" w14:textId="77777777" w:rsidR="006A3CDB" w:rsidRDefault="006A3CDB">
    <w:pPr>
      <w:pStyle w:val="BodyText"/>
      <w:spacing w:line="14" w:lineRule="auto"/>
      <w:rPr>
        <w:sz w:val="2"/>
      </w:rPr>
    </w:pPr>
  </w:p>
  <w:p w14:paraId="1EBD42D5" w14:textId="77777777" w:rsidR="006A3CDB" w:rsidRDefault="006A3CDB">
    <w:pPr>
      <w:pStyle w:val="BodyText"/>
      <w:spacing w:line="14" w:lineRule="auto"/>
      <w:rPr>
        <w:sz w:val="2"/>
      </w:rPr>
    </w:pPr>
  </w:p>
  <w:p w14:paraId="3530DF66" w14:textId="77777777" w:rsidR="006A3CDB" w:rsidRDefault="006A3CDB">
    <w:pPr>
      <w:pStyle w:val="BodyText"/>
      <w:spacing w:line="14" w:lineRule="auto"/>
      <w:rPr>
        <w:sz w:val="2"/>
      </w:rPr>
    </w:pPr>
  </w:p>
  <w:p w14:paraId="587E8A7E" w14:textId="77777777" w:rsidR="006A3CDB" w:rsidRDefault="006A3CDB">
    <w:pPr>
      <w:pStyle w:val="BodyText"/>
      <w:spacing w:line="14" w:lineRule="auto"/>
      <w:rPr>
        <w:sz w:val="2"/>
      </w:rPr>
    </w:pPr>
  </w:p>
  <w:p w14:paraId="0D300D98" w14:textId="77777777" w:rsidR="006A3CDB" w:rsidRDefault="006A3CDB">
    <w:pPr>
      <w:pStyle w:val="BodyText"/>
      <w:spacing w:line="14" w:lineRule="auto"/>
      <w:rPr>
        <w:sz w:val="2"/>
      </w:rPr>
    </w:pPr>
  </w:p>
  <w:p w14:paraId="40BC7962" w14:textId="77777777" w:rsidR="006A3CDB" w:rsidRDefault="006A3CDB">
    <w:pPr>
      <w:pStyle w:val="BodyText"/>
      <w:spacing w:line="14" w:lineRule="auto"/>
      <w:rPr>
        <w:sz w:val="2"/>
      </w:rPr>
    </w:pPr>
  </w:p>
  <w:p w14:paraId="48B0BEA6" w14:textId="77777777" w:rsidR="006A3CDB" w:rsidRDefault="006A3CDB">
    <w:pPr>
      <w:pStyle w:val="BodyText"/>
      <w:spacing w:line="14" w:lineRule="auto"/>
      <w:rPr>
        <w:sz w:val="2"/>
      </w:rPr>
    </w:pPr>
  </w:p>
  <w:p w14:paraId="61A2064B" w14:textId="77777777" w:rsidR="006A3CDB" w:rsidRDefault="006A3CDB">
    <w:pPr>
      <w:pStyle w:val="BodyText"/>
      <w:spacing w:line="14" w:lineRule="auto"/>
      <w:rPr>
        <w:sz w:val="2"/>
      </w:rPr>
    </w:pPr>
  </w:p>
  <w:p w14:paraId="4A68A5ED" w14:textId="77777777" w:rsidR="006A3CDB" w:rsidRDefault="006A3CDB">
    <w:pPr>
      <w:pStyle w:val="BodyText"/>
      <w:spacing w:line="14" w:lineRule="auto"/>
      <w:rPr>
        <w:sz w:val="2"/>
      </w:rPr>
    </w:pPr>
  </w:p>
  <w:p w14:paraId="736874E6" w14:textId="77777777" w:rsidR="006A3CDB" w:rsidRDefault="006A3CDB">
    <w:pPr>
      <w:pStyle w:val="BodyText"/>
      <w:spacing w:line="14" w:lineRule="auto"/>
      <w:rPr>
        <w:sz w:val="2"/>
      </w:rPr>
    </w:pPr>
  </w:p>
  <w:p w14:paraId="4C18660D" w14:textId="77777777" w:rsidR="006A3CDB" w:rsidRDefault="006A3CDB">
    <w:pPr>
      <w:pStyle w:val="BodyText"/>
      <w:spacing w:line="14" w:lineRule="auto"/>
      <w:rPr>
        <w:sz w:val="2"/>
      </w:rPr>
    </w:pPr>
  </w:p>
  <w:p w14:paraId="7DD63CC4" w14:textId="77777777" w:rsidR="006A3CDB" w:rsidRDefault="006A3CDB">
    <w:pPr>
      <w:pStyle w:val="BodyText"/>
      <w:spacing w:line="14" w:lineRule="auto"/>
      <w:rPr>
        <w:sz w:val="2"/>
      </w:rPr>
    </w:pPr>
  </w:p>
  <w:p w14:paraId="7EE568E8" w14:textId="77777777" w:rsidR="006A3CDB" w:rsidRDefault="006A3CDB">
    <w:pPr>
      <w:pStyle w:val="BodyText"/>
      <w:spacing w:line="14" w:lineRule="auto"/>
      <w:rPr>
        <w:sz w:val="2"/>
      </w:rPr>
    </w:pPr>
  </w:p>
  <w:p w14:paraId="2AA360EE" w14:textId="77777777" w:rsidR="006A3CDB" w:rsidRDefault="006A3CDB">
    <w:pPr>
      <w:pStyle w:val="BodyText"/>
      <w:spacing w:line="14" w:lineRule="auto"/>
      <w:rPr>
        <w:sz w:val="2"/>
      </w:rPr>
    </w:pPr>
  </w:p>
  <w:p w14:paraId="65F860D8" w14:textId="77777777" w:rsidR="006A3CDB" w:rsidRDefault="006A3CDB">
    <w:pPr>
      <w:pStyle w:val="BodyText"/>
      <w:spacing w:line="14" w:lineRule="auto"/>
      <w:rPr>
        <w:sz w:val="2"/>
      </w:rPr>
    </w:pPr>
  </w:p>
  <w:p w14:paraId="414EAE23" w14:textId="77777777" w:rsidR="006A3CDB" w:rsidRDefault="006A3CDB">
    <w:pPr>
      <w:pStyle w:val="BodyText"/>
      <w:spacing w:line="14" w:lineRule="auto"/>
      <w:rPr>
        <w:sz w:val="2"/>
      </w:rPr>
    </w:pPr>
  </w:p>
  <w:p w14:paraId="4E9899BC" w14:textId="77777777" w:rsidR="006A3CDB" w:rsidRDefault="006A3CDB">
    <w:pPr>
      <w:pStyle w:val="BodyText"/>
      <w:spacing w:line="14" w:lineRule="auto"/>
      <w:rPr>
        <w:sz w:val="2"/>
      </w:rPr>
    </w:pPr>
  </w:p>
  <w:p w14:paraId="13D96AF5" w14:textId="77777777" w:rsidR="006A3CDB" w:rsidRDefault="006A3CDB">
    <w:pPr>
      <w:pStyle w:val="BodyText"/>
      <w:spacing w:line="14" w:lineRule="auto"/>
      <w:rPr>
        <w:sz w:val="2"/>
      </w:rPr>
    </w:pPr>
  </w:p>
  <w:p w14:paraId="7FCDC779" w14:textId="77777777" w:rsidR="006A3CDB" w:rsidRDefault="006A3CDB">
    <w:pPr>
      <w:pStyle w:val="BodyText"/>
      <w:spacing w:line="14" w:lineRule="auto"/>
      <w:rPr>
        <w:sz w:val="2"/>
      </w:rPr>
    </w:pPr>
  </w:p>
  <w:p w14:paraId="533800A3" w14:textId="77777777" w:rsidR="006A3CDB" w:rsidRDefault="006A3CDB">
    <w:pPr>
      <w:pStyle w:val="BodyText"/>
      <w:spacing w:line="14" w:lineRule="auto"/>
      <w:rPr>
        <w:sz w:val="2"/>
      </w:rPr>
    </w:pPr>
  </w:p>
  <w:p w14:paraId="332F26D0" w14:textId="77777777" w:rsidR="006A3CDB" w:rsidRDefault="006A3CDB">
    <w:pPr>
      <w:pStyle w:val="BodyText"/>
      <w:spacing w:line="14" w:lineRule="auto"/>
      <w:rPr>
        <w:sz w:val="2"/>
      </w:rPr>
    </w:pPr>
  </w:p>
  <w:p w14:paraId="5BE2487A" w14:textId="77777777" w:rsidR="006A3CDB" w:rsidRDefault="006A3CDB">
    <w:pPr>
      <w:pStyle w:val="BodyText"/>
      <w:spacing w:line="14" w:lineRule="auto"/>
      <w:rPr>
        <w:sz w:val="2"/>
      </w:rPr>
    </w:pPr>
  </w:p>
  <w:p w14:paraId="0209E402" w14:textId="77777777" w:rsidR="006A3CDB" w:rsidRDefault="006A3CDB">
    <w:pPr>
      <w:pStyle w:val="BodyText"/>
      <w:spacing w:line="14" w:lineRule="auto"/>
      <w:rPr>
        <w:sz w:val="2"/>
      </w:rPr>
    </w:pPr>
  </w:p>
  <w:p w14:paraId="5F5E86A4" w14:textId="77777777" w:rsidR="006A3CDB" w:rsidRDefault="006A3CDB">
    <w:pPr>
      <w:pStyle w:val="BodyText"/>
      <w:spacing w:line="14" w:lineRule="auto"/>
      <w:rPr>
        <w:sz w:val="2"/>
      </w:rPr>
    </w:pPr>
  </w:p>
  <w:p w14:paraId="2DB1BF62" w14:textId="77777777" w:rsidR="006A3CDB" w:rsidRDefault="006A3CDB">
    <w:pPr>
      <w:pStyle w:val="BodyText"/>
      <w:spacing w:line="14" w:lineRule="auto"/>
      <w:rPr>
        <w:sz w:val="2"/>
      </w:rPr>
    </w:pPr>
  </w:p>
  <w:p w14:paraId="25D87ECB" w14:textId="77777777" w:rsidR="006A3CDB" w:rsidRDefault="006A3CDB">
    <w:pPr>
      <w:pStyle w:val="BodyText"/>
      <w:spacing w:line="14" w:lineRule="auto"/>
      <w:rPr>
        <w:sz w:val="2"/>
      </w:rPr>
    </w:pPr>
  </w:p>
  <w:p w14:paraId="726B1E8F" w14:textId="77777777" w:rsidR="006A3CDB" w:rsidRDefault="006A3CDB">
    <w:pPr>
      <w:pStyle w:val="BodyText"/>
      <w:spacing w:line="14" w:lineRule="auto"/>
      <w:rPr>
        <w:sz w:val="2"/>
      </w:rPr>
    </w:pPr>
  </w:p>
  <w:p w14:paraId="60BEA730" w14:textId="77777777" w:rsidR="006A3CDB" w:rsidRDefault="006A3CDB">
    <w:pPr>
      <w:pStyle w:val="BodyText"/>
      <w:spacing w:line="14" w:lineRule="auto"/>
      <w:rPr>
        <w:sz w:val="2"/>
      </w:rPr>
    </w:pPr>
  </w:p>
  <w:p w14:paraId="3E590CCC" w14:textId="77777777" w:rsidR="006A3CDB" w:rsidRDefault="006A3CDB">
    <w:pPr>
      <w:pStyle w:val="BodyText"/>
      <w:spacing w:line="14" w:lineRule="auto"/>
      <w:rPr>
        <w:sz w:val="2"/>
      </w:rPr>
    </w:pPr>
  </w:p>
  <w:p w14:paraId="10DEEF9E" w14:textId="77777777" w:rsidR="006A3CDB" w:rsidRDefault="006A3CDB">
    <w:pPr>
      <w:pStyle w:val="BodyText"/>
      <w:spacing w:line="14" w:lineRule="auto"/>
      <w:rPr>
        <w:sz w:val="2"/>
      </w:rPr>
    </w:pPr>
  </w:p>
  <w:p w14:paraId="0535DDA3" w14:textId="77777777" w:rsidR="006A3CDB" w:rsidRDefault="006A3CDB">
    <w:pPr>
      <w:pStyle w:val="BodyText"/>
      <w:spacing w:line="14" w:lineRule="auto"/>
      <w:rPr>
        <w:sz w:val="2"/>
      </w:rPr>
    </w:pPr>
  </w:p>
  <w:p w14:paraId="36FA5271" w14:textId="77777777" w:rsidR="006A3CDB" w:rsidRDefault="006A3CDB">
    <w:pPr>
      <w:pStyle w:val="BodyText"/>
      <w:spacing w:line="14" w:lineRule="auto"/>
      <w:rPr>
        <w:sz w:val="2"/>
      </w:rPr>
    </w:pPr>
  </w:p>
  <w:p w14:paraId="06BC9267" w14:textId="77777777" w:rsidR="006A3CDB" w:rsidRDefault="006A3CDB">
    <w:pPr>
      <w:pStyle w:val="BodyText"/>
      <w:spacing w:line="14" w:lineRule="auto"/>
      <w:rPr>
        <w:sz w:val="2"/>
      </w:rPr>
    </w:pPr>
  </w:p>
  <w:p w14:paraId="108E6767" w14:textId="77777777" w:rsidR="006A3CDB" w:rsidRDefault="006A3CDB">
    <w:pPr>
      <w:pStyle w:val="BodyText"/>
      <w:spacing w:line="14" w:lineRule="auto"/>
      <w:rPr>
        <w:sz w:val="2"/>
      </w:rPr>
    </w:pPr>
  </w:p>
  <w:p w14:paraId="1CC056B1" w14:textId="77777777" w:rsidR="006A3CDB" w:rsidRDefault="006A3CDB">
    <w:pPr>
      <w:pStyle w:val="BodyText"/>
      <w:spacing w:line="14" w:lineRule="auto"/>
      <w:rPr>
        <w:sz w:val="2"/>
      </w:rPr>
    </w:pPr>
  </w:p>
  <w:p w14:paraId="0B5B7130" w14:textId="77777777" w:rsidR="006A3CDB" w:rsidRDefault="006A3CDB">
    <w:pPr>
      <w:pStyle w:val="BodyText"/>
      <w:spacing w:line="14" w:lineRule="auto"/>
      <w:rPr>
        <w:sz w:val="2"/>
      </w:rPr>
    </w:pPr>
  </w:p>
  <w:p w14:paraId="2140F245" w14:textId="77777777" w:rsidR="006A3CDB" w:rsidRDefault="006A3CDB">
    <w:pPr>
      <w:pStyle w:val="BodyText"/>
      <w:spacing w:line="14" w:lineRule="auto"/>
      <w:rPr>
        <w:sz w:val="2"/>
      </w:rPr>
    </w:pPr>
  </w:p>
  <w:p w14:paraId="7B6D811D" w14:textId="77777777" w:rsidR="006A3CDB" w:rsidRDefault="006A3CDB">
    <w:pPr>
      <w:pStyle w:val="BodyText"/>
      <w:spacing w:line="14" w:lineRule="auto"/>
      <w:rPr>
        <w:sz w:val="2"/>
      </w:rPr>
    </w:pPr>
  </w:p>
  <w:p w14:paraId="00AF8896" w14:textId="77777777" w:rsidR="006A3CDB" w:rsidRDefault="006A3CDB">
    <w:pPr>
      <w:pStyle w:val="BodyText"/>
      <w:spacing w:line="14" w:lineRule="auto"/>
      <w:rPr>
        <w:sz w:val="2"/>
      </w:rPr>
    </w:pPr>
  </w:p>
  <w:p w14:paraId="4B1D2308" w14:textId="77777777" w:rsidR="006A3CDB" w:rsidRDefault="006A3CDB">
    <w:pPr>
      <w:pStyle w:val="BodyText"/>
      <w:spacing w:line="14" w:lineRule="auto"/>
      <w:rPr>
        <w:sz w:val="2"/>
      </w:rPr>
    </w:pPr>
  </w:p>
  <w:p w14:paraId="1E3F0E03" w14:textId="77777777" w:rsidR="006A3CDB" w:rsidRDefault="006A3CDB">
    <w:pPr>
      <w:pStyle w:val="BodyText"/>
      <w:spacing w:line="14" w:lineRule="auto"/>
      <w:rPr>
        <w:sz w:val="2"/>
      </w:rPr>
    </w:pPr>
  </w:p>
  <w:p w14:paraId="20FDDD01" w14:textId="77777777" w:rsidR="006A3CDB" w:rsidRDefault="006A3CDB">
    <w:pPr>
      <w:pStyle w:val="BodyText"/>
      <w:spacing w:line="14" w:lineRule="auto"/>
      <w:rPr>
        <w:sz w:val="2"/>
      </w:rPr>
    </w:pPr>
  </w:p>
  <w:p w14:paraId="127A2AE1" w14:textId="77777777" w:rsidR="006A3CDB" w:rsidRDefault="006A3CDB">
    <w:pPr>
      <w:pStyle w:val="BodyText"/>
      <w:spacing w:line="14" w:lineRule="auto"/>
      <w:rPr>
        <w:sz w:val="2"/>
      </w:rPr>
    </w:pPr>
  </w:p>
  <w:p w14:paraId="6628BB04" w14:textId="77777777" w:rsidR="006A3CDB" w:rsidRDefault="006A3CDB">
    <w:pPr>
      <w:pStyle w:val="BodyText"/>
      <w:spacing w:line="14" w:lineRule="auto"/>
      <w:rPr>
        <w:sz w:val="2"/>
      </w:rPr>
    </w:pPr>
  </w:p>
  <w:p w14:paraId="3C7B18E2" w14:textId="77777777" w:rsidR="006A3CDB" w:rsidRDefault="006A3CDB">
    <w:pPr>
      <w:pStyle w:val="BodyText"/>
      <w:spacing w:line="14" w:lineRule="auto"/>
      <w:rPr>
        <w:sz w:val="2"/>
      </w:rPr>
    </w:pPr>
  </w:p>
  <w:p w14:paraId="2DC89836" w14:textId="77777777" w:rsidR="006A3CDB" w:rsidRDefault="006A3CDB">
    <w:pPr>
      <w:pStyle w:val="BodyText"/>
      <w:spacing w:line="14" w:lineRule="auto"/>
      <w:rPr>
        <w:sz w:val="2"/>
      </w:rPr>
    </w:pPr>
  </w:p>
  <w:p w14:paraId="7BE770D5" w14:textId="77777777" w:rsidR="006A3CDB" w:rsidRDefault="006A3CDB">
    <w:pPr>
      <w:pStyle w:val="BodyText"/>
      <w:spacing w:line="14" w:lineRule="auto"/>
      <w:rPr>
        <w:sz w:val="2"/>
      </w:rPr>
    </w:pPr>
  </w:p>
  <w:p w14:paraId="5D1C2519" w14:textId="77777777" w:rsidR="006A3CDB" w:rsidRDefault="006A3CDB">
    <w:pPr>
      <w:pStyle w:val="BodyText"/>
      <w:spacing w:line="14" w:lineRule="auto"/>
      <w:rPr>
        <w:sz w:val="2"/>
      </w:rPr>
    </w:pPr>
  </w:p>
  <w:p w14:paraId="64933002" w14:textId="77777777" w:rsidR="006A3CDB" w:rsidRDefault="006A3CDB">
    <w:pPr>
      <w:pStyle w:val="BodyText"/>
      <w:spacing w:line="14" w:lineRule="auto"/>
      <w:rPr>
        <w:sz w:val="2"/>
      </w:rPr>
    </w:pPr>
  </w:p>
  <w:p w14:paraId="567C741A" w14:textId="77777777" w:rsidR="006A3CDB" w:rsidRDefault="006A3CDB">
    <w:pPr>
      <w:pStyle w:val="BodyText"/>
      <w:spacing w:line="14" w:lineRule="auto"/>
      <w:rPr>
        <w:sz w:val="2"/>
      </w:rPr>
    </w:pPr>
  </w:p>
  <w:p w14:paraId="1169892E" w14:textId="77777777" w:rsidR="006A3CDB" w:rsidRDefault="006A3CDB">
    <w:pPr>
      <w:pStyle w:val="BodyText"/>
      <w:spacing w:line="14" w:lineRule="auto"/>
      <w:rPr>
        <w:sz w:val="2"/>
      </w:rPr>
    </w:pPr>
  </w:p>
  <w:p w14:paraId="12551C82" w14:textId="77777777" w:rsidR="006A3CDB" w:rsidRDefault="006A3CDB">
    <w:pPr>
      <w:pStyle w:val="BodyText"/>
      <w:spacing w:line="14" w:lineRule="auto"/>
      <w:rPr>
        <w:sz w:val="2"/>
      </w:rPr>
    </w:pPr>
  </w:p>
  <w:p w14:paraId="5A11C9BC" w14:textId="77777777" w:rsidR="006A3CDB" w:rsidRDefault="006A3CDB">
    <w:pPr>
      <w:pStyle w:val="BodyText"/>
      <w:spacing w:line="14" w:lineRule="auto"/>
      <w:rPr>
        <w:sz w:val="2"/>
      </w:rPr>
    </w:pPr>
  </w:p>
  <w:p w14:paraId="632FED3E" w14:textId="77777777" w:rsidR="006A3CDB" w:rsidRDefault="006A3CDB">
    <w:pPr>
      <w:pStyle w:val="BodyText"/>
      <w:spacing w:line="14" w:lineRule="auto"/>
      <w:rPr>
        <w:sz w:val="2"/>
      </w:rPr>
    </w:pPr>
  </w:p>
  <w:p w14:paraId="54BB408E" w14:textId="77777777" w:rsidR="006A3CDB" w:rsidRDefault="006A3CDB">
    <w:pPr>
      <w:pStyle w:val="BodyText"/>
      <w:spacing w:line="14" w:lineRule="auto"/>
      <w:rPr>
        <w:sz w:val="2"/>
      </w:rPr>
    </w:pPr>
  </w:p>
  <w:p w14:paraId="0DBC981E" w14:textId="77777777" w:rsidR="006A3CDB" w:rsidRDefault="006A3CDB">
    <w:pPr>
      <w:pStyle w:val="BodyText"/>
      <w:spacing w:line="14" w:lineRule="auto"/>
      <w:rPr>
        <w:sz w:val="2"/>
      </w:rPr>
    </w:pPr>
  </w:p>
  <w:p w14:paraId="6A70BDC9" w14:textId="77777777" w:rsidR="006A3CDB" w:rsidRDefault="006A3CDB">
    <w:pPr>
      <w:pStyle w:val="BodyText"/>
      <w:spacing w:line="14" w:lineRule="auto"/>
      <w:rPr>
        <w:sz w:val="2"/>
      </w:rPr>
    </w:pPr>
  </w:p>
  <w:p w14:paraId="316CC41F" w14:textId="77777777" w:rsidR="006A3CDB" w:rsidRDefault="006A3CDB">
    <w:pPr>
      <w:pStyle w:val="BodyText"/>
      <w:spacing w:line="14" w:lineRule="auto"/>
      <w:rPr>
        <w:sz w:val="2"/>
      </w:rPr>
    </w:pPr>
  </w:p>
  <w:p w14:paraId="5F12641F" w14:textId="77777777" w:rsidR="006A3CDB" w:rsidRDefault="006A3CDB">
    <w:pPr>
      <w:pStyle w:val="BodyText"/>
      <w:spacing w:line="14" w:lineRule="auto"/>
      <w:rPr>
        <w:sz w:val="2"/>
      </w:rPr>
    </w:pPr>
  </w:p>
  <w:p w14:paraId="5FC3B005" w14:textId="77777777" w:rsidR="006A3CDB" w:rsidRDefault="006A3CDB">
    <w:pPr>
      <w:pStyle w:val="BodyText"/>
      <w:spacing w:line="14" w:lineRule="auto"/>
      <w:rPr>
        <w:sz w:val="2"/>
      </w:rPr>
    </w:pPr>
  </w:p>
  <w:p w14:paraId="6EFCD135" w14:textId="77777777" w:rsidR="006A3CDB" w:rsidRDefault="006A3CDB">
    <w:pPr>
      <w:pStyle w:val="BodyText"/>
      <w:spacing w:line="14" w:lineRule="auto"/>
      <w:rPr>
        <w:sz w:val="2"/>
      </w:rPr>
    </w:pPr>
  </w:p>
  <w:p w14:paraId="452AD8D3" w14:textId="77777777" w:rsidR="006A3CDB" w:rsidRDefault="006A3CDB">
    <w:pPr>
      <w:pStyle w:val="BodyText"/>
      <w:spacing w:line="14" w:lineRule="auto"/>
      <w:rPr>
        <w:sz w:val="2"/>
      </w:rPr>
    </w:pPr>
  </w:p>
  <w:p w14:paraId="29CBBF1F" w14:textId="77777777" w:rsidR="006A3CDB" w:rsidRDefault="006A3CDB">
    <w:pPr>
      <w:pStyle w:val="BodyText"/>
      <w:spacing w:line="14" w:lineRule="auto"/>
      <w:rPr>
        <w:sz w:val="2"/>
      </w:rPr>
    </w:pPr>
  </w:p>
  <w:p w14:paraId="03CEB29C" w14:textId="77777777" w:rsidR="006A3CDB" w:rsidRDefault="006A3CDB">
    <w:pPr>
      <w:pStyle w:val="BodyText"/>
      <w:spacing w:line="14" w:lineRule="auto"/>
      <w:rPr>
        <w:sz w:val="2"/>
      </w:rPr>
    </w:pPr>
  </w:p>
  <w:p w14:paraId="367D8D9E" w14:textId="77777777" w:rsidR="006A3CDB" w:rsidRDefault="006A3CDB">
    <w:pPr>
      <w:pStyle w:val="BodyText"/>
      <w:spacing w:line="14" w:lineRule="auto"/>
      <w:rPr>
        <w:sz w:val="2"/>
      </w:rPr>
    </w:pPr>
  </w:p>
  <w:p w14:paraId="0CC49BDB" w14:textId="77777777" w:rsidR="006A3CDB" w:rsidRDefault="006A3CDB">
    <w:pPr>
      <w:pStyle w:val="BodyText"/>
      <w:spacing w:line="14" w:lineRule="auto"/>
      <w:rPr>
        <w:sz w:val="2"/>
      </w:rPr>
    </w:pPr>
  </w:p>
  <w:p w14:paraId="072F46D4" w14:textId="09AEAA36" w:rsidR="00186DBB" w:rsidRDefault="006A3CDB">
    <w:pPr>
      <w:pStyle w:val="BodyText"/>
      <w:spacing w:line="14" w:lineRule="auto"/>
      <w:rPr>
        <w:sz w:val="2"/>
      </w:rPr>
    </w:pPr>
    <w:r w:rsidRPr="006A3CDB">
      <w:rPr>
        <w:sz w:val="2"/>
      </w:rPr>
      <w:ptab w:relativeTo="margin" w:alignment="center" w:leader="none"/>
    </w:r>
    <w:sdt>
      <w:sdtPr>
        <w:rPr>
          <w:sz w:val="2"/>
        </w:rPr>
        <w:id w:val="968859947"/>
        <w:placeholder>
          <w:docPart w:val="741DD36A1DD74E5BB1E8411F079318A9"/>
        </w:placeholder>
        <w:temporary/>
        <w:showingPlcHdr/>
        <w15:appearance w15:val="hidden"/>
      </w:sdtPr>
      <w:sdtContent>
        <w:r w:rsidRPr="006A3CDB">
          <w:rPr>
            <w:sz w:val="2"/>
          </w:rPr>
          <w:t>[Type here]</w:t>
        </w:r>
      </w:sdtContent>
    </w:sdt>
    <w:r w:rsidRPr="006A3CDB">
      <w:rPr>
        <w:sz w:val="2"/>
      </w:rPr>
      <w:ptab w:relativeTo="margin" w:alignment="right" w:leader="none"/>
    </w:r>
    <w:sdt>
      <w:sdtPr>
        <w:rPr>
          <w:sz w:val="2"/>
        </w:rPr>
        <w:id w:val="968859952"/>
        <w:placeholder>
          <w:docPart w:val="741DD36A1DD74E5BB1E8411F079318A9"/>
        </w:placeholder>
        <w:temporary/>
        <w:showingPlcHdr/>
        <w15:appearance w15:val="hidden"/>
      </w:sdtPr>
      <w:sdtContent>
        <w:r w:rsidRPr="006A3CDB">
          <w:rPr>
            <w:sz w:val="2"/>
          </w:rPr>
          <w:t>[Type here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60E00"/>
    <w:multiLevelType w:val="multilevel"/>
    <w:tmpl w:val="8CDE9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E2086B"/>
    <w:multiLevelType w:val="multilevel"/>
    <w:tmpl w:val="2B025318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C881E37"/>
    <w:multiLevelType w:val="hybridMultilevel"/>
    <w:tmpl w:val="4AAC19E8"/>
    <w:lvl w:ilvl="0" w:tplc="7458C948">
      <w:start w:val="1"/>
      <w:numFmt w:val="decimal"/>
      <w:lvlText w:val="%1."/>
      <w:lvlJc w:val="left"/>
      <w:pPr>
        <w:ind w:left="13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43" w:hanging="360"/>
      </w:pPr>
    </w:lvl>
    <w:lvl w:ilvl="2" w:tplc="4009001B" w:tentative="1">
      <w:start w:val="1"/>
      <w:numFmt w:val="lowerRoman"/>
      <w:lvlText w:val="%3."/>
      <w:lvlJc w:val="right"/>
      <w:pPr>
        <w:ind w:left="2763" w:hanging="180"/>
      </w:pPr>
    </w:lvl>
    <w:lvl w:ilvl="3" w:tplc="4009000F" w:tentative="1">
      <w:start w:val="1"/>
      <w:numFmt w:val="decimal"/>
      <w:lvlText w:val="%4."/>
      <w:lvlJc w:val="left"/>
      <w:pPr>
        <w:ind w:left="3483" w:hanging="360"/>
      </w:pPr>
    </w:lvl>
    <w:lvl w:ilvl="4" w:tplc="40090019" w:tentative="1">
      <w:start w:val="1"/>
      <w:numFmt w:val="lowerLetter"/>
      <w:lvlText w:val="%5."/>
      <w:lvlJc w:val="left"/>
      <w:pPr>
        <w:ind w:left="4203" w:hanging="360"/>
      </w:pPr>
    </w:lvl>
    <w:lvl w:ilvl="5" w:tplc="4009001B" w:tentative="1">
      <w:start w:val="1"/>
      <w:numFmt w:val="lowerRoman"/>
      <w:lvlText w:val="%6."/>
      <w:lvlJc w:val="right"/>
      <w:pPr>
        <w:ind w:left="4923" w:hanging="180"/>
      </w:pPr>
    </w:lvl>
    <w:lvl w:ilvl="6" w:tplc="4009000F" w:tentative="1">
      <w:start w:val="1"/>
      <w:numFmt w:val="decimal"/>
      <w:lvlText w:val="%7."/>
      <w:lvlJc w:val="left"/>
      <w:pPr>
        <w:ind w:left="5643" w:hanging="360"/>
      </w:pPr>
    </w:lvl>
    <w:lvl w:ilvl="7" w:tplc="40090019" w:tentative="1">
      <w:start w:val="1"/>
      <w:numFmt w:val="lowerLetter"/>
      <w:lvlText w:val="%8."/>
      <w:lvlJc w:val="left"/>
      <w:pPr>
        <w:ind w:left="6363" w:hanging="360"/>
      </w:pPr>
    </w:lvl>
    <w:lvl w:ilvl="8" w:tplc="4009001B" w:tentative="1">
      <w:start w:val="1"/>
      <w:numFmt w:val="lowerRoman"/>
      <w:lvlText w:val="%9."/>
      <w:lvlJc w:val="right"/>
      <w:pPr>
        <w:ind w:left="7083" w:hanging="180"/>
      </w:pPr>
    </w:lvl>
  </w:abstractNum>
  <w:abstractNum w:abstractNumId="3" w15:restartNumberingAfterBreak="0">
    <w:nsid w:val="36407E70"/>
    <w:multiLevelType w:val="hybridMultilevel"/>
    <w:tmpl w:val="AC6C1B5A"/>
    <w:lvl w:ilvl="0" w:tplc="4009000F">
      <w:start w:val="1"/>
      <w:numFmt w:val="decimal"/>
      <w:lvlText w:val="%1."/>
      <w:lvlJc w:val="left"/>
      <w:pPr>
        <w:ind w:left="2043" w:hanging="360"/>
      </w:pPr>
    </w:lvl>
    <w:lvl w:ilvl="1" w:tplc="40090019" w:tentative="1">
      <w:start w:val="1"/>
      <w:numFmt w:val="lowerLetter"/>
      <w:lvlText w:val="%2."/>
      <w:lvlJc w:val="left"/>
      <w:pPr>
        <w:ind w:left="2763" w:hanging="360"/>
      </w:pPr>
    </w:lvl>
    <w:lvl w:ilvl="2" w:tplc="4009001B" w:tentative="1">
      <w:start w:val="1"/>
      <w:numFmt w:val="lowerRoman"/>
      <w:lvlText w:val="%3."/>
      <w:lvlJc w:val="right"/>
      <w:pPr>
        <w:ind w:left="3483" w:hanging="180"/>
      </w:pPr>
    </w:lvl>
    <w:lvl w:ilvl="3" w:tplc="4009000F" w:tentative="1">
      <w:start w:val="1"/>
      <w:numFmt w:val="decimal"/>
      <w:lvlText w:val="%4."/>
      <w:lvlJc w:val="left"/>
      <w:pPr>
        <w:ind w:left="4203" w:hanging="360"/>
      </w:pPr>
    </w:lvl>
    <w:lvl w:ilvl="4" w:tplc="40090019" w:tentative="1">
      <w:start w:val="1"/>
      <w:numFmt w:val="lowerLetter"/>
      <w:lvlText w:val="%5."/>
      <w:lvlJc w:val="left"/>
      <w:pPr>
        <w:ind w:left="4923" w:hanging="360"/>
      </w:pPr>
    </w:lvl>
    <w:lvl w:ilvl="5" w:tplc="4009001B" w:tentative="1">
      <w:start w:val="1"/>
      <w:numFmt w:val="lowerRoman"/>
      <w:lvlText w:val="%6."/>
      <w:lvlJc w:val="right"/>
      <w:pPr>
        <w:ind w:left="5643" w:hanging="180"/>
      </w:pPr>
    </w:lvl>
    <w:lvl w:ilvl="6" w:tplc="4009000F" w:tentative="1">
      <w:start w:val="1"/>
      <w:numFmt w:val="decimal"/>
      <w:lvlText w:val="%7."/>
      <w:lvlJc w:val="left"/>
      <w:pPr>
        <w:ind w:left="6363" w:hanging="360"/>
      </w:pPr>
    </w:lvl>
    <w:lvl w:ilvl="7" w:tplc="40090019" w:tentative="1">
      <w:start w:val="1"/>
      <w:numFmt w:val="lowerLetter"/>
      <w:lvlText w:val="%8."/>
      <w:lvlJc w:val="left"/>
      <w:pPr>
        <w:ind w:left="7083" w:hanging="360"/>
      </w:pPr>
    </w:lvl>
    <w:lvl w:ilvl="8" w:tplc="4009001B" w:tentative="1">
      <w:start w:val="1"/>
      <w:numFmt w:val="lowerRoman"/>
      <w:lvlText w:val="%9."/>
      <w:lvlJc w:val="right"/>
      <w:pPr>
        <w:ind w:left="7803" w:hanging="180"/>
      </w:pPr>
    </w:lvl>
  </w:abstractNum>
  <w:abstractNum w:abstractNumId="4" w15:restartNumberingAfterBreak="0">
    <w:nsid w:val="3779656A"/>
    <w:multiLevelType w:val="multilevel"/>
    <w:tmpl w:val="AB5A3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777"/>
        </w:tabs>
        <w:ind w:left="1777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F96424"/>
    <w:multiLevelType w:val="multilevel"/>
    <w:tmpl w:val="B6D6C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223003"/>
    <w:multiLevelType w:val="multilevel"/>
    <w:tmpl w:val="3C20E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4D4C00"/>
    <w:multiLevelType w:val="multilevel"/>
    <w:tmpl w:val="9E1C1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b w:val="0"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4072FA"/>
    <w:multiLevelType w:val="hybridMultilevel"/>
    <w:tmpl w:val="424E2A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619520F"/>
    <w:multiLevelType w:val="hybridMultilevel"/>
    <w:tmpl w:val="E16C95BE"/>
    <w:lvl w:ilvl="0" w:tplc="6FC40BA4">
      <w:start w:val="1"/>
      <w:numFmt w:val="decimal"/>
      <w:lvlText w:val="%1."/>
      <w:lvlJc w:val="left"/>
      <w:pPr>
        <w:ind w:left="13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43" w:hanging="360"/>
      </w:pPr>
    </w:lvl>
    <w:lvl w:ilvl="2" w:tplc="4009001B" w:tentative="1">
      <w:start w:val="1"/>
      <w:numFmt w:val="lowerRoman"/>
      <w:lvlText w:val="%3."/>
      <w:lvlJc w:val="right"/>
      <w:pPr>
        <w:ind w:left="2763" w:hanging="180"/>
      </w:pPr>
    </w:lvl>
    <w:lvl w:ilvl="3" w:tplc="4009000F" w:tentative="1">
      <w:start w:val="1"/>
      <w:numFmt w:val="decimal"/>
      <w:lvlText w:val="%4."/>
      <w:lvlJc w:val="left"/>
      <w:pPr>
        <w:ind w:left="3483" w:hanging="360"/>
      </w:pPr>
    </w:lvl>
    <w:lvl w:ilvl="4" w:tplc="40090019" w:tentative="1">
      <w:start w:val="1"/>
      <w:numFmt w:val="lowerLetter"/>
      <w:lvlText w:val="%5."/>
      <w:lvlJc w:val="left"/>
      <w:pPr>
        <w:ind w:left="4203" w:hanging="360"/>
      </w:pPr>
    </w:lvl>
    <w:lvl w:ilvl="5" w:tplc="4009001B" w:tentative="1">
      <w:start w:val="1"/>
      <w:numFmt w:val="lowerRoman"/>
      <w:lvlText w:val="%6."/>
      <w:lvlJc w:val="right"/>
      <w:pPr>
        <w:ind w:left="4923" w:hanging="180"/>
      </w:pPr>
    </w:lvl>
    <w:lvl w:ilvl="6" w:tplc="4009000F" w:tentative="1">
      <w:start w:val="1"/>
      <w:numFmt w:val="decimal"/>
      <w:lvlText w:val="%7."/>
      <w:lvlJc w:val="left"/>
      <w:pPr>
        <w:ind w:left="5643" w:hanging="360"/>
      </w:pPr>
    </w:lvl>
    <w:lvl w:ilvl="7" w:tplc="40090019" w:tentative="1">
      <w:start w:val="1"/>
      <w:numFmt w:val="lowerLetter"/>
      <w:lvlText w:val="%8."/>
      <w:lvlJc w:val="left"/>
      <w:pPr>
        <w:ind w:left="6363" w:hanging="360"/>
      </w:pPr>
    </w:lvl>
    <w:lvl w:ilvl="8" w:tplc="4009001B" w:tentative="1">
      <w:start w:val="1"/>
      <w:numFmt w:val="lowerRoman"/>
      <w:lvlText w:val="%9."/>
      <w:lvlJc w:val="right"/>
      <w:pPr>
        <w:ind w:left="7083" w:hanging="180"/>
      </w:pPr>
    </w:lvl>
  </w:abstractNum>
  <w:abstractNum w:abstractNumId="10" w15:restartNumberingAfterBreak="0">
    <w:nsid w:val="5EEE1ADD"/>
    <w:multiLevelType w:val="multilevel"/>
    <w:tmpl w:val="B15A4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6207A7"/>
    <w:multiLevelType w:val="multilevel"/>
    <w:tmpl w:val="766EC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"/>
      <w:lvlJc w:val="left"/>
      <w:pPr>
        <w:ind w:left="1440" w:hanging="360"/>
      </w:pPr>
      <w:rPr>
        <w:rFonts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7B0776"/>
    <w:multiLevelType w:val="hybridMultilevel"/>
    <w:tmpl w:val="3314ED1A"/>
    <w:lvl w:ilvl="0" w:tplc="91469F56">
      <w:start w:val="1"/>
      <w:numFmt w:val="decimal"/>
      <w:lvlText w:val="%1."/>
      <w:lvlJc w:val="left"/>
      <w:pPr>
        <w:ind w:left="4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64" w:hanging="360"/>
      </w:pPr>
    </w:lvl>
    <w:lvl w:ilvl="2" w:tplc="4009001B" w:tentative="1">
      <w:start w:val="1"/>
      <w:numFmt w:val="lowerRoman"/>
      <w:lvlText w:val="%3."/>
      <w:lvlJc w:val="right"/>
      <w:pPr>
        <w:ind w:left="1884" w:hanging="180"/>
      </w:pPr>
    </w:lvl>
    <w:lvl w:ilvl="3" w:tplc="4009000F" w:tentative="1">
      <w:start w:val="1"/>
      <w:numFmt w:val="decimal"/>
      <w:lvlText w:val="%4."/>
      <w:lvlJc w:val="left"/>
      <w:pPr>
        <w:ind w:left="2604" w:hanging="360"/>
      </w:pPr>
    </w:lvl>
    <w:lvl w:ilvl="4" w:tplc="40090019" w:tentative="1">
      <w:start w:val="1"/>
      <w:numFmt w:val="lowerLetter"/>
      <w:lvlText w:val="%5."/>
      <w:lvlJc w:val="left"/>
      <w:pPr>
        <w:ind w:left="3324" w:hanging="360"/>
      </w:pPr>
    </w:lvl>
    <w:lvl w:ilvl="5" w:tplc="4009001B" w:tentative="1">
      <w:start w:val="1"/>
      <w:numFmt w:val="lowerRoman"/>
      <w:lvlText w:val="%6."/>
      <w:lvlJc w:val="right"/>
      <w:pPr>
        <w:ind w:left="4044" w:hanging="180"/>
      </w:pPr>
    </w:lvl>
    <w:lvl w:ilvl="6" w:tplc="4009000F" w:tentative="1">
      <w:start w:val="1"/>
      <w:numFmt w:val="decimal"/>
      <w:lvlText w:val="%7."/>
      <w:lvlJc w:val="left"/>
      <w:pPr>
        <w:ind w:left="4764" w:hanging="360"/>
      </w:pPr>
    </w:lvl>
    <w:lvl w:ilvl="7" w:tplc="40090019" w:tentative="1">
      <w:start w:val="1"/>
      <w:numFmt w:val="lowerLetter"/>
      <w:lvlText w:val="%8."/>
      <w:lvlJc w:val="left"/>
      <w:pPr>
        <w:ind w:left="5484" w:hanging="360"/>
      </w:pPr>
    </w:lvl>
    <w:lvl w:ilvl="8" w:tplc="4009001B" w:tentative="1">
      <w:start w:val="1"/>
      <w:numFmt w:val="lowerRoman"/>
      <w:lvlText w:val="%9."/>
      <w:lvlJc w:val="right"/>
      <w:pPr>
        <w:ind w:left="6204" w:hanging="180"/>
      </w:pPr>
    </w:lvl>
  </w:abstractNum>
  <w:num w:numId="1" w16cid:durableId="1648777688">
    <w:abstractNumId w:val="12"/>
  </w:num>
  <w:num w:numId="2" w16cid:durableId="1315841721">
    <w:abstractNumId w:val="10"/>
  </w:num>
  <w:num w:numId="3" w16cid:durableId="2021085378">
    <w:abstractNumId w:val="7"/>
  </w:num>
  <w:num w:numId="4" w16cid:durableId="1095788804">
    <w:abstractNumId w:val="11"/>
  </w:num>
  <w:num w:numId="5" w16cid:durableId="1740135835">
    <w:abstractNumId w:val="4"/>
  </w:num>
  <w:num w:numId="6" w16cid:durableId="371655162">
    <w:abstractNumId w:val="6"/>
  </w:num>
  <w:num w:numId="7" w16cid:durableId="1668287817">
    <w:abstractNumId w:val="1"/>
  </w:num>
  <w:num w:numId="8" w16cid:durableId="1307859243">
    <w:abstractNumId w:val="0"/>
  </w:num>
  <w:num w:numId="9" w16cid:durableId="744382563">
    <w:abstractNumId w:val="5"/>
  </w:num>
  <w:num w:numId="10" w16cid:durableId="1600486440">
    <w:abstractNumId w:val="8"/>
  </w:num>
  <w:num w:numId="11" w16cid:durableId="2135950467">
    <w:abstractNumId w:val="9"/>
  </w:num>
  <w:num w:numId="12" w16cid:durableId="1164979220">
    <w:abstractNumId w:val="2"/>
  </w:num>
  <w:num w:numId="13" w16cid:durableId="15347288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ACIDUzNTcyMLEyNDYyUdpeDU4uLM/DyQAsNaAMIjWxQsAAAA"/>
  </w:docVars>
  <w:rsids>
    <w:rsidRoot w:val="00186DBB"/>
    <w:rsid w:val="0000622A"/>
    <w:rsid w:val="00015817"/>
    <w:rsid w:val="0002382A"/>
    <w:rsid w:val="000321ED"/>
    <w:rsid w:val="000330E0"/>
    <w:rsid w:val="00091D4B"/>
    <w:rsid w:val="000B3C8A"/>
    <w:rsid w:val="000D3DD6"/>
    <w:rsid w:val="000E1E35"/>
    <w:rsid w:val="001156BD"/>
    <w:rsid w:val="00133E42"/>
    <w:rsid w:val="00137CD0"/>
    <w:rsid w:val="001473CE"/>
    <w:rsid w:val="00186DBB"/>
    <w:rsid w:val="001E07DE"/>
    <w:rsid w:val="001E4D71"/>
    <w:rsid w:val="001F5041"/>
    <w:rsid w:val="00215035"/>
    <w:rsid w:val="00225BC3"/>
    <w:rsid w:val="00233A56"/>
    <w:rsid w:val="00240F7C"/>
    <w:rsid w:val="00267A54"/>
    <w:rsid w:val="002A03E2"/>
    <w:rsid w:val="002D369A"/>
    <w:rsid w:val="002E0675"/>
    <w:rsid w:val="00316F24"/>
    <w:rsid w:val="00341051"/>
    <w:rsid w:val="0035383B"/>
    <w:rsid w:val="00381C01"/>
    <w:rsid w:val="003A2CB4"/>
    <w:rsid w:val="003B17E7"/>
    <w:rsid w:val="003C66B5"/>
    <w:rsid w:val="003D1200"/>
    <w:rsid w:val="003F4D83"/>
    <w:rsid w:val="0040019F"/>
    <w:rsid w:val="00402E45"/>
    <w:rsid w:val="004173EB"/>
    <w:rsid w:val="004416EA"/>
    <w:rsid w:val="004461EE"/>
    <w:rsid w:val="004B4772"/>
    <w:rsid w:val="004D1834"/>
    <w:rsid w:val="004D4FA5"/>
    <w:rsid w:val="004E4028"/>
    <w:rsid w:val="004E47BB"/>
    <w:rsid w:val="00511411"/>
    <w:rsid w:val="00513062"/>
    <w:rsid w:val="00527A3A"/>
    <w:rsid w:val="005357BD"/>
    <w:rsid w:val="0055757A"/>
    <w:rsid w:val="005577E6"/>
    <w:rsid w:val="005919BE"/>
    <w:rsid w:val="00592765"/>
    <w:rsid w:val="00596BDF"/>
    <w:rsid w:val="005978C2"/>
    <w:rsid w:val="005C335C"/>
    <w:rsid w:val="005D2A92"/>
    <w:rsid w:val="005E4F14"/>
    <w:rsid w:val="005E5B8E"/>
    <w:rsid w:val="005F6592"/>
    <w:rsid w:val="00653EA4"/>
    <w:rsid w:val="006576C4"/>
    <w:rsid w:val="00664207"/>
    <w:rsid w:val="0067764C"/>
    <w:rsid w:val="006905C2"/>
    <w:rsid w:val="00692C43"/>
    <w:rsid w:val="00697B0A"/>
    <w:rsid w:val="006A3CDB"/>
    <w:rsid w:val="006B3E8E"/>
    <w:rsid w:val="006C0F2D"/>
    <w:rsid w:val="006D18A4"/>
    <w:rsid w:val="006D6E55"/>
    <w:rsid w:val="006E6E2A"/>
    <w:rsid w:val="00710901"/>
    <w:rsid w:val="00712AF9"/>
    <w:rsid w:val="007144C3"/>
    <w:rsid w:val="00716A18"/>
    <w:rsid w:val="0076355E"/>
    <w:rsid w:val="00765BE4"/>
    <w:rsid w:val="00775B0E"/>
    <w:rsid w:val="00776E3B"/>
    <w:rsid w:val="00780B8C"/>
    <w:rsid w:val="00787D70"/>
    <w:rsid w:val="0079096C"/>
    <w:rsid w:val="00793A4F"/>
    <w:rsid w:val="007B03A9"/>
    <w:rsid w:val="007B0C5E"/>
    <w:rsid w:val="007E6C02"/>
    <w:rsid w:val="007F2A5D"/>
    <w:rsid w:val="007F649E"/>
    <w:rsid w:val="00802C5C"/>
    <w:rsid w:val="008071A6"/>
    <w:rsid w:val="008201C2"/>
    <w:rsid w:val="00835D3C"/>
    <w:rsid w:val="00865257"/>
    <w:rsid w:val="00870B60"/>
    <w:rsid w:val="0088638B"/>
    <w:rsid w:val="008A67B0"/>
    <w:rsid w:val="008B7D14"/>
    <w:rsid w:val="008E5A22"/>
    <w:rsid w:val="008F371C"/>
    <w:rsid w:val="009024C6"/>
    <w:rsid w:val="00917BD3"/>
    <w:rsid w:val="00923F2B"/>
    <w:rsid w:val="00932F38"/>
    <w:rsid w:val="0094209F"/>
    <w:rsid w:val="009528D3"/>
    <w:rsid w:val="00974132"/>
    <w:rsid w:val="0097572F"/>
    <w:rsid w:val="00A164AD"/>
    <w:rsid w:val="00A17605"/>
    <w:rsid w:val="00A262D7"/>
    <w:rsid w:val="00A45727"/>
    <w:rsid w:val="00A463E3"/>
    <w:rsid w:val="00A503AC"/>
    <w:rsid w:val="00A5441D"/>
    <w:rsid w:val="00A74C5E"/>
    <w:rsid w:val="00AA432D"/>
    <w:rsid w:val="00AA5457"/>
    <w:rsid w:val="00AC0FE8"/>
    <w:rsid w:val="00B01C8F"/>
    <w:rsid w:val="00B41194"/>
    <w:rsid w:val="00B57F86"/>
    <w:rsid w:val="00B6051A"/>
    <w:rsid w:val="00B74ABE"/>
    <w:rsid w:val="00B750DD"/>
    <w:rsid w:val="00B85BD0"/>
    <w:rsid w:val="00B93BD6"/>
    <w:rsid w:val="00BA68FF"/>
    <w:rsid w:val="00BC1FE5"/>
    <w:rsid w:val="00BC4115"/>
    <w:rsid w:val="00BC488E"/>
    <w:rsid w:val="00BD458F"/>
    <w:rsid w:val="00BE208C"/>
    <w:rsid w:val="00BF39E1"/>
    <w:rsid w:val="00C02872"/>
    <w:rsid w:val="00C15903"/>
    <w:rsid w:val="00C21B40"/>
    <w:rsid w:val="00C33FB6"/>
    <w:rsid w:val="00C566A8"/>
    <w:rsid w:val="00C7057A"/>
    <w:rsid w:val="00C73132"/>
    <w:rsid w:val="00CA5FCE"/>
    <w:rsid w:val="00CD058F"/>
    <w:rsid w:val="00CF26E6"/>
    <w:rsid w:val="00D22485"/>
    <w:rsid w:val="00D56538"/>
    <w:rsid w:val="00D80050"/>
    <w:rsid w:val="00DC4D59"/>
    <w:rsid w:val="00DF1C8F"/>
    <w:rsid w:val="00E06739"/>
    <w:rsid w:val="00E35256"/>
    <w:rsid w:val="00E62530"/>
    <w:rsid w:val="00E84CF9"/>
    <w:rsid w:val="00EB101C"/>
    <w:rsid w:val="00EB4B76"/>
    <w:rsid w:val="00EE0929"/>
    <w:rsid w:val="00EE2161"/>
    <w:rsid w:val="00EE7B60"/>
    <w:rsid w:val="00EF60BD"/>
    <w:rsid w:val="00F01CA2"/>
    <w:rsid w:val="00F071E4"/>
    <w:rsid w:val="00F11236"/>
    <w:rsid w:val="00F16F77"/>
    <w:rsid w:val="00F50FF1"/>
    <w:rsid w:val="00F65590"/>
    <w:rsid w:val="00FC28B9"/>
    <w:rsid w:val="00FC76E1"/>
    <w:rsid w:val="00FD733E"/>
    <w:rsid w:val="731C3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6EACDA"/>
  <w15:docId w15:val="{373B1E50-903F-4E4C-A169-3BA358BB1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lang w:val="en-IN" w:eastAsia="en-IN" w:bidi="hi-IN"/>
      </w:rPr>
    </w:rPrDefault>
    <w:pPrDefault/>
  </w:docDefaults>
  <w:latentStyles w:defLockedState="0" w:defUIPriority="0" w:defSemiHidden="0" w:defUnhideWhenUsed="0" w:defQFormat="0" w:count="376">
    <w:lsdException w:name="Normal" w:semiHidden="1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4CF9"/>
    <w:pPr>
      <w:kinsoku w:val="0"/>
      <w:autoSpaceDE w:val="0"/>
      <w:autoSpaceDN w:val="0"/>
      <w:adjustRightInd w:val="0"/>
      <w:snapToGrid w:val="0"/>
      <w:textAlignment w:val="baseline"/>
    </w:pPr>
    <w:rPr>
      <w:snapToGrid w:val="0"/>
      <w:color w:val="000000"/>
      <w:sz w:val="21"/>
      <w:szCs w:val="21"/>
      <w:lang w:val="en-US" w:eastAsia="en-US" w:bidi="ar-SA"/>
    </w:rPr>
  </w:style>
  <w:style w:type="paragraph" w:styleId="Heading3">
    <w:name w:val="heading 3"/>
    <w:basedOn w:val="Normal"/>
    <w:link w:val="Heading3Char"/>
    <w:uiPriority w:val="9"/>
    <w:qFormat/>
    <w:rsid w:val="00C73132"/>
    <w:pPr>
      <w:kinsoku/>
      <w:autoSpaceDE/>
      <w:autoSpaceDN/>
      <w:adjustRightInd/>
      <w:snapToGrid/>
      <w:spacing w:before="100" w:beforeAutospacing="1" w:after="100" w:afterAutospacing="1"/>
      <w:textAlignment w:val="auto"/>
      <w:outlineLvl w:val="2"/>
    </w:pPr>
    <w:rPr>
      <w:rFonts w:ascii="Times New Roman" w:eastAsia="Times New Roman" w:hAnsi="Times New Roman" w:cs="Times New Roman"/>
      <w:b/>
      <w:bCs/>
      <w:snapToGrid/>
      <w:color w:val="auto"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qFormat/>
    <w:rsid w:val="005577E6"/>
  </w:style>
  <w:style w:type="table" w:customStyle="1" w:styleId="TableNormal1">
    <w:name w:val="Table Normal1"/>
    <w:unhideWhenUsed/>
    <w:qFormat/>
    <w:rsid w:val="005577E6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Text">
    <w:name w:val="Table Text"/>
    <w:basedOn w:val="Normal"/>
    <w:semiHidden/>
    <w:qFormat/>
    <w:rsid w:val="005577E6"/>
    <w:rPr>
      <w:rFonts w:ascii="Times New Roman" w:eastAsia="Times New Roman" w:hAnsi="Times New Roman" w:cs="Times New Roman"/>
      <w:sz w:val="31"/>
      <w:szCs w:val="31"/>
    </w:rPr>
  </w:style>
  <w:style w:type="paragraph" w:styleId="BalloonText">
    <w:name w:val="Balloon Text"/>
    <w:basedOn w:val="Normal"/>
    <w:link w:val="BalloonTextChar"/>
    <w:rsid w:val="008A67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67B0"/>
    <w:rPr>
      <w:rFonts w:ascii="Tahoma" w:hAnsi="Tahoma" w:cs="Tahoma"/>
      <w:snapToGrid w:val="0"/>
      <w:color w:val="000000"/>
      <w:sz w:val="16"/>
      <w:szCs w:val="16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BD45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458F"/>
    <w:rPr>
      <w:snapToGrid w:val="0"/>
      <w:color w:val="000000"/>
      <w:sz w:val="21"/>
      <w:szCs w:val="21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BD45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D458F"/>
    <w:rPr>
      <w:snapToGrid w:val="0"/>
      <w:color w:val="000000"/>
      <w:sz w:val="21"/>
      <w:szCs w:val="21"/>
      <w:lang w:val="en-US" w:eastAsia="en-US" w:bidi="ar-SA"/>
    </w:rPr>
  </w:style>
  <w:style w:type="paragraph" w:styleId="ListParagraph">
    <w:name w:val="List Paragraph"/>
    <w:basedOn w:val="Normal"/>
    <w:uiPriority w:val="99"/>
    <w:unhideWhenUsed/>
    <w:rsid w:val="00835D3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35D3C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73132"/>
    <w:rPr>
      <w:rFonts w:ascii="Times New Roman" w:eastAsia="Times New Roman" w:hAnsi="Times New Roman" w:cs="Times New Roman"/>
      <w:b/>
      <w:bCs/>
      <w:sz w:val="27"/>
      <w:szCs w:val="27"/>
      <w:lang w:bidi="ar-SA"/>
    </w:rPr>
  </w:style>
  <w:style w:type="character" w:styleId="Strong">
    <w:name w:val="Strong"/>
    <w:basedOn w:val="DefaultParagraphFont"/>
    <w:uiPriority w:val="22"/>
    <w:qFormat/>
    <w:rsid w:val="00C73132"/>
    <w:rPr>
      <w:b/>
      <w:bCs/>
    </w:rPr>
  </w:style>
  <w:style w:type="paragraph" w:styleId="NormalWeb">
    <w:name w:val="Normal (Web)"/>
    <w:basedOn w:val="Normal"/>
    <w:uiPriority w:val="99"/>
    <w:unhideWhenUsed/>
    <w:rsid w:val="00C73132"/>
    <w:pPr>
      <w:kinsoku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napToGrid/>
      <w:color w:val="auto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7458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6739402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1321046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1849760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56824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97860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754791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414598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34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256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8892090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3383918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973558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03734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358584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485782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110931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41DD36A1DD74E5BB1E8411F07931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D038E-FCBA-4B47-BC0F-BE758357A84B}"/>
      </w:docPartPr>
      <w:docPartBody>
        <w:p w:rsidR="001D755D" w:rsidRDefault="007155A5" w:rsidP="007155A5">
          <w:pPr>
            <w:pStyle w:val="741DD36A1DD74E5BB1E8411F079318A9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55A5"/>
    <w:rsid w:val="000338CE"/>
    <w:rsid w:val="000E1E35"/>
    <w:rsid w:val="0012758B"/>
    <w:rsid w:val="001D755D"/>
    <w:rsid w:val="005357BD"/>
    <w:rsid w:val="005D2A92"/>
    <w:rsid w:val="00697B0A"/>
    <w:rsid w:val="007155A5"/>
    <w:rsid w:val="00954F71"/>
    <w:rsid w:val="00AA5457"/>
    <w:rsid w:val="00B74ABE"/>
    <w:rsid w:val="00BF3DD4"/>
    <w:rsid w:val="00C33FB6"/>
    <w:rsid w:val="00CD058F"/>
    <w:rsid w:val="00EB101C"/>
    <w:rsid w:val="00F11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1DD36A1DD74E5BB1E8411F079318A9">
    <w:name w:val="741DD36A1DD74E5BB1E8411F079318A9"/>
    <w:rsid w:val="007155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73"/>
  </customShpExts>
</s:customData>
</file>

<file path=customXml/itemProps1.xml><?xml version="1.0" encoding="utf-8"?>
<ds:datastoreItem xmlns:ds="http://schemas.openxmlformats.org/officeDocument/2006/customXml" ds:itemID="{EFFB19D6-A6DD-473D-BF27-5A6F5AD3D0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 code management file</vt:lpstr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 code management file</dc:title>
  <dc:creator>Abhivansh Parashar</dc:creator>
  <cp:lastModifiedBy>Mohit Sharma</cp:lastModifiedBy>
  <cp:revision>6</cp:revision>
  <dcterms:created xsi:type="dcterms:W3CDTF">2025-03-25T16:31:00Z</dcterms:created>
  <dcterms:modified xsi:type="dcterms:W3CDTF">2025-03-2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O">
    <vt:lpwstr>wqlLaW5nc29mdCBQREYgdG8gV1BTIDEwMA</vt:lpwstr>
  </property>
  <property fmtid="{D5CDD505-2E9C-101B-9397-08002B2CF9AE}" pid="3" name="Created">
    <vt:filetime>2025-02-05T11:39:21Z</vt:filetime>
  </property>
  <property fmtid="{D5CDD505-2E9C-101B-9397-08002B2CF9AE}" pid="4" name="KSOProductBuildVer">
    <vt:lpwstr>1033-12.2.0.19805</vt:lpwstr>
  </property>
  <property fmtid="{D5CDD505-2E9C-101B-9397-08002B2CF9AE}" pid="5" name="ICV">
    <vt:lpwstr>E319909537554A879E696E2EC607C5EA_13</vt:lpwstr>
  </property>
</Properties>
</file>